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43842BBE" w:rsidR="00AE164A" w:rsidRPr="00AE164A" w:rsidRDefault="00ED4CD8"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Singapore</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5F13117"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ED4CD8">
                              <w:rPr>
                                <w:rFonts w:ascii="Arial" w:hAnsi="Arial" w:cs="Arial"/>
                                <w:lang w:val="en-GB"/>
                              </w:rPr>
                              <w:t>Singapore</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5F13117"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ED4CD8">
                        <w:rPr>
                          <w:rFonts w:ascii="Arial" w:hAnsi="Arial" w:cs="Arial"/>
                          <w:lang w:val="en-GB"/>
                        </w:rPr>
                        <w:t>Singapore</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1B780E54" w:rsidR="00F128AD" w:rsidRPr="00874D91" w:rsidRDefault="00CF0E1F"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here are additional FSC core labo</w:t>
      </w:r>
      <w:r w:rsidR="004104E6">
        <w:rPr>
          <w:rFonts w:ascii="Arial" w:hAnsi="Arial" w:cs="Arial"/>
          <w:lang w:val="en"/>
        </w:rPr>
        <w:t>u</w:t>
      </w:r>
      <w:r w:rsidR="00DA1920" w:rsidRPr="00DA1920">
        <w:rPr>
          <w:rFonts w:ascii="Arial" w:hAnsi="Arial" w:cs="Arial"/>
          <w:lang w:val="en"/>
        </w:rPr>
        <w:t>r requirements, and all organi</w:t>
      </w:r>
      <w:r w:rsidR="00FA5206">
        <w:rPr>
          <w:rFonts w:ascii="Arial" w:hAnsi="Arial" w:cs="Arial"/>
          <w:lang w:val="en"/>
        </w:rPr>
        <w:t>s</w:t>
      </w:r>
      <w:r w:rsidR="00DA1920" w:rsidRPr="00DA1920">
        <w:rPr>
          <w:rFonts w:ascii="Arial" w:hAnsi="Arial" w:cs="Arial"/>
          <w:lang w:val="en"/>
        </w:rPr>
        <w:t>ations must conform to the FSC core labo</w:t>
      </w:r>
      <w:r w:rsidR="004104E6">
        <w:rPr>
          <w:rFonts w:ascii="Arial" w:hAnsi="Arial" w:cs="Arial"/>
          <w:lang w:val="en"/>
        </w:rPr>
        <w:t>u</w:t>
      </w:r>
      <w:r w:rsidR="00DA1920" w:rsidRPr="00DA1920">
        <w:rPr>
          <w:rFonts w:ascii="Arial" w:hAnsi="Arial" w:cs="Arial"/>
          <w:lang w:val="en"/>
        </w:rPr>
        <w:t xml:space="preserve">r requirements by </w:t>
      </w:r>
      <w:r w:rsidR="00DA1920" w:rsidRPr="005F3330">
        <w:rPr>
          <w:rFonts w:ascii="Arial" w:hAnsi="Arial" w:cs="Arial"/>
          <w:b/>
          <w:bCs/>
          <w:lang w:val="en"/>
        </w:rPr>
        <w:t>31 December 2022</w:t>
      </w:r>
      <w:r w:rsidR="00DA1920" w:rsidRPr="00DA1920">
        <w:rPr>
          <w:rFonts w:ascii="Arial" w:hAnsi="Arial" w:cs="Arial"/>
          <w:lang w:val="en"/>
        </w:rPr>
        <w:t>. Additional FSC core labo</w:t>
      </w:r>
      <w:r w:rsidR="004104E6">
        <w:rPr>
          <w:rFonts w:ascii="Arial" w:hAnsi="Arial" w:cs="Arial"/>
          <w:lang w:val="en"/>
        </w:rPr>
        <w:t>u</w:t>
      </w:r>
      <w:r w:rsidR="00DA1920" w:rsidRPr="00DA1920">
        <w:rPr>
          <w:rFonts w:ascii="Arial" w:hAnsi="Arial" w:cs="Arial"/>
          <w:lang w:val="en"/>
        </w:rPr>
        <w:t xml:space="preserve">r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CF0E1F">
        <w:tc>
          <w:tcPr>
            <w:tcW w:w="7938" w:type="dxa"/>
          </w:tcPr>
          <w:p w14:paraId="47ADC21B"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CF0E1F">
        <w:tc>
          <w:tcPr>
            <w:tcW w:w="7938" w:type="dxa"/>
          </w:tcPr>
          <w:p w14:paraId="229688BE"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CF0E1F">
        <w:tc>
          <w:tcPr>
            <w:tcW w:w="7938" w:type="dxa"/>
          </w:tcPr>
          <w:p w14:paraId="38A5733F"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CF0E1F">
        <w:tc>
          <w:tcPr>
            <w:tcW w:w="7938" w:type="dxa"/>
          </w:tcPr>
          <w:p w14:paraId="1FF55A2C"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CF0E1F">
        <w:tc>
          <w:tcPr>
            <w:tcW w:w="7938" w:type="dxa"/>
          </w:tcPr>
          <w:p w14:paraId="11191D4B" w14:textId="5CE7E161" w:rsidR="00F128AD" w:rsidRPr="00874D91" w:rsidRDefault="00F128AD" w:rsidP="00F128AD">
            <w:pPr>
              <w:pStyle w:val="ListParagraph"/>
              <w:numPr>
                <w:ilvl w:val="0"/>
                <w:numId w:val="17"/>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CF0E1F">
        <w:tc>
          <w:tcPr>
            <w:tcW w:w="7938" w:type="dxa"/>
          </w:tcPr>
          <w:p w14:paraId="74574EEB" w14:textId="0973B353" w:rsidR="00F128AD" w:rsidRPr="00874D91" w:rsidRDefault="00F128AD" w:rsidP="00F128AD">
            <w:pPr>
              <w:pStyle w:val="ListParagraph"/>
              <w:numPr>
                <w:ilvl w:val="0"/>
                <w:numId w:val="17"/>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79A1A24E"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FA5206">
        <w:rPr>
          <w:rFonts w:ascii="Arial" w:hAnsi="Arial" w:cs="Arial"/>
          <w:lang w:val="en"/>
        </w:rPr>
        <w:t>s</w:t>
      </w:r>
      <w:r w:rsidR="00283423" w:rsidRPr="00874D91">
        <w:rPr>
          <w:rFonts w:ascii="Arial" w:hAnsi="Arial" w:cs="Arial"/>
          <w:lang w:val="en"/>
        </w:rPr>
        <w:t>ation has to complete a self-assessment as part of its annual audit and submitted to the organi</w:t>
      </w:r>
      <w:r w:rsidR="00FA5206">
        <w:rPr>
          <w:rFonts w:ascii="Arial" w:hAnsi="Arial" w:cs="Arial"/>
          <w:lang w:val="en"/>
        </w:rPr>
        <w:t>s</w:t>
      </w:r>
      <w:r w:rsidR="00283423" w:rsidRPr="00874D91">
        <w:rPr>
          <w:rFonts w:ascii="Arial" w:hAnsi="Arial" w:cs="Arial"/>
          <w:lang w:val="en"/>
        </w:rPr>
        <w:t>ation's Certification Body prior 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FD2A0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is self-assessment is designed to efficiently enable organi</w:t>
      </w:r>
      <w:r w:rsidR="00FA5206">
        <w:rPr>
          <w:rFonts w:ascii="Arial" w:hAnsi="Arial" w:cs="Arial"/>
          <w:lang w:val="en"/>
        </w:rPr>
        <w:t>s</w:t>
      </w:r>
      <w:r w:rsidRPr="00874D91">
        <w:rPr>
          <w:rFonts w:ascii="Arial" w:hAnsi="Arial" w:cs="Arial"/>
          <w:lang w:val="en"/>
        </w:rPr>
        <w:t>ations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B0E5AD7"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FA5206">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organi</w:t>
      </w:r>
      <w:r w:rsidR="00FA5206">
        <w:rPr>
          <w:rFonts w:ascii="Arial" w:hAnsi="Arial" w:cs="Arial"/>
          <w:lang w:val="en"/>
        </w:rPr>
        <w:t>s</w:t>
      </w:r>
      <w:r w:rsidR="00186367">
        <w:rPr>
          <w:rFonts w:ascii="Arial" w:hAnsi="Arial" w:cs="Arial"/>
          <w:lang w:val="en"/>
        </w:rPr>
        <w:t xml:space="preserve">ations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FA5206">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ith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879CB2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FA5206">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FA5206">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FA5206">
        <w:rPr>
          <w:rFonts w:ascii="Arial" w:hAnsi="Arial" w:cs="Arial"/>
          <w:lang w:val="en"/>
        </w:rPr>
        <w:t>s</w:t>
      </w:r>
      <w:r w:rsidRPr="00874D91">
        <w:rPr>
          <w:rFonts w:ascii="Arial" w:hAnsi="Arial" w:cs="Arial"/>
          <w:lang w:val="en"/>
        </w:rPr>
        <w:t>ation shall respond to the questions in the self-assessment as completely and truthfully as possible. Organi</w:t>
      </w:r>
      <w:r w:rsidR="00FA5206">
        <w:rPr>
          <w:rFonts w:ascii="Arial" w:hAnsi="Arial" w:cs="Arial"/>
          <w:lang w:val="en"/>
        </w:rPr>
        <w:t>s</w:t>
      </w:r>
      <w:r w:rsidRPr="00874D91">
        <w:rPr>
          <w:rFonts w:ascii="Arial" w:hAnsi="Arial" w:cs="Arial"/>
          <w:lang w:val="en"/>
        </w:rPr>
        <w:t>ations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s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5FB49F4D" w14:textId="631F04FC" w:rsidR="00467DD1" w:rsidRPr="00737922" w:rsidRDefault="00240B11"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t>Child Labour</w:t>
      </w:r>
    </w:p>
    <w:p w14:paraId="765542D3" w14:textId="77777777" w:rsidR="00E14A1D" w:rsidRDefault="00E14A1D" w:rsidP="00546254">
      <w:pPr>
        <w:widowControl w:val="0"/>
        <w:autoSpaceDE w:val="0"/>
        <w:autoSpaceDN w:val="0"/>
        <w:adjustRightInd w:val="0"/>
        <w:spacing w:after="0" w:line="276" w:lineRule="auto"/>
        <w:jc w:val="both"/>
        <w:rPr>
          <w:rFonts w:ascii="Arial" w:hAnsi="Arial" w:cs="Arial"/>
          <w:b/>
          <w:bCs/>
          <w:sz w:val="20"/>
          <w:szCs w:val="20"/>
          <w:lang w:val="en"/>
        </w:rPr>
      </w:pPr>
    </w:p>
    <w:p w14:paraId="182A15C1" w14:textId="77777777" w:rsidR="000A15DD" w:rsidRPr="007E52DE" w:rsidRDefault="000A15DD" w:rsidP="000A15DD">
      <w:pPr>
        <w:widowControl w:val="0"/>
        <w:autoSpaceDE w:val="0"/>
        <w:autoSpaceDN w:val="0"/>
        <w:adjustRightInd w:val="0"/>
        <w:spacing w:after="0" w:line="276" w:lineRule="auto"/>
        <w:jc w:val="both"/>
        <w:rPr>
          <w:rFonts w:ascii="Arial" w:hAnsi="Arial" w:cs="Arial"/>
          <w:b/>
          <w:bCs/>
          <w:lang w:val="en"/>
        </w:rPr>
      </w:pPr>
      <w:r w:rsidRPr="007E52DE">
        <w:rPr>
          <w:rFonts w:ascii="Arial" w:hAnsi="Arial" w:cs="Arial"/>
          <w:b/>
          <w:bCs/>
          <w:lang w:val="en"/>
        </w:rPr>
        <w:t xml:space="preserve">Reference: </w:t>
      </w:r>
    </w:p>
    <w:p w14:paraId="219158CC" w14:textId="6AD41EDB" w:rsidR="000A15DD" w:rsidRPr="007E52DE" w:rsidRDefault="000A15DD" w:rsidP="000A15DD">
      <w:pPr>
        <w:pStyle w:val="ListParagraph"/>
        <w:widowControl w:val="0"/>
        <w:numPr>
          <w:ilvl w:val="0"/>
          <w:numId w:val="31"/>
        </w:numPr>
        <w:autoSpaceDE w:val="0"/>
        <w:autoSpaceDN w:val="0"/>
        <w:adjustRightInd w:val="0"/>
        <w:spacing w:line="276" w:lineRule="auto"/>
        <w:rPr>
          <w:rFonts w:ascii="Arial" w:hAnsi="Arial" w:cs="Arial"/>
          <w:b/>
          <w:bCs/>
          <w:szCs w:val="22"/>
          <w:lang w:val="en"/>
        </w:rPr>
      </w:pPr>
      <w:r w:rsidRPr="007E52DE">
        <w:rPr>
          <w:rFonts w:ascii="Arial" w:hAnsi="Arial" w:cs="Arial"/>
          <w:b/>
          <w:bCs/>
          <w:szCs w:val="22"/>
          <w:lang w:val="en"/>
        </w:rPr>
        <w:t>The Statutes of The Republic of Singapore Employment Act 1968</w:t>
      </w:r>
      <w:r w:rsidR="002F31EE" w:rsidRPr="007E52DE">
        <w:rPr>
          <w:rFonts w:ascii="Arial" w:hAnsi="Arial" w:cs="Arial"/>
          <w:b/>
          <w:bCs/>
          <w:szCs w:val="22"/>
          <w:lang w:val="en"/>
        </w:rPr>
        <w:t xml:space="preserve">, </w:t>
      </w:r>
      <w:r w:rsidRPr="007E52DE">
        <w:rPr>
          <w:rFonts w:ascii="Arial" w:hAnsi="Arial" w:cs="Arial"/>
          <w:b/>
          <w:bCs/>
          <w:szCs w:val="22"/>
          <w:lang w:val="en"/>
        </w:rPr>
        <w:t>Chapter 91, Part VIII Employment of Children and Young Persons</w:t>
      </w:r>
    </w:p>
    <w:p w14:paraId="60083FC2" w14:textId="5EEAEF7A" w:rsidR="000A15DD" w:rsidRPr="007E52DE" w:rsidRDefault="000A15DD" w:rsidP="000A15DD">
      <w:pPr>
        <w:pStyle w:val="ListParagraph"/>
        <w:widowControl w:val="0"/>
        <w:numPr>
          <w:ilvl w:val="0"/>
          <w:numId w:val="31"/>
        </w:numPr>
        <w:autoSpaceDE w:val="0"/>
        <w:autoSpaceDN w:val="0"/>
        <w:adjustRightInd w:val="0"/>
        <w:spacing w:line="276" w:lineRule="auto"/>
        <w:rPr>
          <w:rFonts w:ascii="Arial" w:hAnsi="Arial" w:cs="Arial"/>
          <w:b/>
          <w:bCs/>
          <w:szCs w:val="22"/>
          <w:lang w:val="en"/>
        </w:rPr>
      </w:pPr>
      <w:r w:rsidRPr="007E52DE">
        <w:rPr>
          <w:rFonts w:ascii="Arial" w:hAnsi="Arial" w:cs="Arial"/>
          <w:b/>
          <w:bCs/>
          <w:szCs w:val="22"/>
          <w:lang w:val="en"/>
        </w:rPr>
        <w:t>The Statutes of The Republic of Singapore Employment Act</w:t>
      </w:r>
      <w:r w:rsidR="002F31EE" w:rsidRPr="007E52DE">
        <w:rPr>
          <w:rFonts w:ascii="Arial" w:hAnsi="Arial" w:cs="Arial"/>
          <w:b/>
          <w:bCs/>
          <w:szCs w:val="22"/>
          <w:lang w:val="en"/>
        </w:rPr>
        <w:t xml:space="preserve">, </w:t>
      </w:r>
      <w:r w:rsidRPr="007E52DE">
        <w:rPr>
          <w:rFonts w:ascii="Arial" w:hAnsi="Arial" w:cs="Arial"/>
          <w:b/>
          <w:bCs/>
          <w:szCs w:val="22"/>
          <w:lang w:val="en"/>
        </w:rPr>
        <w:t>Chapter 91, Section 70, Employment (Children and Young Persons) Regulations</w:t>
      </w:r>
    </w:p>
    <w:p w14:paraId="02670FCF" w14:textId="77777777" w:rsidR="00082E8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086F37">
        <w:tc>
          <w:tcPr>
            <w:tcW w:w="2721" w:type="dxa"/>
            <w:shd w:val="clear" w:color="auto" w:fill="D9D9D9" w:themeFill="background1" w:themeFillShade="D9"/>
          </w:tcPr>
          <w:p w14:paraId="06D5C202" w14:textId="19EB09BD"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086F37">
        <w:trPr>
          <w:trHeight w:val="567"/>
        </w:trPr>
        <w:tc>
          <w:tcPr>
            <w:tcW w:w="13436" w:type="dxa"/>
            <w:gridSpan w:val="5"/>
          </w:tcPr>
          <w:p w14:paraId="6FB45F57" w14:textId="28B90066" w:rsidR="007E52DE" w:rsidRPr="007E52DE" w:rsidRDefault="007E52DE" w:rsidP="00086F37">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7.2 The organi</w:t>
            </w:r>
            <w:r w:rsidR="00FA5206">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7E52DE" w:rsidRPr="00874D91" w14:paraId="1DA4E9BB" w14:textId="77777777" w:rsidTr="00086F37">
        <w:trPr>
          <w:trHeight w:val="1240"/>
        </w:trPr>
        <w:tc>
          <w:tcPr>
            <w:tcW w:w="2721" w:type="dxa"/>
            <w:vMerge w:val="restart"/>
          </w:tcPr>
          <w:p w14:paraId="73A84498" w14:textId="2D92557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1 The organi</w:t>
            </w:r>
            <w:r w:rsidR="00FA5206">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78F3B039" w14:textId="77777777" w:rsidR="007E52DE" w:rsidRDefault="007E52DE" w:rsidP="00086F37">
            <w:pPr>
              <w:widowControl w:val="0"/>
              <w:autoSpaceDE w:val="0"/>
              <w:autoSpaceDN w:val="0"/>
              <w:adjustRightInd w:val="0"/>
              <w:rPr>
                <w:rFonts w:ascii="Arial" w:hAnsi="Arial" w:cs="Arial"/>
                <w:sz w:val="20"/>
                <w:szCs w:val="20"/>
                <w:lang w:val="en"/>
              </w:rPr>
            </w:pPr>
          </w:p>
          <w:p w14:paraId="53935C19" w14:textId="77777777" w:rsidR="007E52DE" w:rsidRDefault="007E52DE" w:rsidP="00086F37">
            <w:pPr>
              <w:widowControl w:val="0"/>
              <w:autoSpaceDE w:val="0"/>
              <w:autoSpaceDN w:val="0"/>
              <w:adjustRightInd w:val="0"/>
              <w:rPr>
                <w:rFonts w:ascii="Arial" w:hAnsi="Arial" w:cs="Arial"/>
                <w:sz w:val="20"/>
                <w:szCs w:val="20"/>
                <w:lang w:val="en"/>
              </w:rPr>
            </w:pPr>
          </w:p>
          <w:p w14:paraId="7799DE8C" w14:textId="77777777" w:rsidR="007E52DE" w:rsidRDefault="007E52DE" w:rsidP="00086F37">
            <w:pPr>
              <w:widowControl w:val="0"/>
              <w:autoSpaceDE w:val="0"/>
              <w:autoSpaceDN w:val="0"/>
              <w:adjustRightInd w:val="0"/>
              <w:rPr>
                <w:rFonts w:ascii="Arial" w:hAnsi="Arial" w:cs="Arial"/>
                <w:sz w:val="20"/>
                <w:szCs w:val="20"/>
                <w:lang w:val="en"/>
              </w:rPr>
            </w:pPr>
          </w:p>
          <w:p w14:paraId="1E663E38" w14:textId="77777777" w:rsidR="005860CF" w:rsidRDefault="005860CF" w:rsidP="00086F37">
            <w:pPr>
              <w:widowControl w:val="0"/>
              <w:autoSpaceDE w:val="0"/>
              <w:autoSpaceDN w:val="0"/>
              <w:adjustRightInd w:val="0"/>
              <w:rPr>
                <w:rFonts w:ascii="Arial" w:hAnsi="Arial" w:cs="Arial"/>
                <w:sz w:val="20"/>
                <w:szCs w:val="20"/>
                <w:lang w:val="en"/>
              </w:rPr>
            </w:pPr>
          </w:p>
          <w:p w14:paraId="31ADB78C" w14:textId="77777777" w:rsidR="005860CF" w:rsidRDefault="005860CF" w:rsidP="00086F37">
            <w:pPr>
              <w:widowControl w:val="0"/>
              <w:autoSpaceDE w:val="0"/>
              <w:autoSpaceDN w:val="0"/>
              <w:adjustRightInd w:val="0"/>
              <w:rPr>
                <w:rFonts w:ascii="Arial" w:hAnsi="Arial" w:cs="Arial"/>
                <w:sz w:val="20"/>
                <w:szCs w:val="20"/>
                <w:lang w:val="en"/>
              </w:rPr>
            </w:pPr>
          </w:p>
          <w:p w14:paraId="41E5CBB0" w14:textId="77777777" w:rsidR="005860CF" w:rsidRDefault="005860CF" w:rsidP="00086F37">
            <w:pPr>
              <w:widowControl w:val="0"/>
              <w:autoSpaceDE w:val="0"/>
              <w:autoSpaceDN w:val="0"/>
              <w:adjustRightInd w:val="0"/>
              <w:rPr>
                <w:rFonts w:ascii="Arial" w:hAnsi="Arial" w:cs="Arial"/>
                <w:sz w:val="20"/>
                <w:szCs w:val="20"/>
                <w:lang w:val="en"/>
              </w:rPr>
            </w:pPr>
          </w:p>
          <w:p w14:paraId="2528B096" w14:textId="77777777" w:rsidR="005860CF" w:rsidRDefault="005860CF" w:rsidP="00086F37">
            <w:pPr>
              <w:widowControl w:val="0"/>
              <w:autoSpaceDE w:val="0"/>
              <w:autoSpaceDN w:val="0"/>
              <w:adjustRightInd w:val="0"/>
              <w:rPr>
                <w:rFonts w:ascii="Arial" w:hAnsi="Arial" w:cs="Arial"/>
                <w:sz w:val="20"/>
                <w:szCs w:val="20"/>
                <w:lang w:val="en"/>
              </w:rPr>
            </w:pPr>
          </w:p>
          <w:p w14:paraId="399D2155" w14:textId="77777777" w:rsidR="005860CF" w:rsidRDefault="005860CF" w:rsidP="00086F37">
            <w:pPr>
              <w:widowControl w:val="0"/>
              <w:autoSpaceDE w:val="0"/>
              <w:autoSpaceDN w:val="0"/>
              <w:adjustRightInd w:val="0"/>
              <w:rPr>
                <w:rFonts w:ascii="Arial" w:hAnsi="Arial" w:cs="Arial"/>
                <w:sz w:val="20"/>
                <w:szCs w:val="20"/>
                <w:lang w:val="en"/>
              </w:rPr>
            </w:pPr>
          </w:p>
          <w:p w14:paraId="19E46901" w14:textId="77777777" w:rsidR="005860CF" w:rsidRDefault="005860CF" w:rsidP="00086F37">
            <w:pPr>
              <w:widowControl w:val="0"/>
              <w:autoSpaceDE w:val="0"/>
              <w:autoSpaceDN w:val="0"/>
              <w:adjustRightInd w:val="0"/>
              <w:rPr>
                <w:rFonts w:ascii="Arial" w:hAnsi="Arial" w:cs="Arial"/>
                <w:sz w:val="20"/>
                <w:szCs w:val="20"/>
                <w:lang w:val="en"/>
              </w:rPr>
            </w:pPr>
          </w:p>
          <w:p w14:paraId="26AC6FF7" w14:textId="77777777" w:rsidR="005860CF" w:rsidRDefault="005860CF" w:rsidP="00086F37">
            <w:pPr>
              <w:widowControl w:val="0"/>
              <w:autoSpaceDE w:val="0"/>
              <w:autoSpaceDN w:val="0"/>
              <w:adjustRightInd w:val="0"/>
              <w:rPr>
                <w:rFonts w:ascii="Arial" w:hAnsi="Arial" w:cs="Arial"/>
                <w:sz w:val="20"/>
                <w:szCs w:val="20"/>
                <w:lang w:val="en"/>
              </w:rPr>
            </w:pPr>
          </w:p>
          <w:p w14:paraId="5CE03FAE" w14:textId="77777777" w:rsidR="005860CF" w:rsidRDefault="005860CF" w:rsidP="00086F37">
            <w:pPr>
              <w:widowControl w:val="0"/>
              <w:autoSpaceDE w:val="0"/>
              <w:autoSpaceDN w:val="0"/>
              <w:adjustRightInd w:val="0"/>
              <w:rPr>
                <w:rFonts w:ascii="Arial" w:hAnsi="Arial" w:cs="Arial"/>
                <w:sz w:val="20"/>
                <w:szCs w:val="20"/>
                <w:lang w:val="en"/>
              </w:rPr>
            </w:pPr>
          </w:p>
          <w:p w14:paraId="45D60324"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4BEE8151" w14:textId="77777777" w:rsidR="00E9785D" w:rsidRDefault="00E9785D" w:rsidP="00086F37">
            <w:pPr>
              <w:widowControl w:val="0"/>
              <w:autoSpaceDE w:val="0"/>
              <w:autoSpaceDN w:val="0"/>
              <w:adjustRightInd w:val="0"/>
              <w:rPr>
                <w:rFonts w:ascii="Arial" w:hAnsi="Arial" w:cs="Arial"/>
                <w:sz w:val="20"/>
                <w:szCs w:val="20"/>
                <w:lang w:val="en"/>
              </w:rPr>
            </w:pPr>
          </w:p>
          <w:p w14:paraId="1A72DD4D" w14:textId="77777777" w:rsidR="00E9785D" w:rsidRDefault="00E9785D" w:rsidP="00086F37">
            <w:pPr>
              <w:widowControl w:val="0"/>
              <w:autoSpaceDE w:val="0"/>
              <w:autoSpaceDN w:val="0"/>
              <w:adjustRightInd w:val="0"/>
              <w:rPr>
                <w:rFonts w:ascii="Arial" w:hAnsi="Arial" w:cs="Arial"/>
                <w:sz w:val="20"/>
                <w:szCs w:val="20"/>
                <w:lang w:val="en"/>
              </w:rPr>
            </w:pPr>
          </w:p>
          <w:p w14:paraId="02A000F1" w14:textId="77777777" w:rsidR="00E9785D" w:rsidRDefault="00E9785D" w:rsidP="00086F37">
            <w:pPr>
              <w:widowControl w:val="0"/>
              <w:autoSpaceDE w:val="0"/>
              <w:autoSpaceDN w:val="0"/>
              <w:adjustRightInd w:val="0"/>
              <w:rPr>
                <w:rFonts w:ascii="Arial" w:hAnsi="Arial" w:cs="Arial"/>
                <w:sz w:val="20"/>
                <w:szCs w:val="20"/>
                <w:lang w:val="en"/>
              </w:rPr>
            </w:pPr>
          </w:p>
          <w:p w14:paraId="767863B8" w14:textId="77777777" w:rsidR="00086F37" w:rsidRDefault="00086F37" w:rsidP="00086F37">
            <w:pPr>
              <w:widowControl w:val="0"/>
              <w:autoSpaceDE w:val="0"/>
              <w:autoSpaceDN w:val="0"/>
              <w:adjustRightInd w:val="0"/>
              <w:rPr>
                <w:rFonts w:ascii="Arial" w:hAnsi="Arial" w:cs="Arial"/>
                <w:sz w:val="20"/>
                <w:szCs w:val="20"/>
                <w:lang w:val="en"/>
              </w:rPr>
            </w:pPr>
          </w:p>
          <w:p w14:paraId="294B05A1" w14:textId="77777777" w:rsidR="00E9785D" w:rsidRDefault="00E9785D" w:rsidP="00086F37">
            <w:pPr>
              <w:widowControl w:val="0"/>
              <w:autoSpaceDE w:val="0"/>
              <w:autoSpaceDN w:val="0"/>
              <w:adjustRightInd w:val="0"/>
              <w:rPr>
                <w:rFonts w:ascii="Arial" w:hAnsi="Arial" w:cs="Arial"/>
                <w:sz w:val="20"/>
                <w:szCs w:val="20"/>
                <w:lang w:val="en"/>
              </w:rPr>
            </w:pPr>
          </w:p>
          <w:p w14:paraId="3E434330" w14:textId="2F6F168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906E21">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086F37">
            <w:pPr>
              <w:widowControl w:val="0"/>
              <w:autoSpaceDE w:val="0"/>
              <w:autoSpaceDN w:val="0"/>
              <w:adjustRightInd w:val="0"/>
              <w:rPr>
                <w:rFonts w:ascii="Arial" w:hAnsi="Arial" w:cs="Arial"/>
                <w:sz w:val="20"/>
                <w:szCs w:val="20"/>
                <w:lang w:val="en"/>
              </w:rPr>
            </w:pPr>
          </w:p>
          <w:p w14:paraId="1D7AA712" w14:textId="77777777" w:rsidR="00F74302" w:rsidRDefault="00F74302" w:rsidP="00086F37">
            <w:pPr>
              <w:widowControl w:val="0"/>
              <w:autoSpaceDE w:val="0"/>
              <w:autoSpaceDN w:val="0"/>
              <w:adjustRightInd w:val="0"/>
              <w:rPr>
                <w:rFonts w:ascii="Arial" w:hAnsi="Arial" w:cs="Arial"/>
                <w:sz w:val="20"/>
                <w:szCs w:val="20"/>
                <w:lang w:val="en"/>
              </w:rPr>
            </w:pPr>
          </w:p>
          <w:p w14:paraId="089A6781" w14:textId="77777777" w:rsidR="00F74302" w:rsidRDefault="00F74302" w:rsidP="00086F37">
            <w:pPr>
              <w:widowControl w:val="0"/>
              <w:autoSpaceDE w:val="0"/>
              <w:autoSpaceDN w:val="0"/>
              <w:adjustRightInd w:val="0"/>
              <w:rPr>
                <w:rFonts w:ascii="Arial" w:hAnsi="Arial" w:cs="Arial"/>
                <w:sz w:val="20"/>
                <w:szCs w:val="20"/>
                <w:lang w:val="en"/>
              </w:rPr>
            </w:pPr>
          </w:p>
          <w:p w14:paraId="4CE27CEB" w14:textId="77777777" w:rsidR="00F74302" w:rsidRDefault="00F74302" w:rsidP="00086F37">
            <w:pPr>
              <w:widowControl w:val="0"/>
              <w:autoSpaceDE w:val="0"/>
              <w:autoSpaceDN w:val="0"/>
              <w:adjustRightInd w:val="0"/>
              <w:rPr>
                <w:rFonts w:ascii="Arial" w:hAnsi="Arial" w:cs="Arial"/>
                <w:sz w:val="20"/>
                <w:szCs w:val="20"/>
                <w:lang w:val="en"/>
              </w:rPr>
            </w:pPr>
          </w:p>
          <w:p w14:paraId="361CEA88" w14:textId="77777777" w:rsidR="00F74302" w:rsidRDefault="00F74302" w:rsidP="00086F37">
            <w:pPr>
              <w:widowControl w:val="0"/>
              <w:autoSpaceDE w:val="0"/>
              <w:autoSpaceDN w:val="0"/>
              <w:adjustRightInd w:val="0"/>
              <w:rPr>
                <w:rFonts w:ascii="Arial" w:hAnsi="Arial" w:cs="Arial"/>
                <w:sz w:val="20"/>
                <w:szCs w:val="20"/>
                <w:lang w:val="en"/>
              </w:rPr>
            </w:pPr>
          </w:p>
          <w:p w14:paraId="4DBFC9D2" w14:textId="77777777" w:rsidR="00F74302" w:rsidRDefault="00F74302" w:rsidP="00086F37">
            <w:pPr>
              <w:widowControl w:val="0"/>
              <w:autoSpaceDE w:val="0"/>
              <w:autoSpaceDN w:val="0"/>
              <w:adjustRightInd w:val="0"/>
              <w:rPr>
                <w:rFonts w:ascii="Arial" w:hAnsi="Arial" w:cs="Arial"/>
                <w:sz w:val="20"/>
                <w:szCs w:val="20"/>
                <w:lang w:val="en"/>
              </w:rPr>
            </w:pPr>
          </w:p>
          <w:p w14:paraId="29095663" w14:textId="77777777" w:rsidR="00F74302" w:rsidRDefault="00F74302" w:rsidP="00086F37">
            <w:pPr>
              <w:widowControl w:val="0"/>
              <w:autoSpaceDE w:val="0"/>
              <w:autoSpaceDN w:val="0"/>
              <w:adjustRightInd w:val="0"/>
              <w:rPr>
                <w:rFonts w:ascii="Arial" w:hAnsi="Arial" w:cs="Arial"/>
                <w:sz w:val="20"/>
                <w:szCs w:val="20"/>
                <w:lang w:val="en"/>
              </w:rPr>
            </w:pPr>
          </w:p>
          <w:p w14:paraId="51EDC439" w14:textId="77777777" w:rsidR="00F74302" w:rsidRDefault="00F74302" w:rsidP="00086F37">
            <w:pPr>
              <w:widowControl w:val="0"/>
              <w:autoSpaceDE w:val="0"/>
              <w:autoSpaceDN w:val="0"/>
              <w:adjustRightInd w:val="0"/>
              <w:rPr>
                <w:rFonts w:ascii="Arial" w:hAnsi="Arial" w:cs="Arial"/>
                <w:sz w:val="20"/>
                <w:szCs w:val="20"/>
                <w:lang w:val="en"/>
              </w:rPr>
            </w:pPr>
          </w:p>
          <w:p w14:paraId="36BD9492" w14:textId="77777777" w:rsidR="00F74302" w:rsidRDefault="00F74302" w:rsidP="00086F37">
            <w:pPr>
              <w:widowControl w:val="0"/>
              <w:autoSpaceDE w:val="0"/>
              <w:autoSpaceDN w:val="0"/>
              <w:adjustRightInd w:val="0"/>
              <w:rPr>
                <w:rFonts w:ascii="Arial" w:hAnsi="Arial" w:cs="Arial"/>
                <w:sz w:val="20"/>
                <w:szCs w:val="20"/>
                <w:lang w:val="en"/>
              </w:rPr>
            </w:pPr>
          </w:p>
          <w:p w14:paraId="778BBD30" w14:textId="77777777" w:rsidR="00F74302" w:rsidRDefault="00F74302" w:rsidP="00086F37">
            <w:pPr>
              <w:widowControl w:val="0"/>
              <w:autoSpaceDE w:val="0"/>
              <w:autoSpaceDN w:val="0"/>
              <w:adjustRightInd w:val="0"/>
              <w:rPr>
                <w:rFonts w:ascii="Arial" w:hAnsi="Arial" w:cs="Arial"/>
                <w:sz w:val="20"/>
                <w:szCs w:val="20"/>
                <w:lang w:val="en"/>
              </w:rPr>
            </w:pPr>
          </w:p>
          <w:p w14:paraId="7B189649" w14:textId="77777777" w:rsidR="00F74302" w:rsidRDefault="00F74302" w:rsidP="00086F37">
            <w:pPr>
              <w:widowControl w:val="0"/>
              <w:autoSpaceDE w:val="0"/>
              <w:autoSpaceDN w:val="0"/>
              <w:adjustRightInd w:val="0"/>
              <w:rPr>
                <w:rFonts w:ascii="Arial" w:hAnsi="Arial" w:cs="Arial"/>
                <w:sz w:val="20"/>
                <w:szCs w:val="20"/>
                <w:lang w:val="en"/>
              </w:rPr>
            </w:pPr>
          </w:p>
          <w:p w14:paraId="394F8C77" w14:textId="77777777" w:rsidR="00F74302" w:rsidRDefault="00F74302" w:rsidP="00086F37">
            <w:pPr>
              <w:widowControl w:val="0"/>
              <w:autoSpaceDE w:val="0"/>
              <w:autoSpaceDN w:val="0"/>
              <w:adjustRightInd w:val="0"/>
              <w:rPr>
                <w:rFonts w:ascii="Arial" w:hAnsi="Arial" w:cs="Arial"/>
                <w:sz w:val="20"/>
                <w:szCs w:val="20"/>
                <w:lang w:val="en"/>
              </w:rPr>
            </w:pPr>
          </w:p>
          <w:p w14:paraId="4228212F" w14:textId="77777777" w:rsidR="00F74302" w:rsidRDefault="00F74302" w:rsidP="00086F37">
            <w:pPr>
              <w:widowControl w:val="0"/>
              <w:autoSpaceDE w:val="0"/>
              <w:autoSpaceDN w:val="0"/>
              <w:adjustRightInd w:val="0"/>
              <w:rPr>
                <w:rFonts w:ascii="Arial" w:hAnsi="Arial" w:cs="Arial"/>
                <w:sz w:val="20"/>
                <w:szCs w:val="20"/>
                <w:lang w:val="en"/>
              </w:rPr>
            </w:pPr>
          </w:p>
          <w:p w14:paraId="3292711B" w14:textId="77777777" w:rsidR="00F74302" w:rsidRDefault="00F74302" w:rsidP="00086F37">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086F37">
            <w:pPr>
              <w:widowControl w:val="0"/>
              <w:autoSpaceDE w:val="0"/>
              <w:autoSpaceDN w:val="0"/>
              <w:adjustRightInd w:val="0"/>
              <w:rPr>
                <w:rFonts w:ascii="Arial" w:hAnsi="Arial" w:cs="Arial"/>
                <w:sz w:val="20"/>
                <w:szCs w:val="20"/>
                <w:lang w:val="en"/>
              </w:rPr>
            </w:pPr>
          </w:p>
          <w:p w14:paraId="3A159934" w14:textId="13214B8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7.2.4 The organi</w:t>
            </w:r>
            <w:r w:rsidR="00FA5206">
              <w:rPr>
                <w:rFonts w:ascii="Arial" w:hAnsi="Arial" w:cs="Arial"/>
                <w:sz w:val="20"/>
                <w:szCs w:val="20"/>
                <w:lang w:val="en"/>
              </w:rPr>
              <w:t>s</w:t>
            </w:r>
            <w:r w:rsidRPr="00874D91">
              <w:rPr>
                <w:rFonts w:ascii="Arial" w:hAnsi="Arial" w:cs="Arial"/>
                <w:sz w:val="20"/>
                <w:szCs w:val="20"/>
                <w:lang w:val="en"/>
              </w:rPr>
              <w:t>ation shall prohibit the worst forms of child labour.</w:t>
            </w:r>
          </w:p>
        </w:tc>
        <w:tc>
          <w:tcPr>
            <w:tcW w:w="2438" w:type="dxa"/>
            <w:vMerge w:val="restart"/>
          </w:tcPr>
          <w:p w14:paraId="4C4BAFAB" w14:textId="5EBACA02" w:rsidR="007E52DE" w:rsidRPr="003206CC" w:rsidRDefault="007E52DE" w:rsidP="00CC4FC8">
            <w:pPr>
              <w:pStyle w:val="ListParagraph"/>
              <w:keepNext/>
              <w:widowControl w:val="0"/>
              <w:numPr>
                <w:ilvl w:val="0"/>
                <w:numId w:val="33"/>
              </w:numPr>
              <w:autoSpaceDE w:val="0"/>
              <w:autoSpaceDN w:val="0"/>
              <w:adjustRightInd w:val="0"/>
              <w:ind w:left="238" w:hanging="238"/>
              <w:jc w:val="left"/>
              <w:rPr>
                <w:rFonts w:ascii="Arial" w:hAnsi="Arial" w:cs="Arial"/>
                <w:sz w:val="20"/>
                <w:lang w:val="en"/>
              </w:rPr>
            </w:pPr>
            <w:r w:rsidRPr="00236A1F">
              <w:rPr>
                <w:rFonts w:ascii="Arial" w:eastAsia="Yu Gothic" w:hAnsi="Arial" w:cs="Arial"/>
                <w:bCs/>
                <w:sz w:val="20"/>
                <w:lang w:val="hr-HR"/>
              </w:rPr>
              <w:t xml:space="preserve">The Statutes of The Republic of Singapore Employment Act 1968, </w:t>
            </w:r>
            <w:r>
              <w:rPr>
                <w:rFonts w:ascii="Arial" w:eastAsia="Yu Gothic" w:hAnsi="Arial" w:cs="Arial"/>
                <w:bCs/>
                <w:sz w:val="20"/>
                <w:lang w:val="hr-HR"/>
              </w:rPr>
              <w:t xml:space="preserve">Chapter 91, </w:t>
            </w:r>
            <w:r w:rsidRPr="00236A1F">
              <w:rPr>
                <w:rFonts w:ascii="Arial" w:eastAsia="Yu Gothic" w:hAnsi="Arial" w:cs="Arial"/>
                <w:bCs/>
                <w:sz w:val="20"/>
                <w:lang w:val="hr-HR"/>
              </w:rPr>
              <w:t>Part VIII Employment of Children and Young Persons, Article 68 (1) &amp; 69</w:t>
            </w:r>
          </w:p>
          <w:p w14:paraId="534E2B79" w14:textId="77777777" w:rsidR="007E52DE" w:rsidRPr="005860CF" w:rsidRDefault="007E52DE" w:rsidP="00CC4FC8">
            <w:pPr>
              <w:pStyle w:val="ListParagraph"/>
              <w:keepNext/>
              <w:widowControl w:val="0"/>
              <w:numPr>
                <w:ilvl w:val="0"/>
                <w:numId w:val="33"/>
              </w:numPr>
              <w:autoSpaceDE w:val="0"/>
              <w:autoSpaceDN w:val="0"/>
              <w:adjustRightInd w:val="0"/>
              <w:ind w:left="238" w:hanging="238"/>
              <w:jc w:val="left"/>
              <w:rPr>
                <w:rFonts w:ascii="Arial" w:hAnsi="Arial" w:cs="Arial"/>
                <w:sz w:val="20"/>
                <w:lang w:val="en"/>
              </w:rPr>
            </w:pPr>
            <w:r w:rsidRPr="003206CC">
              <w:rPr>
                <w:rFonts w:ascii="Arial" w:eastAsia="Yu Gothic" w:hAnsi="Arial" w:cs="Arial"/>
                <w:bCs/>
                <w:sz w:val="20"/>
                <w:lang w:val="hr-HR"/>
              </w:rPr>
              <w:t>The Statutes of The Republic of Singapore Employment Act</w:t>
            </w:r>
            <w:r>
              <w:rPr>
                <w:rFonts w:ascii="Arial" w:eastAsia="Yu Gothic" w:hAnsi="Arial" w:cs="Arial"/>
                <w:bCs/>
                <w:sz w:val="20"/>
                <w:lang w:val="hr-HR"/>
              </w:rPr>
              <w:t xml:space="preserve">, </w:t>
            </w:r>
            <w:r w:rsidRPr="003206CC">
              <w:rPr>
                <w:rFonts w:ascii="Arial" w:eastAsia="Yu Gothic" w:hAnsi="Arial" w:cs="Arial"/>
                <w:bCs/>
                <w:sz w:val="20"/>
                <w:lang w:val="hr-HR"/>
              </w:rPr>
              <w:t>Chapter 91, Section 70, Employment (Children and Young Persons) Regulations, Article 3</w:t>
            </w:r>
          </w:p>
          <w:p w14:paraId="394A0EC3" w14:textId="77777777" w:rsidR="005860CF" w:rsidRDefault="005860CF" w:rsidP="00CC4FC8">
            <w:pPr>
              <w:pStyle w:val="ListParagraph"/>
              <w:keepNext/>
              <w:widowControl w:val="0"/>
              <w:autoSpaceDE w:val="0"/>
              <w:autoSpaceDN w:val="0"/>
              <w:adjustRightInd w:val="0"/>
              <w:ind w:left="247"/>
              <w:jc w:val="left"/>
              <w:rPr>
                <w:rFonts w:ascii="Arial" w:eastAsia="Yu Gothic" w:hAnsi="Arial" w:cs="Arial"/>
                <w:bCs/>
                <w:sz w:val="20"/>
                <w:lang w:val="hr-HR"/>
              </w:rPr>
            </w:pPr>
          </w:p>
          <w:p w14:paraId="52C71F2C" w14:textId="77777777" w:rsidR="005860CF" w:rsidRDefault="005860CF" w:rsidP="00CC4FC8">
            <w:pPr>
              <w:pStyle w:val="ListParagraph"/>
              <w:keepNext/>
              <w:widowControl w:val="0"/>
              <w:autoSpaceDE w:val="0"/>
              <w:autoSpaceDN w:val="0"/>
              <w:adjustRightInd w:val="0"/>
              <w:ind w:left="247"/>
              <w:jc w:val="left"/>
              <w:rPr>
                <w:rFonts w:ascii="Arial" w:eastAsia="Yu Gothic" w:hAnsi="Arial" w:cs="Arial"/>
                <w:bCs/>
                <w:sz w:val="20"/>
                <w:lang w:val="hr-HR"/>
              </w:rPr>
            </w:pPr>
          </w:p>
          <w:p w14:paraId="78B22C7D" w14:textId="77777777" w:rsidR="005860CF" w:rsidRPr="00086F37" w:rsidRDefault="005860CF" w:rsidP="00CC4FC8">
            <w:pPr>
              <w:pStyle w:val="ListParagraph"/>
              <w:keepNext/>
              <w:widowControl w:val="0"/>
              <w:autoSpaceDE w:val="0"/>
              <w:autoSpaceDN w:val="0"/>
              <w:adjustRightInd w:val="0"/>
              <w:ind w:left="247"/>
              <w:jc w:val="left"/>
              <w:rPr>
                <w:rFonts w:ascii="Arial" w:hAnsi="Arial" w:cs="Arial"/>
                <w:sz w:val="14"/>
                <w:szCs w:val="14"/>
                <w:lang w:val="en"/>
              </w:rPr>
            </w:pPr>
          </w:p>
          <w:p w14:paraId="78E6AB47" w14:textId="77777777" w:rsidR="007E52DE" w:rsidRPr="00792996" w:rsidRDefault="007E52DE" w:rsidP="00CC4FC8">
            <w:pPr>
              <w:pStyle w:val="ListParagraph"/>
              <w:keepNext/>
              <w:widowControl w:val="0"/>
              <w:numPr>
                <w:ilvl w:val="0"/>
                <w:numId w:val="34"/>
              </w:numPr>
              <w:autoSpaceDE w:val="0"/>
              <w:autoSpaceDN w:val="0"/>
              <w:adjustRightInd w:val="0"/>
              <w:ind w:left="238" w:hanging="238"/>
              <w:jc w:val="left"/>
              <w:rPr>
                <w:rFonts w:ascii="Arial" w:hAnsi="Arial" w:cs="Arial"/>
                <w:sz w:val="20"/>
                <w:lang w:val="en"/>
              </w:rPr>
            </w:pPr>
            <w:r w:rsidRPr="00F67361">
              <w:rPr>
                <w:rFonts w:ascii="Arial" w:eastAsia="Yu Gothic" w:hAnsi="Arial" w:cs="Arial"/>
                <w:bCs/>
                <w:sz w:val="20"/>
                <w:lang w:val="hr-HR"/>
              </w:rPr>
              <w:t xml:space="preserve">The Statutes of The Republic of Singapore Employment Act 1968, </w:t>
            </w:r>
            <w:r>
              <w:rPr>
                <w:rFonts w:ascii="Arial" w:eastAsia="Yu Gothic" w:hAnsi="Arial" w:cs="Arial"/>
                <w:bCs/>
                <w:sz w:val="20"/>
                <w:lang w:val="hr-HR"/>
              </w:rPr>
              <w:t xml:space="preserve">Chapter 91, </w:t>
            </w:r>
            <w:r w:rsidRPr="00F67361">
              <w:rPr>
                <w:rFonts w:ascii="Arial" w:eastAsia="Yu Gothic" w:hAnsi="Arial" w:cs="Arial"/>
                <w:bCs/>
                <w:sz w:val="20"/>
                <w:lang w:val="hr-HR"/>
              </w:rPr>
              <w:t>Part VIII Employment of Children and Young Persons, Article 68 (3)</w:t>
            </w:r>
          </w:p>
          <w:p w14:paraId="4445B954" w14:textId="77777777" w:rsidR="007E52DE" w:rsidRDefault="007E52DE" w:rsidP="00CC4FC8">
            <w:pPr>
              <w:pStyle w:val="ListParagraph"/>
              <w:keepNext/>
              <w:widowControl w:val="0"/>
              <w:numPr>
                <w:ilvl w:val="0"/>
                <w:numId w:val="34"/>
              </w:numPr>
              <w:autoSpaceDE w:val="0"/>
              <w:autoSpaceDN w:val="0"/>
              <w:adjustRightInd w:val="0"/>
              <w:ind w:left="238" w:hanging="238"/>
              <w:jc w:val="left"/>
              <w:rPr>
                <w:rFonts w:ascii="Arial" w:hAnsi="Arial" w:cs="Arial"/>
                <w:sz w:val="20"/>
                <w:lang w:val="en"/>
              </w:rPr>
            </w:pPr>
            <w:r w:rsidRPr="00792996">
              <w:rPr>
                <w:rFonts w:ascii="Arial" w:hAnsi="Arial" w:cs="Arial"/>
                <w:sz w:val="20"/>
                <w:lang w:val="en"/>
              </w:rPr>
              <w:t>The Statutes of The Republic of Singapore Employment Act</w:t>
            </w:r>
            <w:r>
              <w:rPr>
                <w:rFonts w:ascii="Arial" w:hAnsi="Arial" w:cs="Arial"/>
                <w:sz w:val="20"/>
                <w:lang w:val="en"/>
              </w:rPr>
              <w:t xml:space="preserve">, </w:t>
            </w:r>
            <w:r w:rsidRPr="00792996">
              <w:rPr>
                <w:rFonts w:ascii="Arial" w:hAnsi="Arial" w:cs="Arial"/>
                <w:sz w:val="20"/>
                <w:lang w:val="en"/>
              </w:rPr>
              <w:t>Chapter 91, Section 70, Employment (Children and Young Persons) Regulations, Article 5, 6, 8, &amp; 10 (1)</w:t>
            </w:r>
          </w:p>
          <w:p w14:paraId="33738654" w14:textId="77777777" w:rsidR="00E9785D" w:rsidRDefault="00E9785D" w:rsidP="00CC4FC8">
            <w:pPr>
              <w:pStyle w:val="ListParagraph"/>
              <w:keepNext/>
              <w:widowControl w:val="0"/>
              <w:autoSpaceDE w:val="0"/>
              <w:autoSpaceDN w:val="0"/>
              <w:adjustRightInd w:val="0"/>
              <w:ind w:left="247"/>
              <w:jc w:val="left"/>
              <w:rPr>
                <w:rFonts w:ascii="Arial" w:hAnsi="Arial" w:cs="Arial"/>
                <w:sz w:val="20"/>
                <w:lang w:val="en"/>
              </w:rPr>
            </w:pPr>
          </w:p>
          <w:p w14:paraId="605E7FFA" w14:textId="77777777" w:rsidR="00E9785D" w:rsidRPr="00086F37" w:rsidRDefault="00E9785D" w:rsidP="00CC4FC8">
            <w:pPr>
              <w:pStyle w:val="ListParagraph"/>
              <w:keepNext/>
              <w:widowControl w:val="0"/>
              <w:autoSpaceDE w:val="0"/>
              <w:autoSpaceDN w:val="0"/>
              <w:adjustRightInd w:val="0"/>
              <w:ind w:left="247"/>
              <w:jc w:val="left"/>
              <w:rPr>
                <w:rFonts w:ascii="Arial" w:hAnsi="Arial" w:cs="Arial"/>
                <w:sz w:val="6"/>
                <w:szCs w:val="6"/>
                <w:lang w:val="en"/>
              </w:rPr>
            </w:pPr>
          </w:p>
          <w:p w14:paraId="22DA70B9" w14:textId="77777777" w:rsidR="00E9785D" w:rsidRPr="00E9785D" w:rsidRDefault="00E9785D" w:rsidP="00CC4FC8">
            <w:pPr>
              <w:pStyle w:val="ListParagraph"/>
              <w:keepNext/>
              <w:widowControl w:val="0"/>
              <w:autoSpaceDE w:val="0"/>
              <w:autoSpaceDN w:val="0"/>
              <w:adjustRightInd w:val="0"/>
              <w:ind w:left="247"/>
              <w:jc w:val="left"/>
              <w:rPr>
                <w:rFonts w:ascii="Arial" w:hAnsi="Arial" w:cs="Arial"/>
                <w:sz w:val="28"/>
                <w:szCs w:val="28"/>
                <w:lang w:val="en"/>
              </w:rPr>
            </w:pPr>
          </w:p>
          <w:p w14:paraId="41E3B324" w14:textId="77777777" w:rsidR="007E52DE" w:rsidRPr="00F67361" w:rsidRDefault="007E52DE" w:rsidP="00CC4FC8">
            <w:pPr>
              <w:pStyle w:val="ListParagraph"/>
              <w:keepNext/>
              <w:widowControl w:val="0"/>
              <w:numPr>
                <w:ilvl w:val="0"/>
                <w:numId w:val="19"/>
              </w:numPr>
              <w:autoSpaceDE w:val="0"/>
              <w:autoSpaceDN w:val="0"/>
              <w:adjustRightInd w:val="0"/>
              <w:ind w:left="246" w:hanging="246"/>
              <w:jc w:val="left"/>
              <w:rPr>
                <w:rFonts w:ascii="Arial" w:hAnsi="Arial" w:cs="Arial"/>
                <w:sz w:val="20"/>
                <w:lang w:val="en"/>
              </w:rPr>
            </w:pPr>
            <w:r w:rsidRPr="001E7E5C">
              <w:rPr>
                <w:rFonts w:ascii="Arial" w:eastAsia="Yu Gothic" w:hAnsi="Arial" w:cs="Arial"/>
                <w:bCs/>
                <w:sz w:val="20"/>
                <w:lang w:val="hr-HR"/>
              </w:rPr>
              <w:t xml:space="preserve">The Statutes of The Republic of Singapore Employment Act 1968, </w:t>
            </w:r>
            <w:r>
              <w:rPr>
                <w:rFonts w:ascii="Arial" w:eastAsia="Yu Gothic" w:hAnsi="Arial" w:cs="Arial"/>
                <w:bCs/>
                <w:sz w:val="20"/>
                <w:lang w:val="hr-HR"/>
              </w:rPr>
              <w:t xml:space="preserve">Chapter 91, </w:t>
            </w:r>
            <w:r w:rsidRPr="001E7E5C">
              <w:rPr>
                <w:rFonts w:ascii="Arial" w:eastAsia="Yu Gothic" w:hAnsi="Arial" w:cs="Arial"/>
                <w:bCs/>
                <w:sz w:val="20"/>
                <w:lang w:val="hr-HR"/>
              </w:rPr>
              <w:t>Part VIII Employment of Children and Young Persons,  Article 68 (1), 68 (2), 68 (3), 68 (4), 69, 72 (1a), &amp; 72 (1b)</w:t>
            </w:r>
          </w:p>
          <w:p w14:paraId="575C4DEF" w14:textId="77777777" w:rsidR="007E52DE" w:rsidRPr="00273F4A" w:rsidRDefault="007E52DE" w:rsidP="00CC4FC8">
            <w:pPr>
              <w:keepNext/>
              <w:widowControl w:val="0"/>
              <w:numPr>
                <w:ilvl w:val="0"/>
                <w:numId w:val="19"/>
              </w:numPr>
              <w:autoSpaceDE w:val="0"/>
              <w:autoSpaceDN w:val="0"/>
              <w:adjustRightInd w:val="0"/>
              <w:ind w:left="246" w:hanging="246"/>
              <w:rPr>
                <w:rFonts w:ascii="Arial" w:eastAsia="MS Gothic" w:hAnsi="Arial" w:cs="Arial"/>
                <w:bCs/>
                <w:sz w:val="20"/>
                <w:lang w:val="hr-HR"/>
              </w:rPr>
            </w:pPr>
            <w:r w:rsidRPr="00F67361">
              <w:rPr>
                <w:rFonts w:ascii="Arial" w:hAnsi="Arial" w:cs="Arial"/>
                <w:sz w:val="20"/>
                <w:lang w:val="en"/>
              </w:rPr>
              <w:t>The Statutes of The Republic of Singapore Employment Act</w:t>
            </w:r>
            <w:r>
              <w:rPr>
                <w:rFonts w:ascii="Arial" w:hAnsi="Arial" w:cs="Arial"/>
                <w:sz w:val="20"/>
                <w:lang w:val="en"/>
              </w:rPr>
              <w:t xml:space="preserve">, </w:t>
            </w:r>
            <w:r w:rsidRPr="00F67361">
              <w:rPr>
                <w:rFonts w:ascii="Arial" w:hAnsi="Arial" w:cs="Arial"/>
                <w:sz w:val="20"/>
                <w:lang w:val="en"/>
              </w:rPr>
              <w:t>Chapter 91, Section 70, Employment (Children and Young Persons) Regulations, Article 11, 12 (1), 12 (2), 13, &amp; 14</w:t>
            </w:r>
          </w:p>
          <w:p w14:paraId="20028393" w14:textId="77777777" w:rsidR="00F74302" w:rsidRDefault="00F74302" w:rsidP="00CC4FC8">
            <w:pPr>
              <w:widowControl w:val="0"/>
              <w:autoSpaceDE w:val="0"/>
              <w:autoSpaceDN w:val="0"/>
              <w:adjustRightInd w:val="0"/>
              <w:rPr>
                <w:rFonts w:ascii="Arial" w:hAnsi="Arial" w:cs="Arial"/>
                <w:sz w:val="20"/>
                <w:lang w:val="en"/>
              </w:rPr>
            </w:pPr>
          </w:p>
          <w:p w14:paraId="583A74DB" w14:textId="77777777" w:rsidR="00F74302" w:rsidRDefault="00F74302" w:rsidP="00CC4FC8">
            <w:pPr>
              <w:widowControl w:val="0"/>
              <w:autoSpaceDE w:val="0"/>
              <w:autoSpaceDN w:val="0"/>
              <w:adjustRightInd w:val="0"/>
              <w:rPr>
                <w:rFonts w:ascii="Arial" w:hAnsi="Arial" w:cs="Arial"/>
                <w:sz w:val="20"/>
                <w:lang w:val="en"/>
              </w:rPr>
            </w:pPr>
          </w:p>
          <w:p w14:paraId="3FA35F6E" w14:textId="77777777" w:rsidR="00F74302" w:rsidRPr="00086F37" w:rsidRDefault="00F74302" w:rsidP="00CC4FC8">
            <w:pPr>
              <w:widowControl w:val="0"/>
              <w:autoSpaceDE w:val="0"/>
              <w:autoSpaceDN w:val="0"/>
              <w:adjustRightInd w:val="0"/>
              <w:rPr>
                <w:rFonts w:ascii="Arial" w:hAnsi="Arial" w:cs="Arial"/>
                <w:szCs w:val="24"/>
                <w:lang w:val="en"/>
              </w:rPr>
            </w:pPr>
          </w:p>
          <w:p w14:paraId="668DD9ED" w14:textId="55A1EA39" w:rsidR="007E52DE" w:rsidRPr="003206CC" w:rsidRDefault="007E52DE" w:rsidP="00CC4FC8">
            <w:pPr>
              <w:widowControl w:val="0"/>
              <w:autoSpaceDE w:val="0"/>
              <w:autoSpaceDN w:val="0"/>
              <w:adjustRightInd w:val="0"/>
              <w:rPr>
                <w:rFonts w:ascii="Arial" w:hAnsi="Arial" w:cs="Arial"/>
                <w:sz w:val="20"/>
                <w:lang w:val="en"/>
              </w:rPr>
            </w:pPr>
            <w:r w:rsidRPr="001E7E5C">
              <w:rPr>
                <w:rFonts w:ascii="Arial" w:hAnsi="Arial" w:cs="Arial"/>
                <w:sz w:val="20"/>
                <w:lang w:val="en"/>
              </w:rPr>
              <w:t>The Statutes of The Republic of Singapore Employment Act</w:t>
            </w:r>
            <w:r>
              <w:rPr>
                <w:rFonts w:ascii="Arial" w:hAnsi="Arial" w:cs="Arial"/>
                <w:sz w:val="20"/>
                <w:lang w:val="en"/>
              </w:rPr>
              <w:t xml:space="preserve">, </w:t>
            </w:r>
            <w:r w:rsidRPr="001E7E5C">
              <w:rPr>
                <w:rFonts w:ascii="Arial" w:hAnsi="Arial" w:cs="Arial"/>
                <w:sz w:val="20"/>
                <w:lang w:val="en"/>
              </w:rPr>
              <w:t>Chapter 91, Section 70, Employment (Children and Young Persons) Regulations, Article 10 (1)</w:t>
            </w:r>
          </w:p>
        </w:tc>
        <w:tc>
          <w:tcPr>
            <w:tcW w:w="2721" w:type="dxa"/>
          </w:tcPr>
          <w:p w14:paraId="69A33BC0" w14:textId="0AD9C6CA"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a) Does your organi</w:t>
            </w:r>
            <w:r w:rsidR="00FA5206">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4A421C5" w14:textId="57B34E1F" w:rsidR="007E52DE" w:rsidRPr="00647FB0" w:rsidRDefault="007E52DE" w:rsidP="00086F37">
            <w:pPr>
              <w:pStyle w:val="paragraph"/>
              <w:spacing w:before="0" w:beforeAutospacing="0" w:after="0"/>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Pr="00647FB0">
              <w:rPr>
                <w:rStyle w:val="normaltextrun"/>
                <w:rFonts w:ascii="Arial" w:hAnsi="Arial" w:cs="Arial"/>
                <w:b/>
                <w:bCs/>
                <w:sz w:val="20"/>
                <w:szCs w:val="20"/>
                <w:lang w:val="en-GB"/>
              </w:rPr>
              <w:t>(</w:t>
            </w:r>
            <w:r w:rsidRPr="00647FB0">
              <w:rPr>
                <w:rFonts w:ascii="Arial" w:hAnsi="Arial" w:cs="Arial"/>
                <w:b/>
                <w:bCs/>
                <w:sz w:val="20"/>
                <w:szCs w:val="20"/>
                <w:lang w:val="en"/>
              </w:rPr>
              <w:t>The</w:t>
            </w:r>
            <w:r>
              <w:rPr>
                <w:rFonts w:ascii="Arial" w:hAnsi="Arial" w:cs="Arial"/>
                <w:b/>
                <w:bCs/>
                <w:sz w:val="20"/>
                <w:szCs w:val="20"/>
                <w:lang w:val="en"/>
              </w:rPr>
              <w:t xml:space="preserve"> Statutes of The Republic of Singapore Employment Act 1968, Chapter 91, Part VIII Employment of Children and Young Persons; </w:t>
            </w:r>
            <w:r w:rsidRPr="00A812B2">
              <w:rPr>
                <w:rFonts w:ascii="Arial" w:hAnsi="Arial" w:cs="Arial"/>
                <w:b/>
                <w:bCs/>
                <w:sz w:val="20"/>
                <w:szCs w:val="20"/>
                <w:lang w:val="en"/>
              </w:rPr>
              <w:t>The Statutes of The Republic of Singapore Employment Act</w:t>
            </w:r>
            <w:r>
              <w:rPr>
                <w:rFonts w:ascii="Arial" w:hAnsi="Arial" w:cs="Arial"/>
                <w:b/>
                <w:bCs/>
                <w:sz w:val="20"/>
                <w:szCs w:val="20"/>
                <w:lang w:val="en"/>
              </w:rPr>
              <w:t xml:space="preserve">, </w:t>
            </w:r>
            <w:r w:rsidRPr="00A812B2">
              <w:rPr>
                <w:rFonts w:ascii="Arial" w:hAnsi="Arial" w:cs="Arial"/>
                <w:b/>
                <w:bCs/>
                <w:sz w:val="20"/>
                <w:szCs w:val="20"/>
                <w:lang w:val="en"/>
              </w:rPr>
              <w:t>Chapter 91, Section 70, Employment (Children and Young Persons) Regulations</w:t>
            </w:r>
            <w:r w:rsidRPr="00647FB0">
              <w:rPr>
                <w:rStyle w:val="normaltextrun"/>
                <w:rFonts w:ascii="Arial" w:hAnsi="Arial" w:cs="Arial"/>
                <w:b/>
                <w:bCs/>
                <w:sz w:val="20"/>
                <w:szCs w:val="20"/>
                <w:lang w:val="en-GB"/>
              </w:rPr>
              <w:t>)</w:t>
            </w:r>
            <w:r w:rsidRPr="00647FB0">
              <w:rPr>
                <w:rStyle w:val="normaltextrun"/>
                <w:rFonts w:ascii="Arial" w:hAnsi="Arial" w:cs="Arial"/>
                <w:sz w:val="20"/>
                <w:szCs w:val="20"/>
                <w:lang w:val="en-GB"/>
              </w:rPr>
              <w:t xml:space="preserve"> that addresses this requirement.   </w:t>
            </w:r>
            <w:r w:rsidRPr="00647FB0">
              <w:rPr>
                <w:rStyle w:val="eop"/>
                <w:rFonts w:ascii="Arial" w:hAnsi="Arial" w:cs="Arial"/>
                <w:sz w:val="20"/>
                <w:szCs w:val="20"/>
                <w:lang w:val="en-GB"/>
              </w:rPr>
              <w:t> </w:t>
            </w:r>
          </w:p>
          <w:p w14:paraId="238E1ABF" w14:textId="6FB5A28D" w:rsidR="007E52DE" w:rsidRPr="00874D91" w:rsidRDefault="007E52DE" w:rsidP="00086F37">
            <w:pPr>
              <w:widowControl w:val="0"/>
              <w:autoSpaceDE w:val="0"/>
              <w:autoSpaceDN w:val="0"/>
              <w:adjustRightInd w:val="0"/>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E52DE" w:rsidRPr="00874D91" w14:paraId="5F371792" w14:textId="77777777" w:rsidTr="00086F37">
        <w:trPr>
          <w:trHeight w:val="1281"/>
        </w:trPr>
        <w:tc>
          <w:tcPr>
            <w:tcW w:w="2721" w:type="dxa"/>
            <w:vMerge/>
          </w:tcPr>
          <w:p w14:paraId="5AA76454" w14:textId="654B7AAC"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01C27BD" w14:textId="2A2A3A67" w:rsidR="007E52DE" w:rsidRPr="00792996" w:rsidRDefault="007E52DE" w:rsidP="00086F37">
            <w:pPr>
              <w:widowControl w:val="0"/>
              <w:autoSpaceDE w:val="0"/>
              <w:autoSpaceDN w:val="0"/>
              <w:adjustRightInd w:val="0"/>
              <w:rPr>
                <w:rFonts w:ascii="Arial" w:hAnsi="Arial" w:cs="Arial"/>
                <w:sz w:val="20"/>
                <w:lang w:val="en"/>
              </w:rPr>
            </w:pPr>
          </w:p>
        </w:tc>
        <w:tc>
          <w:tcPr>
            <w:tcW w:w="2721" w:type="dxa"/>
          </w:tcPr>
          <w:p w14:paraId="62C0C999" w14:textId="603A5DC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F25A00A" w:rsidR="007E52DE" w:rsidRPr="007612B8" w:rsidRDefault="007E52DE" w:rsidP="00086F37">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2926C60B" w14:textId="77777777" w:rsidTr="00086F37">
        <w:trPr>
          <w:trHeight w:val="1341"/>
        </w:trPr>
        <w:tc>
          <w:tcPr>
            <w:tcW w:w="2721" w:type="dxa"/>
            <w:vMerge/>
          </w:tcPr>
          <w:p w14:paraId="5BA569E4" w14:textId="507A614A"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C12ABB9" w14:textId="06E2FA98"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73DC4217" w14:textId="79E99429"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51B54065"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Policy on Employment &amp; Child Labour </w:t>
            </w:r>
          </w:p>
          <w:p w14:paraId="317450B0"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Company procedures on employment process, including recruitment, age verification, etc.</w:t>
            </w:r>
          </w:p>
          <w:p w14:paraId="56483C4A" w14:textId="63B19A08"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Identification documents of employees, including The National Registration Identity Card (NRIC), for non-citizens</w:t>
            </w:r>
            <w:r w:rsidR="004104E6">
              <w:rPr>
                <w:rFonts w:ascii="Arial" w:eastAsia="Yu Gothic" w:hAnsi="Arial" w:cs="Arial"/>
                <w:sz w:val="20"/>
                <w:lang w:val="en-GB" w:eastAsia="ja-JP"/>
              </w:rPr>
              <w:t>'</w:t>
            </w:r>
            <w:r w:rsidRPr="00086F37">
              <w:rPr>
                <w:rFonts w:ascii="Arial" w:eastAsia="Yu Gothic" w:hAnsi="Arial" w:cs="Arial"/>
                <w:sz w:val="20"/>
                <w:lang w:val="en-GB" w:eastAsia="ja-JP"/>
              </w:rPr>
              <w:t>,</w:t>
            </w:r>
            <w:r w:rsidRPr="00091737">
              <w:t xml:space="preserve"> </w:t>
            </w:r>
            <w:r w:rsidRPr="00086F37">
              <w:rPr>
                <w:rFonts w:ascii="Arial" w:eastAsia="Yu Gothic" w:hAnsi="Arial" w:cs="Arial"/>
                <w:sz w:val="20"/>
                <w:lang w:val="en-GB" w:eastAsia="ja-JP"/>
              </w:rPr>
              <w:t xml:space="preserve">Foreign Identification Number (FIN) and work pass number with </w:t>
            </w:r>
            <w:r w:rsidR="00906E21">
              <w:rPr>
                <w:rFonts w:ascii="Arial" w:eastAsia="Yu Gothic" w:hAnsi="Arial" w:cs="Arial"/>
                <w:sz w:val="20"/>
                <w:lang w:val="en-GB" w:eastAsia="ja-JP"/>
              </w:rPr>
              <w:t xml:space="preserve">an </w:t>
            </w:r>
            <w:r w:rsidRPr="00086F37">
              <w:rPr>
                <w:rFonts w:ascii="Arial" w:eastAsia="Yu Gothic" w:hAnsi="Arial" w:cs="Arial"/>
                <w:sz w:val="20"/>
                <w:lang w:val="en-GB" w:eastAsia="ja-JP"/>
              </w:rPr>
              <w:t>expiry date, etc.</w:t>
            </w:r>
          </w:p>
          <w:p w14:paraId="2C3DC03F"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Contract of service/labour contracts, including contracts with staffing agencies</w:t>
            </w:r>
          </w:p>
          <w:p w14:paraId="5804F0CD"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Letter of appointment or employment, or an apprenticeship agreement</w:t>
            </w:r>
          </w:p>
          <w:p w14:paraId="5096BFFD"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Approval by the Ministry of Education or the Institute of Technical Education, Singapore</w:t>
            </w:r>
          </w:p>
          <w:p w14:paraId="42502CBE" w14:textId="11722993"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Notification of young persons employed in an industrial undertaking to </w:t>
            </w:r>
            <w:r w:rsidR="00906E21">
              <w:rPr>
                <w:rFonts w:ascii="Arial" w:eastAsia="Yu Gothic" w:hAnsi="Arial" w:cs="Arial"/>
                <w:sz w:val="20"/>
                <w:lang w:val="en-GB" w:eastAsia="ja-JP"/>
              </w:rPr>
              <w:t xml:space="preserve">the </w:t>
            </w:r>
            <w:r w:rsidRPr="00086F37">
              <w:rPr>
                <w:rFonts w:ascii="Arial" w:eastAsia="Yu Gothic" w:hAnsi="Arial" w:cs="Arial"/>
                <w:sz w:val="20"/>
                <w:lang w:val="en-GB" w:eastAsia="ja-JP"/>
              </w:rPr>
              <w:t>Ministry of Manpower through the Croppass.</w:t>
            </w:r>
          </w:p>
          <w:p w14:paraId="42272F2A" w14:textId="77777777"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A medical report within 30 days of starting work</w:t>
            </w:r>
          </w:p>
          <w:p w14:paraId="63E06CA1" w14:textId="73DEB734" w:rsidR="007E52DE" w:rsidRPr="00086F37" w:rsidRDefault="007E52DE" w:rsidP="00086F37">
            <w:pPr>
              <w:pStyle w:val="ListParagraph"/>
              <w:numPr>
                <w:ilvl w:val="0"/>
                <w:numId w:val="46"/>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778" w:type="dxa"/>
          </w:tcPr>
          <w:p w14:paraId="33B45B7E"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7D2D8231" w14:textId="77777777" w:rsidTr="00086F37">
        <w:trPr>
          <w:trHeight w:val="1790"/>
        </w:trPr>
        <w:tc>
          <w:tcPr>
            <w:tcW w:w="2721" w:type="dxa"/>
            <w:vMerge/>
          </w:tcPr>
          <w:p w14:paraId="3B760747" w14:textId="043C84BB"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2AC3D726" w14:textId="4DFA3810" w:rsidR="007E52DE" w:rsidRPr="00273F4A" w:rsidRDefault="007E52DE" w:rsidP="00086F37">
            <w:pPr>
              <w:widowControl w:val="0"/>
              <w:autoSpaceDE w:val="0"/>
              <w:autoSpaceDN w:val="0"/>
              <w:adjustRightInd w:val="0"/>
              <w:rPr>
                <w:rFonts w:ascii="Arial" w:eastAsia="MS Gothic" w:hAnsi="Arial" w:cs="Arial"/>
                <w:bCs/>
                <w:sz w:val="20"/>
                <w:lang w:val="hr-HR"/>
              </w:rPr>
            </w:pPr>
          </w:p>
        </w:tc>
        <w:tc>
          <w:tcPr>
            <w:tcW w:w="2721" w:type="dxa"/>
          </w:tcPr>
          <w:p w14:paraId="2BDB667A" w14:textId="77777777" w:rsidR="009543C1" w:rsidRDefault="009543C1" w:rsidP="00086F37">
            <w:pPr>
              <w:widowControl w:val="0"/>
              <w:autoSpaceDE w:val="0"/>
              <w:autoSpaceDN w:val="0"/>
              <w:adjustRightInd w:val="0"/>
              <w:rPr>
                <w:rFonts w:ascii="Arial" w:hAnsi="Arial" w:cs="Arial"/>
                <w:sz w:val="20"/>
                <w:szCs w:val="20"/>
                <w:lang w:val="en"/>
              </w:rPr>
            </w:pPr>
          </w:p>
          <w:p w14:paraId="3A020CD4" w14:textId="7C823FE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C1217F3"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432B7171" w14:textId="77777777" w:rsidTr="00086F37">
        <w:trPr>
          <w:trHeight w:val="1655"/>
        </w:trPr>
        <w:tc>
          <w:tcPr>
            <w:tcW w:w="2721" w:type="dxa"/>
            <w:vMerge/>
          </w:tcPr>
          <w:p w14:paraId="63B3E768" w14:textId="138B3223"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4076827B" w14:textId="0B16D076"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07C163C4" w14:textId="36218EF8"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71BB8D5F"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14:paraId="20FCDF81" w14:textId="77777777" w:rsidTr="00086F37">
        <w:trPr>
          <w:trHeight w:val="1565"/>
        </w:trPr>
        <w:tc>
          <w:tcPr>
            <w:tcW w:w="2721" w:type="dxa"/>
            <w:vMerge/>
          </w:tcPr>
          <w:p w14:paraId="5F901DD2" w14:textId="7B930E6E"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32D264C0" w14:textId="72A4A294"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36D4DCB4" w14:textId="5F65B33E" w:rsidR="007E52DE"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874D91">
              <w:rPr>
                <w:rFonts w:ascii="Arial" w:hAnsi="Arial" w:cs="Arial"/>
                <w:sz w:val="20"/>
                <w:szCs w:val="20"/>
                <w:lang w:val="en"/>
              </w:rPr>
              <w:t>ation that encompasses Clause 7.2.</w:t>
            </w:r>
          </w:p>
        </w:tc>
        <w:tc>
          <w:tcPr>
            <w:tcW w:w="2778" w:type="dxa"/>
          </w:tcPr>
          <w:p w14:paraId="1F23AFF2" w14:textId="77777777" w:rsidR="007E52DE"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3721A67D" w14:textId="77777777" w:rsidR="007E52DE" w:rsidRDefault="007E52DE" w:rsidP="00086F37">
            <w:pPr>
              <w:widowControl w:val="0"/>
              <w:autoSpaceDE w:val="0"/>
              <w:autoSpaceDN w:val="0"/>
              <w:adjustRightInd w:val="0"/>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D6AA72C" w14:textId="54249102" w:rsidR="00546254" w:rsidRPr="00737922" w:rsidRDefault="00546254"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t>Forced Labour</w:t>
      </w:r>
    </w:p>
    <w:p w14:paraId="5E584D51" w14:textId="77777777" w:rsidR="00FB5141" w:rsidRDefault="00FB5141" w:rsidP="00546254">
      <w:pPr>
        <w:widowControl w:val="0"/>
        <w:autoSpaceDE w:val="0"/>
        <w:autoSpaceDN w:val="0"/>
        <w:adjustRightInd w:val="0"/>
        <w:spacing w:after="0" w:line="276" w:lineRule="auto"/>
        <w:jc w:val="both"/>
        <w:rPr>
          <w:rFonts w:ascii="Arial" w:hAnsi="Arial" w:cs="Arial"/>
          <w:b/>
          <w:bCs/>
          <w:sz w:val="20"/>
          <w:szCs w:val="20"/>
          <w:lang w:val="en"/>
        </w:rPr>
      </w:pPr>
    </w:p>
    <w:p w14:paraId="119A1B08" w14:textId="3327B352" w:rsidR="00EF261C" w:rsidRPr="00A352F6" w:rsidRDefault="00546254" w:rsidP="00C95350">
      <w:pPr>
        <w:widowControl w:val="0"/>
        <w:autoSpaceDE w:val="0"/>
        <w:autoSpaceDN w:val="0"/>
        <w:adjustRightInd w:val="0"/>
        <w:spacing w:line="276" w:lineRule="auto"/>
        <w:rPr>
          <w:rFonts w:ascii="Arial" w:hAnsi="Arial" w:cs="Arial"/>
          <w:b/>
          <w:bCs/>
          <w:szCs w:val="24"/>
          <w:lang w:val="en"/>
        </w:rPr>
      </w:pPr>
      <w:r w:rsidRPr="00A352F6">
        <w:rPr>
          <w:rFonts w:ascii="Arial" w:hAnsi="Arial" w:cs="Arial"/>
          <w:b/>
          <w:bCs/>
          <w:lang w:val="en"/>
        </w:rPr>
        <w:t>Reference:</w:t>
      </w:r>
      <w:r w:rsidR="00273F4A" w:rsidRPr="00A352F6">
        <w:rPr>
          <w:rFonts w:ascii="Arial" w:hAnsi="Arial" w:cs="Arial"/>
          <w:b/>
          <w:bCs/>
          <w:lang w:val="en"/>
        </w:rPr>
        <w:t xml:space="preserve"> </w:t>
      </w:r>
      <w:r w:rsidR="00EF261C" w:rsidRPr="00A352F6">
        <w:rPr>
          <w:rFonts w:ascii="Arial" w:hAnsi="Arial" w:cs="Arial"/>
          <w:b/>
          <w:bCs/>
          <w:szCs w:val="24"/>
          <w:lang w:val="en"/>
        </w:rPr>
        <w:t>The Statutes of The Republic of Singapore Employment Act 1968</w:t>
      </w:r>
      <w:r w:rsidR="00C95350" w:rsidRPr="00A352F6">
        <w:rPr>
          <w:rFonts w:ascii="Arial" w:hAnsi="Arial" w:cs="Arial"/>
          <w:b/>
          <w:bCs/>
          <w:szCs w:val="24"/>
          <w:lang w:val="en"/>
        </w:rPr>
        <w:t xml:space="preserve">, </w:t>
      </w:r>
      <w:r w:rsidR="00EF261C" w:rsidRPr="00A352F6">
        <w:rPr>
          <w:rFonts w:ascii="Arial" w:hAnsi="Arial" w:cs="Arial"/>
          <w:b/>
          <w:bCs/>
          <w:szCs w:val="24"/>
          <w:lang w:val="en"/>
        </w:rPr>
        <w:t xml:space="preserve">Chapter 91, Part II Contracts of Service </w:t>
      </w:r>
      <w:r w:rsidR="0014535A" w:rsidRPr="00A352F6">
        <w:rPr>
          <w:rFonts w:ascii="Arial" w:hAnsi="Arial" w:cs="Arial"/>
          <w:b/>
          <w:bCs/>
          <w:szCs w:val="24"/>
          <w:lang w:val="en"/>
        </w:rPr>
        <w:t xml:space="preserve">&amp; Part III </w:t>
      </w:r>
      <w:r w:rsidR="002D4D91" w:rsidRPr="00A352F6">
        <w:rPr>
          <w:rFonts w:ascii="Arial" w:hAnsi="Arial" w:cs="Arial"/>
          <w:b/>
          <w:bCs/>
          <w:szCs w:val="24"/>
          <w:lang w:val="en"/>
        </w:rPr>
        <w:t>Payment of Salary</w:t>
      </w:r>
    </w:p>
    <w:p w14:paraId="6BD8FA4F" w14:textId="77777777" w:rsidR="00E86936" w:rsidRPr="0090013E"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BA11D6" w:rsidRPr="00273F4A" w14:paraId="0E731327" w14:textId="77777777" w:rsidTr="00CC4FC8">
        <w:tc>
          <w:tcPr>
            <w:tcW w:w="2547" w:type="dxa"/>
            <w:shd w:val="clear" w:color="auto" w:fill="D9D9D9" w:themeFill="background1" w:themeFillShade="D9"/>
          </w:tcPr>
          <w:p w14:paraId="5A0AF967"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quirement</w:t>
            </w:r>
          </w:p>
        </w:tc>
        <w:tc>
          <w:tcPr>
            <w:tcW w:w="2268" w:type="dxa"/>
            <w:shd w:val="clear" w:color="auto" w:fill="D9D9D9" w:themeFill="background1" w:themeFillShade="D9"/>
          </w:tcPr>
          <w:p w14:paraId="513B162A" w14:textId="70F6A53A"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National Legislation</w:t>
            </w:r>
          </w:p>
        </w:tc>
        <w:tc>
          <w:tcPr>
            <w:tcW w:w="3118" w:type="dxa"/>
            <w:shd w:val="clear" w:color="auto" w:fill="D9D9D9" w:themeFill="background1" w:themeFillShade="D9"/>
          </w:tcPr>
          <w:p w14:paraId="720ED016" w14:textId="0102531C"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Questions</w:t>
            </w:r>
          </w:p>
        </w:tc>
        <w:tc>
          <w:tcPr>
            <w:tcW w:w="3119" w:type="dxa"/>
            <w:shd w:val="clear" w:color="auto" w:fill="D9D9D9" w:themeFill="background1" w:themeFillShade="D9"/>
          </w:tcPr>
          <w:p w14:paraId="3D51DCDF" w14:textId="745E6CED" w:rsidR="00BA11D6" w:rsidRPr="00A352F6" w:rsidRDefault="005F4C87"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ference &amp; Evidence</w:t>
            </w:r>
          </w:p>
        </w:tc>
        <w:tc>
          <w:tcPr>
            <w:tcW w:w="2383" w:type="dxa"/>
            <w:shd w:val="clear" w:color="auto" w:fill="D9D9D9" w:themeFill="background1" w:themeFillShade="D9"/>
          </w:tcPr>
          <w:p w14:paraId="08931AAD"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Answer &amp; Evidence</w:t>
            </w:r>
          </w:p>
        </w:tc>
      </w:tr>
      <w:tr w:rsidR="00723C62" w:rsidRPr="00273F4A" w14:paraId="18C9506F" w14:textId="77777777" w:rsidTr="00723C62">
        <w:trPr>
          <w:trHeight w:val="567"/>
        </w:trPr>
        <w:tc>
          <w:tcPr>
            <w:tcW w:w="13435" w:type="dxa"/>
            <w:gridSpan w:val="5"/>
            <w:vAlign w:val="center"/>
          </w:tcPr>
          <w:p w14:paraId="20AC9B2A" w14:textId="449DFF09" w:rsidR="00723C62" w:rsidRPr="00647FB0" w:rsidRDefault="00723C62" w:rsidP="00ED44BF">
            <w:pPr>
              <w:pStyle w:val="paragraph"/>
              <w:spacing w:before="0" w:beforeAutospacing="0" w:after="0"/>
              <w:textAlignment w:val="baseline"/>
              <w:rPr>
                <w:rStyle w:val="normaltextrun"/>
                <w:rFonts w:ascii="Arial" w:hAnsi="Arial" w:cs="Arial"/>
                <w:sz w:val="20"/>
                <w:szCs w:val="20"/>
                <w:lang w:val="en-GB"/>
              </w:rPr>
            </w:pPr>
            <w:r w:rsidRPr="002C423A">
              <w:rPr>
                <w:rFonts w:ascii="Arial" w:hAnsi="Arial" w:cs="Arial"/>
                <w:b/>
                <w:bCs/>
                <w:sz w:val="20"/>
                <w:szCs w:val="20"/>
                <w:lang w:val="en"/>
              </w:rPr>
              <w:t>7.3 The organi</w:t>
            </w:r>
            <w:r w:rsidR="00FA5206">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723C62" w:rsidRPr="00273F4A" w14:paraId="5A76C77B" w14:textId="77777777" w:rsidTr="00CC4FC8">
        <w:trPr>
          <w:trHeight w:val="1240"/>
        </w:trPr>
        <w:tc>
          <w:tcPr>
            <w:tcW w:w="2547" w:type="dxa"/>
            <w:vMerge w:val="restart"/>
          </w:tcPr>
          <w:p w14:paraId="766FF51D" w14:textId="44E6A53E"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Default="00F04296" w:rsidP="00ED44BF">
            <w:pPr>
              <w:widowControl w:val="0"/>
              <w:autoSpaceDE w:val="0"/>
              <w:autoSpaceDN w:val="0"/>
              <w:adjustRightInd w:val="0"/>
              <w:jc w:val="both"/>
              <w:rPr>
                <w:rFonts w:ascii="Arial" w:hAnsi="Arial" w:cs="Arial"/>
                <w:sz w:val="20"/>
                <w:szCs w:val="20"/>
                <w:lang w:val="en"/>
              </w:rPr>
            </w:pPr>
          </w:p>
          <w:p w14:paraId="2C4E5FF6" w14:textId="77777777" w:rsidR="00F04296" w:rsidRPr="00273F4A" w:rsidRDefault="00F04296" w:rsidP="00ED44BF">
            <w:pPr>
              <w:widowControl w:val="0"/>
              <w:autoSpaceDE w:val="0"/>
              <w:autoSpaceDN w:val="0"/>
              <w:adjustRightInd w:val="0"/>
              <w:jc w:val="both"/>
              <w:rPr>
                <w:rFonts w:ascii="Arial" w:hAnsi="Arial" w:cs="Arial"/>
                <w:sz w:val="20"/>
                <w:szCs w:val="20"/>
                <w:lang w:val="en"/>
              </w:rPr>
            </w:pPr>
          </w:p>
          <w:p w14:paraId="61544355"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practices indicative of forced or compulsory labour, including, but not limited to, the following: </w:t>
            </w:r>
          </w:p>
          <w:p w14:paraId="78A80F22"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273F4A"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F238595" w14:textId="77777777" w:rsidR="00723C62" w:rsidRPr="00273F4A"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30C85AA1" w14:textId="77777777" w:rsidR="00723C62" w:rsidRPr="00273F4A"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273F4A"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509EB89F" w14:textId="77777777" w:rsidR="00723C62"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741D8419" w14:textId="77777777" w:rsidR="00723C62" w:rsidRPr="004B71B6" w:rsidRDefault="00723C62" w:rsidP="00ED44BF">
            <w:pPr>
              <w:widowControl w:val="0"/>
              <w:numPr>
                <w:ilvl w:val="0"/>
                <w:numId w:val="3"/>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val="restart"/>
          </w:tcPr>
          <w:p w14:paraId="7ACB47F4" w14:textId="77777777" w:rsidR="00723C62" w:rsidRDefault="00723C62" w:rsidP="00CC4FC8">
            <w:pPr>
              <w:widowControl w:val="0"/>
              <w:autoSpaceDE w:val="0"/>
              <w:autoSpaceDN w:val="0"/>
              <w:adjustRightInd w:val="0"/>
              <w:rPr>
                <w:rFonts w:ascii="Arial" w:hAnsi="Arial" w:cs="Arial"/>
                <w:sz w:val="20"/>
                <w:szCs w:val="20"/>
                <w:lang w:val="en"/>
              </w:rPr>
            </w:pPr>
            <w:r w:rsidRPr="00CD2E57">
              <w:rPr>
                <w:rFonts w:ascii="Arial" w:hAnsi="Arial" w:cs="Arial"/>
                <w:sz w:val="20"/>
                <w:szCs w:val="20"/>
                <w:lang w:val="en"/>
              </w:rPr>
              <w:t>The Statutes of The Republic of Singapore Employment Act 1968</w:t>
            </w:r>
            <w:r>
              <w:rPr>
                <w:rFonts w:ascii="Arial" w:hAnsi="Arial" w:cs="Arial"/>
                <w:sz w:val="20"/>
                <w:szCs w:val="20"/>
                <w:lang w:val="en"/>
              </w:rPr>
              <w:t>, Chapter 91, Part II Contracts of Service, Article 8</w:t>
            </w:r>
          </w:p>
          <w:p w14:paraId="4FED52EA" w14:textId="77777777" w:rsidR="00F04296" w:rsidRDefault="00F04296" w:rsidP="00CC4FC8">
            <w:pPr>
              <w:widowControl w:val="0"/>
              <w:autoSpaceDE w:val="0"/>
              <w:autoSpaceDN w:val="0"/>
              <w:adjustRightInd w:val="0"/>
              <w:rPr>
                <w:rFonts w:ascii="Arial" w:hAnsi="Arial" w:cs="Arial"/>
                <w:sz w:val="20"/>
                <w:szCs w:val="20"/>
                <w:lang w:val="en"/>
              </w:rPr>
            </w:pPr>
          </w:p>
          <w:p w14:paraId="26938CBA" w14:textId="77777777" w:rsidR="00F04296" w:rsidRDefault="00F04296" w:rsidP="00CC4FC8">
            <w:pPr>
              <w:widowControl w:val="0"/>
              <w:autoSpaceDE w:val="0"/>
              <w:autoSpaceDN w:val="0"/>
              <w:adjustRightInd w:val="0"/>
              <w:rPr>
                <w:rFonts w:ascii="Arial" w:hAnsi="Arial" w:cs="Arial"/>
                <w:sz w:val="20"/>
                <w:szCs w:val="20"/>
                <w:lang w:val="en"/>
              </w:rPr>
            </w:pPr>
          </w:p>
          <w:p w14:paraId="40C8911F" w14:textId="77777777" w:rsidR="00F04296" w:rsidRPr="00273F4A" w:rsidRDefault="00F04296" w:rsidP="00CC4FC8">
            <w:pPr>
              <w:widowControl w:val="0"/>
              <w:autoSpaceDE w:val="0"/>
              <w:autoSpaceDN w:val="0"/>
              <w:adjustRightInd w:val="0"/>
              <w:rPr>
                <w:rFonts w:ascii="Arial" w:hAnsi="Arial" w:cs="Arial"/>
                <w:sz w:val="20"/>
                <w:szCs w:val="20"/>
                <w:lang w:val="en"/>
              </w:rPr>
            </w:pPr>
          </w:p>
          <w:p w14:paraId="238C87F5" w14:textId="2AB2D6D1" w:rsidR="00F60CF2" w:rsidRPr="00F60CF2" w:rsidRDefault="00723C62" w:rsidP="00CC4FC8">
            <w:pPr>
              <w:pStyle w:val="ListParagraph"/>
              <w:keepNext/>
              <w:widowControl w:val="0"/>
              <w:numPr>
                <w:ilvl w:val="0"/>
                <w:numId w:val="40"/>
              </w:numPr>
              <w:autoSpaceDE w:val="0"/>
              <w:autoSpaceDN w:val="0"/>
              <w:adjustRightInd w:val="0"/>
              <w:ind w:left="238" w:hanging="238"/>
              <w:jc w:val="left"/>
              <w:rPr>
                <w:rFonts w:ascii="Arial" w:hAnsi="Arial" w:cs="Arial"/>
                <w:sz w:val="20"/>
                <w:lang w:val="en"/>
              </w:rPr>
            </w:pPr>
            <w:r w:rsidRPr="00673443">
              <w:rPr>
                <w:rFonts w:ascii="Arial" w:hAnsi="Arial" w:cs="Arial"/>
                <w:sz w:val="20"/>
                <w:lang w:val="en"/>
              </w:rPr>
              <w:t>The Statutes of The Republic of Singapore Employment Act 1968, Chapter 91, Part II Contracts of Service, Article 13</w:t>
            </w:r>
            <w:r w:rsidR="00F60CF2">
              <w:rPr>
                <w:rFonts w:ascii="Arial" w:hAnsi="Arial" w:cs="Arial"/>
                <w:sz w:val="20"/>
                <w:lang w:val="en"/>
              </w:rPr>
              <w:t>,</w:t>
            </w:r>
            <w:r w:rsidRPr="00673443">
              <w:rPr>
                <w:rFonts w:ascii="Arial" w:hAnsi="Arial" w:cs="Arial"/>
                <w:sz w:val="20"/>
                <w:lang w:val="en"/>
              </w:rPr>
              <w:t xml:space="preserve"> 15</w:t>
            </w:r>
            <w:r w:rsidR="00F60CF2">
              <w:rPr>
                <w:rFonts w:ascii="Arial" w:hAnsi="Arial" w:cs="Arial"/>
                <w:sz w:val="20"/>
                <w:lang w:val="en"/>
              </w:rPr>
              <w:t>, and 18A</w:t>
            </w:r>
          </w:p>
          <w:p w14:paraId="4ED350EF" w14:textId="77777777" w:rsidR="00723C62" w:rsidRDefault="00723C62" w:rsidP="00CC4FC8">
            <w:pPr>
              <w:pStyle w:val="ListParagraph"/>
              <w:keepNext/>
              <w:widowControl w:val="0"/>
              <w:numPr>
                <w:ilvl w:val="0"/>
                <w:numId w:val="40"/>
              </w:numPr>
              <w:autoSpaceDE w:val="0"/>
              <w:autoSpaceDN w:val="0"/>
              <w:adjustRightInd w:val="0"/>
              <w:ind w:left="238" w:hanging="238"/>
              <w:jc w:val="left"/>
              <w:rPr>
                <w:rFonts w:ascii="Arial" w:hAnsi="Arial" w:cs="Arial"/>
                <w:sz w:val="20"/>
                <w:lang w:val="en"/>
              </w:rPr>
            </w:pPr>
            <w:r w:rsidRPr="00673443">
              <w:rPr>
                <w:rFonts w:ascii="Arial" w:hAnsi="Arial" w:cs="Arial"/>
                <w:sz w:val="20"/>
                <w:lang w:val="en"/>
              </w:rPr>
              <w:t>The Statutes of The Republic of Singapore Employment Act 1968, Chapter 91, Part II</w:t>
            </w:r>
            <w:r>
              <w:rPr>
                <w:rFonts w:ascii="Arial" w:hAnsi="Arial" w:cs="Arial"/>
                <w:sz w:val="20"/>
                <w:lang w:val="en"/>
              </w:rPr>
              <w:t>I</w:t>
            </w:r>
            <w:r w:rsidRPr="00673443">
              <w:rPr>
                <w:rFonts w:ascii="Arial" w:hAnsi="Arial" w:cs="Arial"/>
                <w:sz w:val="20"/>
                <w:lang w:val="en"/>
              </w:rPr>
              <w:t xml:space="preserve"> </w:t>
            </w:r>
            <w:r>
              <w:rPr>
                <w:rFonts w:ascii="Arial" w:hAnsi="Arial" w:cs="Arial"/>
                <w:sz w:val="20"/>
                <w:lang w:val="en"/>
              </w:rPr>
              <w:t>Payment</w:t>
            </w:r>
            <w:r w:rsidRPr="00673443">
              <w:rPr>
                <w:rFonts w:ascii="Arial" w:hAnsi="Arial" w:cs="Arial"/>
                <w:sz w:val="20"/>
                <w:lang w:val="en"/>
              </w:rPr>
              <w:t xml:space="preserve"> of </w:t>
            </w:r>
            <w:r>
              <w:rPr>
                <w:rFonts w:ascii="Arial" w:hAnsi="Arial" w:cs="Arial"/>
                <w:sz w:val="20"/>
                <w:lang w:val="en"/>
              </w:rPr>
              <w:t>Salary</w:t>
            </w:r>
            <w:r w:rsidRPr="00673443">
              <w:rPr>
                <w:rFonts w:ascii="Arial" w:hAnsi="Arial" w:cs="Arial"/>
                <w:sz w:val="20"/>
                <w:lang w:val="en"/>
              </w:rPr>
              <w:t xml:space="preserve">, Article </w:t>
            </w:r>
            <w:r>
              <w:rPr>
                <w:rFonts w:ascii="Arial" w:hAnsi="Arial" w:cs="Arial"/>
                <w:sz w:val="20"/>
                <w:lang w:val="en"/>
              </w:rPr>
              <w:t>26 &amp; 27</w:t>
            </w:r>
          </w:p>
          <w:p w14:paraId="18509CCA" w14:textId="5861B81C" w:rsidR="00723C62" w:rsidRPr="00273F4A" w:rsidRDefault="00723C62" w:rsidP="00CC4FC8">
            <w:pPr>
              <w:keepNext/>
              <w:widowControl w:val="0"/>
              <w:autoSpaceDE w:val="0"/>
              <w:autoSpaceDN w:val="0"/>
              <w:adjustRightInd w:val="0"/>
              <w:rPr>
                <w:rFonts w:ascii="Arial" w:hAnsi="Arial" w:cs="Arial"/>
                <w:sz w:val="20"/>
                <w:szCs w:val="20"/>
                <w:lang w:val="en"/>
              </w:rPr>
            </w:pPr>
          </w:p>
        </w:tc>
        <w:tc>
          <w:tcPr>
            <w:tcW w:w="3118" w:type="dxa"/>
          </w:tcPr>
          <w:p w14:paraId="69B76AF2" w14:textId="4FFF2EA5"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a) Does your organi</w:t>
            </w:r>
            <w:r w:rsidR="00FA5206">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3119" w:type="dxa"/>
          </w:tcPr>
          <w:p w14:paraId="3C8EB0D6"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81150A9" w14:textId="2E152F4B" w:rsidR="00723C62" w:rsidRPr="00647FB0" w:rsidRDefault="00723C62" w:rsidP="00ED44BF">
            <w:pPr>
              <w:pStyle w:val="paragraph"/>
              <w:spacing w:before="0" w:beforeAutospacing="0" w:after="0"/>
              <w:jc w:val="both"/>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Pr="00647FB0">
              <w:rPr>
                <w:rStyle w:val="normaltextrun"/>
                <w:rFonts w:ascii="Arial" w:hAnsi="Arial" w:cs="Arial"/>
                <w:b/>
                <w:bCs/>
                <w:sz w:val="20"/>
                <w:szCs w:val="20"/>
                <w:lang w:val="en-GB"/>
              </w:rPr>
              <w:t>(</w:t>
            </w:r>
            <w:r w:rsidRPr="00647FB0">
              <w:rPr>
                <w:rFonts w:ascii="Arial" w:hAnsi="Arial" w:cs="Arial"/>
                <w:b/>
                <w:bCs/>
                <w:sz w:val="20"/>
                <w:szCs w:val="20"/>
                <w:lang w:val="en"/>
              </w:rPr>
              <w:t>The</w:t>
            </w:r>
            <w:r>
              <w:rPr>
                <w:rFonts w:ascii="Arial" w:hAnsi="Arial" w:cs="Arial"/>
                <w:b/>
                <w:bCs/>
                <w:sz w:val="20"/>
                <w:szCs w:val="20"/>
                <w:lang w:val="en"/>
              </w:rPr>
              <w:t xml:space="preserve"> Statutes of The Republic of Singapore Employment Act 1968, Chapter 91, Part II Contracts of Service &amp; Part III Payment of Salary</w:t>
            </w:r>
            <w:r w:rsidRPr="00647FB0">
              <w:rPr>
                <w:rStyle w:val="normaltextrun"/>
                <w:rFonts w:ascii="Arial" w:hAnsi="Arial" w:cs="Arial"/>
                <w:b/>
                <w:bCs/>
                <w:sz w:val="20"/>
                <w:szCs w:val="20"/>
                <w:lang w:val="en-GB"/>
              </w:rPr>
              <w:t>)</w:t>
            </w:r>
            <w:r w:rsidRPr="00647FB0">
              <w:rPr>
                <w:rStyle w:val="normaltextrun"/>
                <w:rFonts w:ascii="Arial" w:hAnsi="Arial" w:cs="Arial"/>
                <w:sz w:val="20"/>
                <w:szCs w:val="20"/>
                <w:lang w:val="en-GB"/>
              </w:rPr>
              <w:t xml:space="preserve"> that addresses this requirement.   </w:t>
            </w:r>
            <w:r w:rsidRPr="00647FB0">
              <w:rPr>
                <w:rStyle w:val="eop"/>
                <w:rFonts w:ascii="Arial" w:hAnsi="Arial" w:cs="Arial"/>
                <w:sz w:val="20"/>
                <w:szCs w:val="20"/>
                <w:lang w:val="en-GB"/>
              </w:rPr>
              <w:t> </w:t>
            </w:r>
          </w:p>
          <w:p w14:paraId="4922E34C" w14:textId="5EBFB32D"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23C62" w:rsidRPr="00273F4A" w14:paraId="7865D9B4" w14:textId="77777777" w:rsidTr="00CC4FC8">
        <w:trPr>
          <w:trHeight w:val="1257"/>
        </w:trPr>
        <w:tc>
          <w:tcPr>
            <w:tcW w:w="2547"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4AEB3265" w14:textId="158C25F2"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73F4A">
              <w:rPr>
                <w:rFonts w:ascii="Arial" w:hAnsi="Arial" w:cs="Arial"/>
                <w:sz w:val="20"/>
                <w:szCs w:val="20"/>
                <w:lang w:val="en"/>
              </w:rPr>
              <w:t>ation does not comply with Clause 7.3?</w:t>
            </w:r>
          </w:p>
        </w:tc>
        <w:tc>
          <w:tcPr>
            <w:tcW w:w="3119"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CC4FC8">
        <w:trPr>
          <w:trHeight w:val="1587"/>
        </w:trPr>
        <w:tc>
          <w:tcPr>
            <w:tcW w:w="2547"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056A0A63" w14:textId="2E36328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73F4A">
              <w:rPr>
                <w:rFonts w:ascii="Arial" w:hAnsi="Arial" w:cs="Arial"/>
                <w:sz w:val="20"/>
                <w:szCs w:val="20"/>
                <w:lang w:val="en"/>
              </w:rPr>
              <w:t xml:space="preserve">ation knows it complies </w:t>
            </w:r>
            <w:r w:rsidR="00906E21">
              <w:rPr>
                <w:rFonts w:ascii="Arial" w:hAnsi="Arial" w:cs="Arial"/>
                <w:sz w:val="20"/>
                <w:szCs w:val="20"/>
                <w:lang w:val="en"/>
              </w:rPr>
              <w:t xml:space="preserve">with </w:t>
            </w:r>
            <w:r w:rsidRPr="00273F4A">
              <w:rPr>
                <w:rFonts w:ascii="Arial" w:hAnsi="Arial" w:cs="Arial"/>
                <w:sz w:val="20"/>
                <w:szCs w:val="20"/>
                <w:lang w:val="en"/>
              </w:rPr>
              <w:t>Clause 7.3?</w:t>
            </w:r>
          </w:p>
        </w:tc>
        <w:tc>
          <w:tcPr>
            <w:tcW w:w="3119" w:type="dxa"/>
            <w:vMerge w:val="restart"/>
          </w:tcPr>
          <w:p w14:paraId="249AD987" w14:textId="56FBD19A" w:rsidR="00723C62" w:rsidRPr="00086F37" w:rsidRDefault="00906E21" w:rsidP="00086F37">
            <w:pPr>
              <w:pStyle w:val="ListParagraph"/>
              <w:numPr>
                <w:ilvl w:val="0"/>
                <w:numId w:val="47"/>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 p</w:t>
            </w:r>
            <w:r w:rsidR="00723C62" w:rsidRPr="00086F37">
              <w:rPr>
                <w:rFonts w:ascii="Arial" w:eastAsia="Yu Gothic" w:hAnsi="Arial" w:cs="Arial"/>
                <w:sz w:val="20"/>
                <w:lang w:val="en-GB" w:eastAsia="ja-JP"/>
              </w:rPr>
              <w:t xml:space="preserve">olicy of Forced Labour </w:t>
            </w:r>
          </w:p>
          <w:p w14:paraId="33D60ACD" w14:textId="4639B088" w:rsidR="002C2432" w:rsidRPr="00086F37" w:rsidRDefault="00906E21" w:rsidP="00086F37">
            <w:pPr>
              <w:pStyle w:val="ListParagraph"/>
              <w:numPr>
                <w:ilvl w:val="0"/>
                <w:numId w:val="47"/>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The p</w:t>
            </w:r>
            <w:r w:rsidR="002C2432" w:rsidRPr="00086F37">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2C2432" w:rsidRPr="00086F37">
              <w:rPr>
                <w:rFonts w:ascii="Arial" w:eastAsia="Yu Gothic" w:hAnsi="Arial" w:cs="Arial"/>
                <w:sz w:val="20"/>
                <w:lang w:val="en-GB" w:eastAsia="ja-JP"/>
              </w:rPr>
              <w:t xml:space="preserve"> employment transfer</w:t>
            </w:r>
          </w:p>
          <w:p w14:paraId="6397D87F" w14:textId="77777777"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Contract of service/labour contracts include key employment terms (KETs)</w:t>
            </w:r>
          </w:p>
          <w:p w14:paraId="535972C7" w14:textId="24357551" w:rsidR="00723C62" w:rsidRPr="00086F37" w:rsidRDefault="00644F2B"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L</w:t>
            </w:r>
            <w:r w:rsidR="00723C62" w:rsidRPr="00086F37">
              <w:rPr>
                <w:rFonts w:ascii="Arial" w:eastAsia="Yu Gothic" w:hAnsi="Arial" w:cs="Arial"/>
                <w:sz w:val="20"/>
                <w:lang w:val="en-GB" w:eastAsia="ja-JP"/>
              </w:rPr>
              <w:t>etter of appointment or employment, or an apprenticeship agreement</w:t>
            </w:r>
          </w:p>
          <w:p w14:paraId="299512B0" w14:textId="7F47B955" w:rsidR="00723C62" w:rsidRPr="00086F37" w:rsidRDefault="007846F3" w:rsidP="00086F37">
            <w:pPr>
              <w:pStyle w:val="ListParagraph"/>
              <w:numPr>
                <w:ilvl w:val="0"/>
                <w:numId w:val="47"/>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n e</w:t>
            </w:r>
            <w:r w:rsidR="00723C62" w:rsidRPr="00086F37">
              <w:rPr>
                <w:rFonts w:ascii="Arial" w:eastAsia="Yu Gothic" w:hAnsi="Arial" w:cs="Arial"/>
                <w:sz w:val="20"/>
                <w:lang w:val="en-GB" w:eastAsia="ja-JP"/>
              </w:rPr>
              <w:t>mployee handbook or company work</w:t>
            </w:r>
            <w:r>
              <w:rPr>
                <w:rFonts w:ascii="Arial" w:eastAsia="Yu Gothic" w:hAnsi="Arial" w:cs="Arial"/>
                <w:sz w:val="20"/>
                <w:lang w:val="en-GB" w:eastAsia="ja-JP"/>
              </w:rPr>
              <w:t xml:space="preserve"> </w:t>
            </w:r>
            <w:r w:rsidR="00723C62" w:rsidRPr="00086F37">
              <w:rPr>
                <w:rFonts w:ascii="Arial" w:eastAsia="Yu Gothic" w:hAnsi="Arial" w:cs="Arial"/>
                <w:sz w:val="20"/>
                <w:lang w:val="en-GB" w:eastAsia="ja-JP"/>
              </w:rPr>
              <w:t>right guide</w:t>
            </w:r>
            <w:r w:rsidR="00CC4FC8">
              <w:rPr>
                <w:rFonts w:ascii="Arial" w:eastAsia="Yu Gothic" w:hAnsi="Arial" w:cs="Arial"/>
                <w:sz w:val="20"/>
                <w:lang w:val="en-GB" w:eastAsia="ja-JP"/>
              </w:rPr>
              <w:t>s</w:t>
            </w:r>
            <w:r w:rsidR="00723C62" w:rsidRPr="00086F37">
              <w:rPr>
                <w:rFonts w:ascii="Arial" w:eastAsia="Yu Gothic" w:hAnsi="Arial" w:cs="Arial"/>
                <w:sz w:val="20"/>
                <w:lang w:val="en-GB" w:eastAsia="ja-JP"/>
              </w:rPr>
              <w:t xml:space="preserve"> employment</w:t>
            </w:r>
          </w:p>
          <w:p w14:paraId="56FAADF9" w14:textId="77777777"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Salary/payment slips and records</w:t>
            </w:r>
          </w:p>
          <w:p w14:paraId="69F10099" w14:textId="77777777"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Dispute and grievance procedures and records</w:t>
            </w:r>
          </w:p>
          <w:p w14:paraId="5DB0D0EF" w14:textId="2703A511"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Recruitment procedures (proof of application by </w:t>
            </w:r>
            <w:r w:rsidR="007846F3">
              <w:rPr>
                <w:rFonts w:ascii="Arial" w:eastAsia="Yu Gothic" w:hAnsi="Arial" w:cs="Arial"/>
                <w:sz w:val="20"/>
                <w:lang w:val="en-GB" w:eastAsia="ja-JP"/>
              </w:rPr>
              <w:t xml:space="preserve">an </w:t>
            </w:r>
            <w:r w:rsidRPr="00086F37">
              <w:rPr>
                <w:rFonts w:ascii="Arial" w:eastAsia="Yu Gothic" w:hAnsi="Arial" w:cs="Arial"/>
                <w:sz w:val="20"/>
                <w:lang w:val="en-GB" w:eastAsia="ja-JP"/>
              </w:rPr>
              <w:t>employee)</w:t>
            </w:r>
          </w:p>
          <w:p w14:paraId="634C5B7B" w14:textId="77777777"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Overtime payment records </w:t>
            </w:r>
          </w:p>
          <w:p w14:paraId="501D2958" w14:textId="035E64CA" w:rsidR="00723C62" w:rsidRPr="00086F37" w:rsidRDefault="00723C62" w:rsidP="00086F37">
            <w:pPr>
              <w:pStyle w:val="ListParagraph"/>
              <w:numPr>
                <w:ilvl w:val="0"/>
                <w:numId w:val="47"/>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383"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CC4FC8">
        <w:trPr>
          <w:trHeight w:val="1315"/>
        </w:trPr>
        <w:tc>
          <w:tcPr>
            <w:tcW w:w="2547"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3118" w:type="dxa"/>
          </w:tcPr>
          <w:p w14:paraId="5BEBF9C8" w14:textId="77777777" w:rsidR="009156BF" w:rsidRDefault="009156BF" w:rsidP="00974D94">
            <w:pPr>
              <w:widowControl w:val="0"/>
              <w:autoSpaceDE w:val="0"/>
              <w:autoSpaceDN w:val="0"/>
              <w:adjustRightInd w:val="0"/>
              <w:jc w:val="both"/>
              <w:rPr>
                <w:rFonts w:ascii="Arial" w:hAnsi="Arial" w:cs="Arial"/>
                <w:sz w:val="20"/>
                <w:szCs w:val="20"/>
                <w:lang w:val="en"/>
              </w:rPr>
            </w:pPr>
          </w:p>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3119"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CC4FC8">
        <w:trPr>
          <w:trHeight w:val="1655"/>
        </w:trPr>
        <w:tc>
          <w:tcPr>
            <w:tcW w:w="2547"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3119"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CC4FC8">
        <w:trPr>
          <w:trHeight w:val="1181"/>
        </w:trPr>
        <w:tc>
          <w:tcPr>
            <w:tcW w:w="2547"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4EA332AA" w14:textId="5CBBC538"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73F4A">
              <w:rPr>
                <w:rFonts w:ascii="Arial" w:hAnsi="Arial" w:cs="Arial"/>
                <w:sz w:val="20"/>
                <w:szCs w:val="20"/>
                <w:lang w:val="en"/>
              </w:rPr>
              <w:t>ation that encompasses Clause 7.3.</w:t>
            </w:r>
          </w:p>
        </w:tc>
        <w:tc>
          <w:tcPr>
            <w:tcW w:w="3119"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1756DBF7"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225AB78" w14:textId="77777777" w:rsidR="004B71B6" w:rsidRDefault="004B71B6">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3BF7B44" w14:textId="380DBD58"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t>Discrimination in Employment and Occupation</w:t>
      </w:r>
    </w:p>
    <w:p w14:paraId="730681D5" w14:textId="77777777" w:rsidR="000E065F" w:rsidRDefault="000E065F" w:rsidP="00377D45">
      <w:pPr>
        <w:widowControl w:val="0"/>
        <w:autoSpaceDE w:val="0"/>
        <w:autoSpaceDN w:val="0"/>
        <w:adjustRightInd w:val="0"/>
        <w:spacing w:after="0" w:line="276" w:lineRule="auto"/>
        <w:jc w:val="both"/>
        <w:rPr>
          <w:rFonts w:ascii="Arial" w:hAnsi="Arial" w:cs="Arial"/>
          <w:b/>
          <w:bCs/>
          <w:sz w:val="20"/>
          <w:szCs w:val="20"/>
          <w:lang w:val="en"/>
        </w:rPr>
      </w:pPr>
    </w:p>
    <w:p w14:paraId="28255CE9" w14:textId="13F6A552" w:rsidR="007B1FDC" w:rsidRPr="00CF0E1F" w:rsidRDefault="00377D45" w:rsidP="007B1FDC">
      <w:pPr>
        <w:widowControl w:val="0"/>
        <w:autoSpaceDE w:val="0"/>
        <w:autoSpaceDN w:val="0"/>
        <w:adjustRightInd w:val="0"/>
        <w:spacing w:line="276" w:lineRule="auto"/>
        <w:rPr>
          <w:rFonts w:ascii="Arial" w:hAnsi="Arial" w:cs="Arial"/>
          <w:b/>
          <w:bCs/>
          <w:szCs w:val="24"/>
          <w:lang w:val="en"/>
        </w:rPr>
      </w:pPr>
      <w:r w:rsidRPr="00CF0E1F">
        <w:rPr>
          <w:rFonts w:ascii="Arial" w:hAnsi="Arial" w:cs="Arial"/>
          <w:b/>
          <w:bCs/>
          <w:sz w:val="24"/>
          <w:szCs w:val="24"/>
          <w:lang w:val="en"/>
        </w:rPr>
        <w:t>Reference:</w:t>
      </w:r>
      <w:r w:rsidR="007B1FDC" w:rsidRPr="00CF0E1F">
        <w:rPr>
          <w:rFonts w:ascii="Arial" w:hAnsi="Arial" w:cs="Arial"/>
          <w:b/>
          <w:bCs/>
          <w:sz w:val="24"/>
          <w:szCs w:val="24"/>
          <w:lang w:val="en"/>
        </w:rPr>
        <w:t xml:space="preserve"> </w:t>
      </w:r>
      <w:r w:rsidR="007B1FDC" w:rsidRPr="00CF0E1F">
        <w:rPr>
          <w:rFonts w:ascii="Arial" w:hAnsi="Arial" w:cs="Arial"/>
          <w:b/>
          <w:bCs/>
          <w:szCs w:val="24"/>
          <w:lang w:val="en"/>
        </w:rPr>
        <w:t>The Tripartite Alliance for Fair and Progressive Employment Practices (TAFEP)</w:t>
      </w:r>
      <w:r w:rsidR="000E2C9E" w:rsidRPr="00CF0E1F">
        <w:rPr>
          <w:rFonts w:ascii="Arial" w:hAnsi="Arial" w:cs="Arial"/>
          <w:b/>
          <w:bCs/>
          <w:szCs w:val="24"/>
          <w:lang w:val="en"/>
        </w:rPr>
        <w:t xml:space="preserve">. </w:t>
      </w:r>
    </w:p>
    <w:p w14:paraId="08D55102" w14:textId="45466A02" w:rsidR="000E2C9E" w:rsidRPr="00852AAA" w:rsidRDefault="000E2C9E" w:rsidP="007B1FDC">
      <w:pPr>
        <w:widowControl w:val="0"/>
        <w:autoSpaceDE w:val="0"/>
        <w:autoSpaceDN w:val="0"/>
        <w:adjustRightInd w:val="0"/>
        <w:spacing w:line="276" w:lineRule="auto"/>
        <w:rPr>
          <w:rFonts w:ascii="Arial" w:hAnsi="Arial" w:cs="Arial"/>
          <w:b/>
          <w:szCs w:val="24"/>
          <w:lang w:val="en"/>
        </w:rPr>
      </w:pPr>
      <w:r w:rsidRPr="00852AAA">
        <w:rPr>
          <w:rFonts w:ascii="Arial" w:hAnsi="Arial" w:cs="Arial"/>
          <w:b/>
          <w:szCs w:val="24"/>
          <w:lang w:val="en"/>
        </w:rPr>
        <w:t>Singapore does not have a framework of dedicated anti-discrimination legaislation</w:t>
      </w:r>
      <w:r w:rsidR="0079034B" w:rsidRPr="00852AAA">
        <w:rPr>
          <w:rFonts w:ascii="Arial" w:hAnsi="Arial" w:cs="Arial"/>
          <w:b/>
          <w:szCs w:val="24"/>
          <w:lang w:val="en"/>
        </w:rPr>
        <w:t xml:space="preserve"> in emp</w:t>
      </w:r>
      <w:r w:rsidR="00BD4CAD" w:rsidRPr="00852AAA">
        <w:rPr>
          <w:rFonts w:ascii="Arial" w:hAnsi="Arial" w:cs="Arial"/>
          <w:b/>
          <w:szCs w:val="24"/>
          <w:lang w:val="en"/>
        </w:rPr>
        <w:t xml:space="preserve">loyment practices. TAFEP </w:t>
      </w:r>
      <w:r w:rsidR="007A200B">
        <w:rPr>
          <w:rFonts w:ascii="Arial" w:hAnsi="Arial" w:cs="Arial"/>
          <w:b/>
          <w:szCs w:val="24"/>
          <w:lang w:val="en"/>
        </w:rPr>
        <w:t xml:space="preserve">has </w:t>
      </w:r>
      <w:r w:rsidR="00BD4CAD" w:rsidRPr="00852AAA">
        <w:rPr>
          <w:rFonts w:ascii="Arial" w:hAnsi="Arial" w:cs="Arial"/>
          <w:b/>
          <w:szCs w:val="24"/>
          <w:lang w:val="en"/>
        </w:rPr>
        <w:t xml:space="preserve">become the </w:t>
      </w:r>
      <w:r w:rsidR="008A5EC3" w:rsidRPr="00852AAA">
        <w:rPr>
          <w:rFonts w:ascii="Arial" w:hAnsi="Arial" w:cs="Arial"/>
          <w:b/>
          <w:szCs w:val="24"/>
          <w:lang w:val="en"/>
        </w:rPr>
        <w:t xml:space="preserve">guide </w:t>
      </w:r>
      <w:r w:rsidR="00852AAA">
        <w:rPr>
          <w:rFonts w:ascii="Arial" w:hAnsi="Arial" w:cs="Arial"/>
          <w:b/>
          <w:bCs/>
          <w:szCs w:val="24"/>
          <w:lang w:val="en"/>
        </w:rPr>
        <w:t xml:space="preserve">and reference </w:t>
      </w:r>
      <w:r w:rsidR="008A5EC3" w:rsidRPr="00852AAA">
        <w:rPr>
          <w:rFonts w:ascii="Arial" w:hAnsi="Arial" w:cs="Arial"/>
          <w:b/>
          <w:szCs w:val="24"/>
          <w:lang w:val="en"/>
        </w:rPr>
        <w:t>fo</w:t>
      </w:r>
      <w:r w:rsidR="00984B26" w:rsidRPr="00852AAA">
        <w:rPr>
          <w:rFonts w:ascii="Arial" w:hAnsi="Arial" w:cs="Arial"/>
          <w:b/>
          <w:szCs w:val="24"/>
          <w:lang w:val="en"/>
        </w:rPr>
        <w:t>r</w:t>
      </w:r>
      <w:r w:rsidR="00BD4CAD" w:rsidRPr="00852AAA">
        <w:rPr>
          <w:rFonts w:ascii="Arial" w:hAnsi="Arial" w:cs="Arial"/>
          <w:b/>
          <w:szCs w:val="24"/>
          <w:lang w:val="en"/>
        </w:rPr>
        <w:t xml:space="preserve"> </w:t>
      </w:r>
      <w:r w:rsidR="004B0FF1" w:rsidRPr="00852AAA">
        <w:rPr>
          <w:rFonts w:ascii="Arial" w:hAnsi="Arial" w:cs="Arial"/>
          <w:b/>
          <w:szCs w:val="24"/>
          <w:lang w:val="en"/>
        </w:rPr>
        <w:t xml:space="preserve">equal and fair </w:t>
      </w:r>
      <w:r w:rsidR="004B0FF1">
        <w:rPr>
          <w:rFonts w:ascii="Arial" w:hAnsi="Arial" w:cs="Arial"/>
          <w:b/>
          <w:szCs w:val="24"/>
          <w:lang w:val="en"/>
        </w:rPr>
        <w:t>practices</w:t>
      </w:r>
      <w:r w:rsidR="007A200B">
        <w:rPr>
          <w:rFonts w:ascii="Arial" w:hAnsi="Arial" w:cs="Arial"/>
          <w:b/>
          <w:szCs w:val="24"/>
          <w:lang w:val="en"/>
        </w:rPr>
        <w:t>,</w:t>
      </w:r>
      <w:r w:rsidR="004B0FF1">
        <w:rPr>
          <w:rFonts w:ascii="Arial" w:hAnsi="Arial" w:cs="Arial"/>
          <w:b/>
          <w:szCs w:val="24"/>
          <w:lang w:val="en"/>
        </w:rPr>
        <w:t xml:space="preserve"> </w:t>
      </w:r>
      <w:r w:rsidR="003A1D21" w:rsidRPr="00852AAA">
        <w:rPr>
          <w:rFonts w:ascii="Arial" w:hAnsi="Arial" w:cs="Arial"/>
          <w:b/>
          <w:szCs w:val="24"/>
          <w:lang w:val="en"/>
        </w:rPr>
        <w:t xml:space="preserve">including handling discrimination in employement practices. </w:t>
      </w:r>
      <w:r w:rsidR="00302229">
        <w:rPr>
          <w:rFonts w:ascii="Arial" w:hAnsi="Arial" w:cs="Arial"/>
          <w:b/>
          <w:szCs w:val="24"/>
          <w:lang w:val="en"/>
        </w:rPr>
        <w:t>Singapore's Ministry of Manpower has supported TAFEP</w:t>
      </w:r>
      <w:r w:rsidR="00AA6CC5" w:rsidRPr="00852AAA">
        <w:rPr>
          <w:rFonts w:ascii="Arial" w:hAnsi="Arial" w:cs="Arial"/>
          <w:b/>
          <w:szCs w:val="24"/>
          <w:lang w:val="en"/>
        </w:rPr>
        <w:t>.</w:t>
      </w: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08841A35"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7.4 The organi</w:t>
            </w:r>
            <w:r w:rsidR="00FA5206">
              <w:rPr>
                <w:rFonts w:ascii="Arial" w:hAnsi="Arial" w:cs="Arial"/>
                <w:b/>
                <w:bCs/>
                <w:sz w:val="20"/>
                <w:szCs w:val="20"/>
                <w:lang w:val="en"/>
              </w:rPr>
              <w:t>s</w:t>
            </w:r>
            <w:r w:rsidRPr="003D4857">
              <w:rPr>
                <w:rFonts w:ascii="Arial" w:hAnsi="Arial" w:cs="Arial"/>
                <w:b/>
                <w:bCs/>
                <w:sz w:val="20"/>
                <w:szCs w:val="20"/>
                <w:lang w:val="en"/>
              </w:rPr>
              <w:t>ation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1287C611" w14:textId="7BA6123D" w:rsidR="00597FAA" w:rsidRPr="00BE2508" w:rsidRDefault="005B66B8" w:rsidP="00BE2508">
            <w:pPr>
              <w:keepNext/>
              <w:widowControl w:val="0"/>
              <w:autoSpaceDE w:val="0"/>
              <w:autoSpaceDN w:val="0"/>
              <w:adjustRightInd w:val="0"/>
              <w:spacing w:line="276" w:lineRule="auto"/>
              <w:rPr>
                <w:rFonts w:ascii="Arial" w:hAnsi="Arial" w:cs="Arial"/>
                <w:sz w:val="20"/>
                <w:lang w:val="en"/>
              </w:rPr>
            </w:pPr>
            <w:r>
              <w:rPr>
                <w:rFonts w:ascii="Arial" w:hAnsi="Arial" w:cs="Arial"/>
                <w:sz w:val="20"/>
                <w:lang w:val="en"/>
              </w:rPr>
              <w:t>-</w:t>
            </w:r>
          </w:p>
        </w:tc>
        <w:tc>
          <w:tcPr>
            <w:tcW w:w="2762" w:type="dxa"/>
          </w:tcPr>
          <w:p w14:paraId="79414AB9" w14:textId="21E1B377"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a) Does your organi</w:t>
            </w:r>
            <w:r w:rsidR="00FA5206">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20454087" w14:textId="754E390A" w:rsidR="00597FAA" w:rsidRPr="00A07B38" w:rsidRDefault="00597FAA" w:rsidP="00597FAA">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w:t>
            </w:r>
            <w:r w:rsidRPr="00CF0E1F">
              <w:rPr>
                <w:rStyle w:val="normaltextrun"/>
                <w:rFonts w:ascii="Arial" w:hAnsi="Arial" w:cs="Arial"/>
                <w:sz w:val="20"/>
                <w:szCs w:val="20"/>
                <w:lang w:val="en-GB"/>
              </w:rPr>
              <w:t xml:space="preserve">regulation </w:t>
            </w:r>
            <w:r w:rsidRPr="00CF0E1F">
              <w:rPr>
                <w:rStyle w:val="normaltextrun"/>
                <w:rFonts w:ascii="Arial" w:hAnsi="Arial" w:cs="Arial"/>
                <w:b/>
                <w:bCs/>
                <w:sz w:val="20"/>
                <w:szCs w:val="20"/>
                <w:lang w:val="en-GB"/>
              </w:rPr>
              <w:t>(</w:t>
            </w:r>
            <w:r w:rsidR="007A200B" w:rsidRPr="00CF0E1F">
              <w:rPr>
                <w:rStyle w:val="normaltextrun"/>
                <w:rFonts w:ascii="Arial" w:hAnsi="Arial" w:cs="Arial"/>
                <w:b/>
                <w:bCs/>
                <w:sz w:val="20"/>
                <w:szCs w:val="20"/>
                <w:lang w:val="en-GB"/>
              </w:rPr>
              <w:t>-</w:t>
            </w:r>
            <w:r w:rsidRPr="00CF0E1F">
              <w:rPr>
                <w:rStyle w:val="normaltextrun"/>
                <w:rFonts w:ascii="Arial" w:hAnsi="Arial" w:cs="Arial"/>
                <w:b/>
                <w:bCs/>
                <w:sz w:val="20"/>
                <w:szCs w:val="20"/>
                <w:lang w:val="en-GB"/>
              </w:rPr>
              <w:t>)</w:t>
            </w:r>
            <w:r w:rsidRPr="00CF0E1F">
              <w:rPr>
                <w:rStyle w:val="normaltextrun"/>
                <w:rFonts w:ascii="Arial" w:hAnsi="Arial" w:cs="Arial"/>
                <w:sz w:val="20"/>
                <w:szCs w:val="20"/>
                <w:lang w:val="en-GB"/>
              </w:rPr>
              <w:t xml:space="preserve"> that</w:t>
            </w:r>
            <w:r w:rsidRPr="00A07B38">
              <w:rPr>
                <w:rStyle w:val="normaltextrun"/>
                <w:rFonts w:ascii="Arial" w:hAnsi="Arial" w:cs="Arial"/>
                <w:sz w:val="20"/>
                <w:szCs w:val="20"/>
                <w:lang w:val="en-GB"/>
              </w:rPr>
              <w:t xml:space="preserve"> addresses this requirement.   </w:t>
            </w:r>
            <w:r w:rsidRPr="00A07B38">
              <w:rPr>
                <w:rStyle w:val="eop"/>
                <w:rFonts w:ascii="Arial" w:hAnsi="Arial" w:cs="Arial"/>
                <w:sz w:val="20"/>
                <w:szCs w:val="20"/>
                <w:lang w:val="en-GB"/>
              </w:rPr>
              <w:t> </w:t>
            </w:r>
          </w:p>
          <w:p w14:paraId="20D5CD3E" w14:textId="251147F5"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49697AC8"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90E6F">
              <w:rPr>
                <w:rFonts w:ascii="Arial" w:hAnsi="Arial" w:cs="Arial"/>
                <w:sz w:val="20"/>
                <w:szCs w:val="20"/>
                <w:lang w:val="en"/>
              </w:rPr>
              <w:t>ation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6007536D"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90E6F">
              <w:rPr>
                <w:rFonts w:ascii="Arial" w:hAnsi="Arial" w:cs="Arial"/>
                <w:sz w:val="20"/>
                <w:szCs w:val="20"/>
                <w:lang w:val="en"/>
              </w:rPr>
              <w:t>ation knows it complies with Clause 7.4.</w:t>
            </w:r>
          </w:p>
        </w:tc>
        <w:tc>
          <w:tcPr>
            <w:tcW w:w="2649" w:type="dxa"/>
            <w:vMerge w:val="restart"/>
          </w:tcPr>
          <w:p w14:paraId="1010133C" w14:textId="77777777" w:rsidR="00F97475" w:rsidRPr="001741AE" w:rsidRDefault="00C020C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Anti-discrimination policy</w:t>
            </w:r>
          </w:p>
          <w:p w14:paraId="7C6A1A52" w14:textId="050AF2C5" w:rsidR="00A00F96" w:rsidRPr="001741AE" w:rsidRDefault="00A00F96"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handbook</w:t>
            </w:r>
          </w:p>
          <w:p w14:paraId="033801B7" w14:textId="46C7B97F" w:rsidR="000330B0"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w:t>
            </w:r>
            <w:r w:rsidR="00F97475" w:rsidRPr="001741AE">
              <w:rPr>
                <w:rFonts w:ascii="Arial" w:eastAsia="Yu Gothic" w:hAnsi="Arial" w:cs="Arial"/>
                <w:sz w:val="20"/>
                <w:lang w:val="en-GB" w:eastAsia="ja-JP"/>
              </w:rPr>
              <w:t>ee</w:t>
            </w:r>
            <w:r w:rsidRPr="001741AE">
              <w:rPr>
                <w:rFonts w:ascii="Arial" w:eastAsia="Yu Gothic" w:hAnsi="Arial" w:cs="Arial"/>
                <w:sz w:val="20"/>
                <w:lang w:val="en-GB" w:eastAsia="ja-JP"/>
              </w:rPr>
              <w:t xml:space="preserve"> statistics, male to female ratio of employees by industry and occupation</w:t>
            </w:r>
          </w:p>
          <w:p w14:paraId="16A66F8C" w14:textId="38CEA9DA" w:rsidR="000330B0"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wage payment </w:t>
            </w:r>
            <w:r w:rsidR="00A00F96" w:rsidRPr="001741AE">
              <w:rPr>
                <w:rFonts w:ascii="Arial" w:eastAsia="Yu Gothic" w:hAnsi="Arial" w:cs="Arial"/>
                <w:sz w:val="20"/>
                <w:lang w:val="en-GB" w:eastAsia="ja-JP"/>
              </w:rPr>
              <w:t xml:space="preserve">slips and </w:t>
            </w:r>
            <w:r w:rsidRPr="001741AE">
              <w:rPr>
                <w:rFonts w:ascii="Arial" w:eastAsia="Yu Gothic" w:hAnsi="Arial" w:cs="Arial"/>
                <w:sz w:val="20"/>
                <w:lang w:val="en-GB" w:eastAsia="ja-JP"/>
              </w:rPr>
              <w:t>records</w:t>
            </w:r>
          </w:p>
          <w:p w14:paraId="65A2C720" w14:textId="52A671AE" w:rsidR="00F97475"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 regulations </w:t>
            </w:r>
          </w:p>
          <w:p w14:paraId="715C96CF" w14:textId="6C8C83A2" w:rsidR="000330B0"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Personnel evaluation records</w:t>
            </w:r>
          </w:p>
          <w:p w14:paraId="4E067EAB" w14:textId="77777777" w:rsidR="00F97475"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vidence of job advertisements</w:t>
            </w:r>
          </w:p>
          <w:p w14:paraId="47A14B1A" w14:textId="02BDFFAF" w:rsidR="000330B0"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Job application records</w:t>
            </w:r>
          </w:p>
          <w:p w14:paraId="45D22673" w14:textId="77777777" w:rsidR="00147B37" w:rsidRPr="001741AE" w:rsidRDefault="00147B37" w:rsidP="001741AE">
            <w:pPr>
              <w:pStyle w:val="ListParagraph"/>
              <w:numPr>
                <w:ilvl w:val="0"/>
                <w:numId w:val="48"/>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Dispute and grievance procedures and records</w:t>
            </w:r>
          </w:p>
          <w:p w14:paraId="2A19F633" w14:textId="53EFAE70" w:rsidR="00147B37" w:rsidRPr="001741AE" w:rsidRDefault="00147B37" w:rsidP="001741AE">
            <w:pPr>
              <w:pStyle w:val="ListParagraph"/>
              <w:numPr>
                <w:ilvl w:val="0"/>
                <w:numId w:val="48"/>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Recruitment procedures </w:t>
            </w:r>
          </w:p>
          <w:p w14:paraId="09BE6BE3" w14:textId="77777777" w:rsidR="00F97475" w:rsidRPr="001741AE" w:rsidRDefault="00147B37"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Overtime payment records </w:t>
            </w:r>
          </w:p>
          <w:p w14:paraId="5997EC62" w14:textId="2D03E6EA" w:rsidR="000330B0" w:rsidRPr="001741AE" w:rsidRDefault="000330B0"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Initiatives for gender equality, against sexual harassment, and maternal harassment</w:t>
            </w:r>
          </w:p>
          <w:p w14:paraId="07C90185" w14:textId="226E5567" w:rsidR="00F97475" w:rsidRPr="001741AE" w:rsidRDefault="00F97475" w:rsidP="001741AE">
            <w:pPr>
              <w:pStyle w:val="ListParagraph"/>
              <w:numPr>
                <w:ilvl w:val="0"/>
                <w:numId w:val="48"/>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5E336261" w14:textId="77777777" w:rsidR="000330B0" w:rsidRDefault="000330B0" w:rsidP="000330B0">
            <w:pPr>
              <w:widowControl w:val="0"/>
              <w:autoSpaceDE w:val="0"/>
              <w:autoSpaceDN w:val="0"/>
              <w:adjustRightInd w:val="0"/>
              <w:jc w:val="both"/>
              <w:rPr>
                <w:rFonts w:ascii="Arial" w:hAnsi="Arial" w:cs="Arial"/>
                <w:sz w:val="20"/>
                <w:szCs w:val="20"/>
                <w:lang w:val="en"/>
              </w:rPr>
            </w:pPr>
          </w:p>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052BD33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90E6F">
              <w:rPr>
                <w:rFonts w:ascii="Arial" w:hAnsi="Arial" w:cs="Arial"/>
                <w:sz w:val="20"/>
                <w:szCs w:val="20"/>
                <w:lang w:val="en"/>
              </w:rPr>
              <w:t>ation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63CEB5C" w14:textId="317F6B3C"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t xml:space="preserve">Freedom of Association and the Right to Collective Bargaining </w:t>
      </w:r>
    </w:p>
    <w:p w14:paraId="452A67FD" w14:textId="77777777" w:rsidR="001A0211" w:rsidRDefault="001A0211" w:rsidP="00377D45">
      <w:pPr>
        <w:widowControl w:val="0"/>
        <w:autoSpaceDE w:val="0"/>
        <w:autoSpaceDN w:val="0"/>
        <w:adjustRightInd w:val="0"/>
        <w:spacing w:after="0" w:line="276" w:lineRule="auto"/>
        <w:jc w:val="both"/>
        <w:rPr>
          <w:rFonts w:ascii="Arial" w:hAnsi="Arial" w:cs="Arial"/>
          <w:b/>
          <w:bCs/>
          <w:sz w:val="20"/>
          <w:szCs w:val="20"/>
          <w:lang w:val="en"/>
        </w:rPr>
      </w:pPr>
    </w:p>
    <w:p w14:paraId="5C113E98" w14:textId="77777777" w:rsidR="0071324E" w:rsidRPr="00250632" w:rsidRDefault="0071324E" w:rsidP="0071324E">
      <w:pPr>
        <w:widowControl w:val="0"/>
        <w:autoSpaceDE w:val="0"/>
        <w:autoSpaceDN w:val="0"/>
        <w:adjustRightInd w:val="0"/>
        <w:spacing w:after="0" w:line="276" w:lineRule="auto"/>
        <w:jc w:val="both"/>
        <w:rPr>
          <w:rFonts w:ascii="Arial" w:hAnsi="Arial" w:cs="Arial"/>
          <w:b/>
          <w:bCs/>
          <w:lang w:val="en"/>
        </w:rPr>
      </w:pPr>
      <w:r w:rsidRPr="00250632">
        <w:rPr>
          <w:rFonts w:ascii="Arial" w:hAnsi="Arial" w:cs="Arial"/>
          <w:b/>
          <w:bCs/>
          <w:lang w:val="en"/>
        </w:rPr>
        <w:t xml:space="preserve">Reference: </w:t>
      </w:r>
    </w:p>
    <w:p w14:paraId="1C9B2FAD" w14:textId="79367332"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Employment Act 1968</w:t>
      </w:r>
      <w:r w:rsidR="00902BB8" w:rsidRPr="00250632">
        <w:rPr>
          <w:rFonts w:ascii="Arial" w:hAnsi="Arial" w:cs="Arial"/>
          <w:b/>
          <w:bCs/>
          <w:szCs w:val="22"/>
          <w:lang w:val="en"/>
        </w:rPr>
        <w:t xml:space="preserve">, Chapter 91, </w:t>
      </w:r>
      <w:r w:rsidRPr="00250632">
        <w:rPr>
          <w:rFonts w:ascii="Arial" w:hAnsi="Arial" w:cs="Arial"/>
          <w:b/>
          <w:bCs/>
          <w:szCs w:val="22"/>
          <w:lang w:val="en"/>
        </w:rPr>
        <w:t>Part II Contracts of Service</w:t>
      </w:r>
    </w:p>
    <w:p w14:paraId="0880CD41" w14:textId="638EE001"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Industrial Relations Act</w:t>
      </w:r>
      <w:r w:rsidR="00902BB8" w:rsidRPr="00250632">
        <w:rPr>
          <w:rFonts w:ascii="Arial" w:hAnsi="Arial" w:cs="Arial"/>
          <w:b/>
          <w:bCs/>
          <w:szCs w:val="22"/>
          <w:lang w:val="en"/>
        </w:rPr>
        <w:t xml:space="preserve">, </w:t>
      </w:r>
      <w:r w:rsidRPr="00250632">
        <w:rPr>
          <w:rFonts w:ascii="Arial" w:hAnsi="Arial" w:cs="Arial"/>
          <w:b/>
          <w:bCs/>
          <w:szCs w:val="22"/>
          <w:lang w:val="en"/>
        </w:rPr>
        <w:t>Chapter 136, Section 86 Industrial Relations (Recognition of A Trade Union of Employees) Regulations</w:t>
      </w:r>
    </w:p>
    <w:p w14:paraId="504EDC14" w14:textId="68412F7C"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Industrial Relations Act 1960</w:t>
      </w:r>
      <w:r w:rsidR="00902BB8" w:rsidRPr="00250632">
        <w:rPr>
          <w:rFonts w:ascii="Arial" w:hAnsi="Arial" w:cs="Arial"/>
          <w:b/>
          <w:bCs/>
          <w:szCs w:val="22"/>
          <w:lang w:val="en"/>
        </w:rPr>
        <w:t xml:space="preserve">, </w:t>
      </w:r>
      <w:r w:rsidRPr="00250632">
        <w:rPr>
          <w:rFonts w:ascii="Arial" w:hAnsi="Arial" w:cs="Arial"/>
          <w:b/>
          <w:bCs/>
          <w:szCs w:val="22"/>
          <w:lang w:val="en"/>
        </w:rPr>
        <w:t>Part III Collective Bargaining</w:t>
      </w:r>
    </w:p>
    <w:p w14:paraId="7C5DBE35" w14:textId="77777777"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Singapore Labour Foundation Act 1977</w:t>
      </w:r>
    </w:p>
    <w:p w14:paraId="3356FA61" w14:textId="77777777"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Trade Disputes Act 1941</w:t>
      </w:r>
    </w:p>
    <w:p w14:paraId="2AD03049" w14:textId="77777777"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Trade Unions Act 1940</w:t>
      </w:r>
    </w:p>
    <w:p w14:paraId="0FD91A38" w14:textId="221420AE" w:rsidR="0071324E" w:rsidRPr="00250632" w:rsidRDefault="0071324E" w:rsidP="0071324E">
      <w:pPr>
        <w:pStyle w:val="ListParagraph"/>
        <w:widowControl w:val="0"/>
        <w:numPr>
          <w:ilvl w:val="0"/>
          <w:numId w:val="43"/>
        </w:numPr>
        <w:autoSpaceDE w:val="0"/>
        <w:autoSpaceDN w:val="0"/>
        <w:adjustRightInd w:val="0"/>
        <w:spacing w:line="276" w:lineRule="auto"/>
        <w:rPr>
          <w:rFonts w:ascii="Arial" w:hAnsi="Arial" w:cs="Arial"/>
          <w:b/>
          <w:bCs/>
          <w:szCs w:val="22"/>
          <w:lang w:val="en"/>
        </w:rPr>
      </w:pPr>
      <w:r w:rsidRPr="00250632">
        <w:rPr>
          <w:rFonts w:ascii="Arial" w:hAnsi="Arial" w:cs="Arial"/>
          <w:b/>
          <w:bCs/>
          <w:szCs w:val="22"/>
          <w:lang w:val="en"/>
        </w:rPr>
        <w:t>The Statuses of The Republic of Singapore, Trade Unions Act</w:t>
      </w:r>
      <w:r w:rsidR="00902BB8" w:rsidRPr="00250632">
        <w:rPr>
          <w:rFonts w:ascii="Arial" w:hAnsi="Arial" w:cs="Arial"/>
          <w:b/>
          <w:bCs/>
          <w:szCs w:val="22"/>
          <w:lang w:val="en"/>
        </w:rPr>
        <w:t xml:space="preserve">, </w:t>
      </w:r>
      <w:r w:rsidRPr="00250632">
        <w:rPr>
          <w:rFonts w:ascii="Arial" w:hAnsi="Arial" w:cs="Arial"/>
          <w:b/>
          <w:bCs/>
          <w:szCs w:val="22"/>
          <w:lang w:val="en"/>
        </w:rPr>
        <w:t>Chapter 333, Section 55, Trade Unions Regulations</w:t>
      </w:r>
    </w:p>
    <w:p w14:paraId="786A4FD5" w14:textId="77777777" w:rsidR="00E80BDC" w:rsidRDefault="00E80BDC" w:rsidP="00377D45">
      <w:pPr>
        <w:widowControl w:val="0"/>
        <w:autoSpaceDE w:val="0"/>
        <w:autoSpaceDN w:val="0"/>
        <w:adjustRightInd w:val="0"/>
        <w:spacing w:after="0" w:line="276" w:lineRule="auto"/>
        <w:jc w:val="both"/>
        <w:rPr>
          <w:rStyle w:val="normaltextrun"/>
          <w:rFonts w:ascii="Arial" w:hAnsi="Arial" w:cs="Arial"/>
          <w:b/>
          <w:bCs/>
          <w:sz w:val="20"/>
          <w:szCs w:val="20"/>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406AF3E6"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7.5 The organi</w:t>
            </w:r>
            <w:r w:rsidR="00FA5206">
              <w:rPr>
                <w:rFonts w:ascii="Arial" w:hAnsi="Arial" w:cs="Arial"/>
                <w:b/>
                <w:bCs/>
                <w:sz w:val="20"/>
                <w:szCs w:val="20"/>
                <w:lang w:val="en"/>
              </w:rPr>
              <w:t>s</w:t>
            </w:r>
            <w:r w:rsidRPr="00250632">
              <w:rPr>
                <w:rFonts w:ascii="Arial" w:hAnsi="Arial" w:cs="Arial"/>
                <w:b/>
                <w:bCs/>
                <w:sz w:val="20"/>
                <w:szCs w:val="20"/>
                <w:lang w:val="en"/>
              </w:rPr>
              <w:t>ation shall respect freedom of association and the effective right to collective bargaining.</w:t>
            </w:r>
          </w:p>
        </w:tc>
      </w:tr>
      <w:tr w:rsidR="00250632" w:rsidRPr="00597FAA" w14:paraId="3795B036" w14:textId="77777777" w:rsidTr="00250632">
        <w:trPr>
          <w:trHeight w:val="794"/>
        </w:trPr>
        <w:tc>
          <w:tcPr>
            <w:tcW w:w="2778" w:type="dxa"/>
            <w:vMerge w:val="restart"/>
          </w:tcPr>
          <w:p w14:paraId="781463E2" w14:textId="5778AEF3" w:rsidR="00250632" w:rsidRDefault="00250632" w:rsidP="00250632">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7.5.1 Workers are able to establish or join worker organi</w:t>
            </w:r>
            <w:r w:rsidR="00FA5206">
              <w:rPr>
                <w:rFonts w:ascii="Arial" w:hAnsi="Arial" w:cs="Arial"/>
                <w:sz w:val="20"/>
                <w:szCs w:val="20"/>
                <w:lang w:val="en"/>
              </w:rPr>
              <w:t>s</w:t>
            </w:r>
            <w:r w:rsidRPr="00250632">
              <w:rPr>
                <w:rFonts w:ascii="Arial" w:hAnsi="Arial" w:cs="Arial"/>
                <w:sz w:val="20"/>
                <w:szCs w:val="20"/>
                <w:lang w:val="en"/>
              </w:rPr>
              <w:t xml:space="preserve">ations of their own choosing. </w:t>
            </w:r>
          </w:p>
          <w:p w14:paraId="6ABDED75" w14:textId="77777777" w:rsidR="00A34CE9" w:rsidRDefault="00A34CE9" w:rsidP="00250632">
            <w:pPr>
              <w:widowControl w:val="0"/>
              <w:autoSpaceDE w:val="0"/>
              <w:autoSpaceDN w:val="0"/>
              <w:adjustRightInd w:val="0"/>
              <w:rPr>
                <w:rFonts w:ascii="Arial" w:hAnsi="Arial" w:cs="Arial"/>
                <w:sz w:val="20"/>
                <w:szCs w:val="20"/>
                <w:lang w:val="en"/>
              </w:rPr>
            </w:pPr>
          </w:p>
          <w:p w14:paraId="157A2057" w14:textId="77777777" w:rsidR="00A34CE9" w:rsidRDefault="00A34CE9" w:rsidP="00250632">
            <w:pPr>
              <w:widowControl w:val="0"/>
              <w:autoSpaceDE w:val="0"/>
              <w:autoSpaceDN w:val="0"/>
              <w:adjustRightInd w:val="0"/>
              <w:rPr>
                <w:rFonts w:ascii="Arial" w:hAnsi="Arial" w:cs="Arial"/>
                <w:sz w:val="20"/>
                <w:szCs w:val="20"/>
                <w:lang w:val="en"/>
              </w:rPr>
            </w:pPr>
          </w:p>
          <w:p w14:paraId="2E39A670" w14:textId="77777777" w:rsidR="00A34CE9" w:rsidRDefault="00A34CE9" w:rsidP="00250632">
            <w:pPr>
              <w:widowControl w:val="0"/>
              <w:autoSpaceDE w:val="0"/>
              <w:autoSpaceDN w:val="0"/>
              <w:adjustRightInd w:val="0"/>
              <w:rPr>
                <w:rFonts w:ascii="Arial" w:hAnsi="Arial" w:cs="Arial"/>
                <w:sz w:val="20"/>
                <w:szCs w:val="20"/>
                <w:lang w:val="en"/>
              </w:rPr>
            </w:pPr>
          </w:p>
          <w:p w14:paraId="25217450" w14:textId="77777777" w:rsidR="00A34CE9" w:rsidRDefault="00A34CE9" w:rsidP="00250632">
            <w:pPr>
              <w:widowControl w:val="0"/>
              <w:autoSpaceDE w:val="0"/>
              <w:autoSpaceDN w:val="0"/>
              <w:adjustRightInd w:val="0"/>
              <w:rPr>
                <w:rFonts w:ascii="Arial" w:hAnsi="Arial" w:cs="Arial"/>
                <w:sz w:val="20"/>
                <w:szCs w:val="20"/>
                <w:lang w:val="en"/>
              </w:rPr>
            </w:pPr>
          </w:p>
          <w:p w14:paraId="05F8C317" w14:textId="77777777" w:rsidR="00A34CE9" w:rsidRPr="00250632" w:rsidRDefault="00A34CE9" w:rsidP="00250632">
            <w:pPr>
              <w:widowControl w:val="0"/>
              <w:autoSpaceDE w:val="0"/>
              <w:autoSpaceDN w:val="0"/>
              <w:adjustRightInd w:val="0"/>
              <w:rPr>
                <w:rFonts w:ascii="Arial" w:hAnsi="Arial" w:cs="Arial"/>
                <w:sz w:val="20"/>
                <w:szCs w:val="20"/>
                <w:lang w:val="en"/>
              </w:rPr>
            </w:pPr>
          </w:p>
          <w:p w14:paraId="4148C75E" w14:textId="20003119" w:rsid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2 The organi</w:t>
            </w:r>
            <w:r w:rsidR="00FA5206">
              <w:rPr>
                <w:rFonts w:ascii="Arial" w:hAnsi="Arial" w:cs="Arial"/>
                <w:sz w:val="20"/>
                <w:szCs w:val="20"/>
                <w:lang w:val="en"/>
              </w:rPr>
              <w:t>s</w:t>
            </w:r>
            <w:r w:rsidRPr="00250632">
              <w:rPr>
                <w:rFonts w:ascii="Arial" w:hAnsi="Arial" w:cs="Arial"/>
                <w:sz w:val="20"/>
                <w:szCs w:val="20"/>
                <w:lang w:val="en"/>
              </w:rPr>
              <w:t>ation respects the full freedom of workers</w:t>
            </w:r>
            <w:r w:rsidR="004104E6">
              <w:rPr>
                <w:rFonts w:ascii="Arial" w:hAnsi="Arial" w:cs="Arial"/>
                <w:sz w:val="20"/>
                <w:szCs w:val="20"/>
                <w:lang w:val="en"/>
              </w:rPr>
              <w:t>'</w:t>
            </w:r>
            <w:r w:rsidRPr="00250632">
              <w:rPr>
                <w:rFonts w:ascii="Arial" w:hAnsi="Arial" w:cs="Arial"/>
                <w:sz w:val="20"/>
                <w:szCs w:val="20"/>
                <w:lang w:val="en"/>
              </w:rPr>
              <w:t xml:space="preserve"> organi</w:t>
            </w:r>
            <w:r w:rsidR="00FA5206">
              <w:rPr>
                <w:rFonts w:ascii="Arial" w:hAnsi="Arial" w:cs="Arial"/>
                <w:sz w:val="20"/>
                <w:szCs w:val="20"/>
                <w:lang w:val="en"/>
              </w:rPr>
              <w:t>s</w:t>
            </w:r>
            <w:r w:rsidRPr="00250632">
              <w:rPr>
                <w:rFonts w:ascii="Arial" w:hAnsi="Arial" w:cs="Arial"/>
                <w:sz w:val="20"/>
                <w:szCs w:val="20"/>
                <w:lang w:val="en"/>
              </w:rPr>
              <w:t xml:space="preserve">ations to draw up their constitutions and rules. </w:t>
            </w:r>
          </w:p>
          <w:p w14:paraId="0552F1AE" w14:textId="77777777" w:rsidR="00E83FEE" w:rsidRDefault="00E83FEE" w:rsidP="00250632">
            <w:pPr>
              <w:widowControl w:val="0"/>
              <w:autoSpaceDE w:val="0"/>
              <w:autoSpaceDN w:val="0"/>
              <w:adjustRightInd w:val="0"/>
              <w:jc w:val="both"/>
              <w:rPr>
                <w:rFonts w:ascii="Arial" w:hAnsi="Arial" w:cs="Arial"/>
                <w:sz w:val="20"/>
                <w:szCs w:val="20"/>
                <w:lang w:val="en"/>
              </w:rPr>
            </w:pPr>
          </w:p>
          <w:p w14:paraId="0A691821" w14:textId="77777777" w:rsidR="00E83FEE" w:rsidRDefault="00E83FEE" w:rsidP="00250632">
            <w:pPr>
              <w:widowControl w:val="0"/>
              <w:autoSpaceDE w:val="0"/>
              <w:autoSpaceDN w:val="0"/>
              <w:adjustRightInd w:val="0"/>
              <w:jc w:val="both"/>
              <w:rPr>
                <w:rFonts w:ascii="Arial" w:hAnsi="Arial" w:cs="Arial"/>
                <w:sz w:val="20"/>
                <w:szCs w:val="20"/>
                <w:lang w:val="en"/>
              </w:rPr>
            </w:pPr>
          </w:p>
          <w:p w14:paraId="3C639755" w14:textId="77777777" w:rsidR="00E83FEE" w:rsidRDefault="00E83FEE" w:rsidP="00250632">
            <w:pPr>
              <w:widowControl w:val="0"/>
              <w:autoSpaceDE w:val="0"/>
              <w:autoSpaceDN w:val="0"/>
              <w:adjustRightInd w:val="0"/>
              <w:jc w:val="both"/>
              <w:rPr>
                <w:rFonts w:ascii="Arial" w:hAnsi="Arial" w:cs="Arial"/>
                <w:sz w:val="20"/>
                <w:szCs w:val="20"/>
                <w:lang w:val="en"/>
              </w:rPr>
            </w:pPr>
          </w:p>
          <w:p w14:paraId="56F78D73" w14:textId="77777777" w:rsidR="00E83FEE" w:rsidRPr="00250632" w:rsidRDefault="00E83FEE" w:rsidP="00250632">
            <w:pPr>
              <w:widowControl w:val="0"/>
              <w:autoSpaceDE w:val="0"/>
              <w:autoSpaceDN w:val="0"/>
              <w:adjustRightInd w:val="0"/>
              <w:jc w:val="both"/>
              <w:rPr>
                <w:rFonts w:ascii="Arial" w:hAnsi="Arial" w:cs="Arial"/>
                <w:sz w:val="20"/>
                <w:szCs w:val="20"/>
                <w:lang w:val="en"/>
              </w:rPr>
            </w:pPr>
          </w:p>
          <w:p w14:paraId="20153B24" w14:textId="03C74E95" w:rsidR="00250632" w:rsidRPr="00250632" w:rsidRDefault="00250632" w:rsidP="00250632">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7.5.3 The organi</w:t>
            </w:r>
            <w:r w:rsidR="00FA5206">
              <w:rPr>
                <w:rFonts w:ascii="Arial" w:hAnsi="Arial" w:cs="Arial"/>
                <w:sz w:val="20"/>
                <w:szCs w:val="20"/>
                <w:lang w:val="en"/>
              </w:rPr>
              <w:t>s</w:t>
            </w:r>
            <w:r w:rsidRPr="00250632">
              <w:rPr>
                <w:rFonts w:ascii="Arial" w:hAnsi="Arial" w:cs="Arial"/>
                <w:sz w:val="20"/>
                <w:szCs w:val="20"/>
                <w:lang w:val="en"/>
              </w:rPr>
              <w:t>ation respects the rights of workers to engage in lawful activities related to forming, joining or assisting a workers</w:t>
            </w:r>
            <w:r w:rsidR="004104E6">
              <w:rPr>
                <w:rFonts w:ascii="Arial" w:hAnsi="Arial" w:cs="Arial"/>
                <w:sz w:val="20"/>
                <w:szCs w:val="20"/>
                <w:lang w:val="en"/>
              </w:rPr>
              <w:t>'</w:t>
            </w:r>
            <w:r w:rsidRPr="00250632">
              <w:rPr>
                <w:rFonts w:ascii="Arial" w:hAnsi="Arial" w:cs="Arial"/>
                <w:sz w:val="20"/>
                <w:szCs w:val="20"/>
                <w:lang w:val="en"/>
              </w:rPr>
              <w:t xml:space="preserve"> organi</w:t>
            </w:r>
            <w:r w:rsidR="00FA5206">
              <w:rPr>
                <w:rFonts w:ascii="Arial" w:hAnsi="Arial" w:cs="Arial"/>
                <w:sz w:val="20"/>
                <w:szCs w:val="20"/>
                <w:lang w:val="en"/>
              </w:rPr>
              <w:t>s</w:t>
            </w:r>
            <w:r w:rsidRPr="00250632">
              <w:rPr>
                <w:rFonts w:ascii="Arial" w:hAnsi="Arial" w:cs="Arial"/>
                <w:sz w:val="20"/>
                <w:szCs w:val="20"/>
                <w:lang w:val="en"/>
              </w:rPr>
              <w:t xml:space="preserve">ation or to refrain from doing the same, and will not discriminate or punish workers for exercising these rights. </w:t>
            </w:r>
          </w:p>
          <w:p w14:paraId="698A8D52" w14:textId="77777777" w:rsidR="00250632" w:rsidRDefault="00250632" w:rsidP="00250632">
            <w:pPr>
              <w:widowControl w:val="0"/>
              <w:autoSpaceDE w:val="0"/>
              <w:autoSpaceDN w:val="0"/>
              <w:adjustRightInd w:val="0"/>
              <w:rPr>
                <w:rFonts w:ascii="Arial" w:hAnsi="Arial" w:cs="Arial"/>
                <w:sz w:val="20"/>
                <w:szCs w:val="20"/>
                <w:lang w:val="en"/>
              </w:rPr>
            </w:pPr>
          </w:p>
          <w:p w14:paraId="04C62DE9" w14:textId="77777777" w:rsidR="000330B0" w:rsidRDefault="000330B0" w:rsidP="00250632">
            <w:pPr>
              <w:widowControl w:val="0"/>
              <w:autoSpaceDE w:val="0"/>
              <w:autoSpaceDN w:val="0"/>
              <w:adjustRightInd w:val="0"/>
              <w:rPr>
                <w:rFonts w:ascii="Arial" w:hAnsi="Arial" w:cs="Arial"/>
                <w:sz w:val="20"/>
                <w:szCs w:val="20"/>
                <w:lang w:val="en"/>
              </w:rPr>
            </w:pPr>
          </w:p>
          <w:p w14:paraId="30871C35" w14:textId="77777777" w:rsidR="000330B0" w:rsidRPr="00250632" w:rsidRDefault="000330B0" w:rsidP="00250632">
            <w:pPr>
              <w:widowControl w:val="0"/>
              <w:autoSpaceDE w:val="0"/>
              <w:autoSpaceDN w:val="0"/>
              <w:adjustRightInd w:val="0"/>
              <w:rPr>
                <w:rFonts w:ascii="Arial" w:hAnsi="Arial" w:cs="Arial"/>
                <w:sz w:val="20"/>
                <w:szCs w:val="20"/>
                <w:lang w:val="en"/>
              </w:rPr>
            </w:pPr>
          </w:p>
          <w:p w14:paraId="035C7A4E" w14:textId="1379C750" w:rsidR="00250632" w:rsidRP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4 The organi</w:t>
            </w:r>
            <w:r w:rsidR="00FA5206">
              <w:rPr>
                <w:rFonts w:ascii="Arial" w:hAnsi="Arial" w:cs="Arial"/>
                <w:sz w:val="20"/>
                <w:szCs w:val="20"/>
                <w:lang w:val="en"/>
              </w:rPr>
              <w:t>s</w:t>
            </w:r>
            <w:r w:rsidRPr="00250632">
              <w:rPr>
                <w:rFonts w:ascii="Arial" w:hAnsi="Arial" w:cs="Arial"/>
                <w:sz w:val="20"/>
                <w:szCs w:val="20"/>
                <w:lang w:val="en"/>
              </w:rPr>
              <w:t>ation negotiates with lawfully established workers</w:t>
            </w:r>
            <w:r w:rsidR="004104E6">
              <w:rPr>
                <w:rFonts w:ascii="Arial" w:hAnsi="Arial" w:cs="Arial"/>
                <w:sz w:val="20"/>
                <w:szCs w:val="20"/>
                <w:lang w:val="en"/>
              </w:rPr>
              <w:t>'</w:t>
            </w:r>
            <w:r w:rsidRPr="00250632">
              <w:rPr>
                <w:rFonts w:ascii="Arial" w:hAnsi="Arial" w:cs="Arial"/>
                <w:sz w:val="20"/>
                <w:szCs w:val="20"/>
                <w:lang w:val="en"/>
              </w:rPr>
              <w:t xml:space="preserve"> organi</w:t>
            </w:r>
            <w:r w:rsidR="00FA5206">
              <w:rPr>
                <w:rFonts w:ascii="Arial" w:hAnsi="Arial" w:cs="Arial"/>
                <w:sz w:val="20"/>
                <w:szCs w:val="20"/>
                <w:lang w:val="en"/>
              </w:rPr>
              <w:t>s</w:t>
            </w:r>
            <w:r w:rsidRPr="00250632">
              <w:rPr>
                <w:rFonts w:ascii="Arial" w:hAnsi="Arial" w:cs="Arial"/>
                <w:sz w:val="20"/>
                <w:szCs w:val="20"/>
                <w:lang w:val="en"/>
              </w:rPr>
              <w:t>ations and/ or duly selected representatives in good faith and with the best efforts to reach a collective bargaining agreement.</w:t>
            </w:r>
          </w:p>
          <w:p w14:paraId="0DCCAAF3" w14:textId="77777777" w:rsidR="00250632" w:rsidRDefault="00250632" w:rsidP="00250632">
            <w:pPr>
              <w:widowControl w:val="0"/>
              <w:autoSpaceDE w:val="0"/>
              <w:autoSpaceDN w:val="0"/>
              <w:adjustRightInd w:val="0"/>
              <w:jc w:val="both"/>
              <w:rPr>
                <w:rFonts w:ascii="Arial" w:hAnsi="Arial" w:cs="Arial"/>
                <w:sz w:val="20"/>
                <w:szCs w:val="20"/>
                <w:lang w:val="en"/>
              </w:rPr>
            </w:pPr>
          </w:p>
          <w:p w14:paraId="171BD52F" w14:textId="77777777" w:rsidR="000330B0" w:rsidRDefault="000330B0" w:rsidP="00250632">
            <w:pPr>
              <w:widowControl w:val="0"/>
              <w:autoSpaceDE w:val="0"/>
              <w:autoSpaceDN w:val="0"/>
              <w:adjustRightInd w:val="0"/>
              <w:jc w:val="both"/>
              <w:rPr>
                <w:rFonts w:ascii="Arial" w:hAnsi="Arial" w:cs="Arial"/>
                <w:sz w:val="20"/>
                <w:szCs w:val="20"/>
                <w:lang w:val="en"/>
              </w:rPr>
            </w:pPr>
          </w:p>
          <w:p w14:paraId="7F23CD48" w14:textId="77777777" w:rsidR="000330B0" w:rsidRPr="00250632" w:rsidRDefault="000330B0" w:rsidP="00250632">
            <w:pPr>
              <w:widowControl w:val="0"/>
              <w:autoSpaceDE w:val="0"/>
              <w:autoSpaceDN w:val="0"/>
              <w:adjustRightInd w:val="0"/>
              <w:jc w:val="both"/>
              <w:rPr>
                <w:rFonts w:ascii="Arial" w:hAnsi="Arial" w:cs="Arial"/>
                <w:sz w:val="20"/>
                <w:szCs w:val="20"/>
                <w:lang w:val="en"/>
              </w:rPr>
            </w:pPr>
          </w:p>
          <w:p w14:paraId="154D52B0" w14:textId="7FC6F0FC" w:rsidR="00250632" w:rsidRP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5 Collective bargaining agreements are implemented where they exist.</w:t>
            </w:r>
          </w:p>
        </w:tc>
        <w:tc>
          <w:tcPr>
            <w:tcW w:w="2438" w:type="dxa"/>
            <w:vMerge w:val="restart"/>
          </w:tcPr>
          <w:p w14:paraId="15CAC64D" w14:textId="77777777" w:rsidR="00250632" w:rsidRDefault="00250632" w:rsidP="00250632">
            <w:pPr>
              <w:keepNext/>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The Statuses of The Republic of Singapore Employment Act 1968, Chapter 91, Part II Contracts of Service, Article 17</w:t>
            </w:r>
          </w:p>
          <w:p w14:paraId="29B97599" w14:textId="77777777" w:rsidR="00A34CE9" w:rsidRDefault="00A34CE9" w:rsidP="00250632">
            <w:pPr>
              <w:keepNext/>
              <w:widowControl w:val="0"/>
              <w:autoSpaceDE w:val="0"/>
              <w:autoSpaceDN w:val="0"/>
              <w:adjustRightInd w:val="0"/>
              <w:rPr>
                <w:rFonts w:ascii="Arial" w:hAnsi="Arial" w:cs="Arial"/>
                <w:sz w:val="20"/>
                <w:szCs w:val="20"/>
                <w:lang w:val="en"/>
              </w:rPr>
            </w:pPr>
          </w:p>
          <w:p w14:paraId="3C3D3018" w14:textId="77777777" w:rsidR="00A34CE9" w:rsidRDefault="00A34CE9" w:rsidP="00250632">
            <w:pPr>
              <w:keepNext/>
              <w:widowControl w:val="0"/>
              <w:autoSpaceDE w:val="0"/>
              <w:autoSpaceDN w:val="0"/>
              <w:adjustRightInd w:val="0"/>
              <w:rPr>
                <w:rFonts w:ascii="Arial" w:hAnsi="Arial" w:cs="Arial"/>
                <w:sz w:val="20"/>
                <w:szCs w:val="20"/>
                <w:lang w:val="en"/>
              </w:rPr>
            </w:pPr>
          </w:p>
          <w:p w14:paraId="26D91846" w14:textId="77777777" w:rsidR="00A34CE9" w:rsidRPr="00250632" w:rsidRDefault="00A34CE9" w:rsidP="00250632">
            <w:pPr>
              <w:keepNext/>
              <w:widowControl w:val="0"/>
              <w:autoSpaceDE w:val="0"/>
              <w:autoSpaceDN w:val="0"/>
              <w:adjustRightInd w:val="0"/>
              <w:rPr>
                <w:rFonts w:ascii="Arial" w:hAnsi="Arial" w:cs="Arial"/>
                <w:sz w:val="20"/>
                <w:szCs w:val="20"/>
                <w:lang w:val="en"/>
              </w:rPr>
            </w:pPr>
          </w:p>
          <w:p w14:paraId="1F262C93" w14:textId="77777777" w:rsidR="00250632" w:rsidRDefault="00250632" w:rsidP="00250632">
            <w:pPr>
              <w:keepNext/>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The Statutes of The Republic of Singapore Industrial Relations Act, Chapter 136, Article 82, 82 (a), 82 (d), 82 (e), 83, 83 (a)</w:t>
            </w:r>
          </w:p>
          <w:p w14:paraId="2BC08866" w14:textId="77777777" w:rsidR="00E83FEE" w:rsidRDefault="00E83FEE" w:rsidP="00250632">
            <w:pPr>
              <w:keepNext/>
              <w:widowControl w:val="0"/>
              <w:autoSpaceDE w:val="0"/>
              <w:autoSpaceDN w:val="0"/>
              <w:adjustRightInd w:val="0"/>
              <w:rPr>
                <w:rFonts w:ascii="Arial" w:hAnsi="Arial" w:cs="Arial"/>
                <w:sz w:val="20"/>
                <w:szCs w:val="20"/>
                <w:lang w:val="en"/>
              </w:rPr>
            </w:pPr>
          </w:p>
          <w:p w14:paraId="14ECE88F" w14:textId="77777777" w:rsidR="00E83FEE" w:rsidRDefault="00E83FEE" w:rsidP="00250632">
            <w:pPr>
              <w:keepNext/>
              <w:widowControl w:val="0"/>
              <w:autoSpaceDE w:val="0"/>
              <w:autoSpaceDN w:val="0"/>
              <w:adjustRightInd w:val="0"/>
              <w:rPr>
                <w:rFonts w:ascii="Arial" w:hAnsi="Arial" w:cs="Arial"/>
                <w:sz w:val="20"/>
                <w:szCs w:val="20"/>
                <w:lang w:val="en"/>
              </w:rPr>
            </w:pPr>
          </w:p>
          <w:p w14:paraId="785C621B" w14:textId="77777777" w:rsidR="00E83FEE" w:rsidRPr="00250632" w:rsidRDefault="00E83FEE" w:rsidP="00250632">
            <w:pPr>
              <w:keepNext/>
              <w:widowControl w:val="0"/>
              <w:autoSpaceDE w:val="0"/>
              <w:autoSpaceDN w:val="0"/>
              <w:adjustRightInd w:val="0"/>
              <w:rPr>
                <w:rFonts w:ascii="Arial" w:hAnsi="Arial" w:cs="Arial"/>
                <w:sz w:val="20"/>
                <w:szCs w:val="20"/>
                <w:lang w:val="en"/>
              </w:rPr>
            </w:pPr>
          </w:p>
          <w:p w14:paraId="1688CA83" w14:textId="77777777" w:rsidR="00250632" w:rsidRP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The Statutes of The Republic of Singapore Industrial Relations Act 1960, Part IX Miscellaneous, Article 80</w:t>
            </w:r>
          </w:p>
          <w:p w14:paraId="452AE945" w14:textId="77777777" w:rsidR="000330B0" w:rsidRDefault="000330B0" w:rsidP="00250632">
            <w:pPr>
              <w:widowControl w:val="0"/>
              <w:autoSpaceDE w:val="0"/>
              <w:autoSpaceDN w:val="0"/>
              <w:adjustRightInd w:val="0"/>
              <w:jc w:val="both"/>
              <w:rPr>
                <w:rFonts w:ascii="Arial" w:hAnsi="Arial" w:cs="Arial"/>
                <w:sz w:val="20"/>
                <w:szCs w:val="20"/>
                <w:lang w:val="en"/>
              </w:rPr>
            </w:pPr>
          </w:p>
          <w:p w14:paraId="38A868FD" w14:textId="77777777" w:rsidR="000330B0" w:rsidRDefault="000330B0" w:rsidP="00250632">
            <w:pPr>
              <w:widowControl w:val="0"/>
              <w:autoSpaceDE w:val="0"/>
              <w:autoSpaceDN w:val="0"/>
              <w:adjustRightInd w:val="0"/>
              <w:jc w:val="both"/>
              <w:rPr>
                <w:rFonts w:ascii="Arial" w:hAnsi="Arial" w:cs="Arial"/>
                <w:sz w:val="20"/>
                <w:szCs w:val="20"/>
                <w:lang w:val="en"/>
              </w:rPr>
            </w:pPr>
          </w:p>
          <w:p w14:paraId="6B077F07" w14:textId="77777777" w:rsidR="000330B0" w:rsidRDefault="000330B0" w:rsidP="00250632">
            <w:pPr>
              <w:widowControl w:val="0"/>
              <w:autoSpaceDE w:val="0"/>
              <w:autoSpaceDN w:val="0"/>
              <w:adjustRightInd w:val="0"/>
              <w:jc w:val="both"/>
              <w:rPr>
                <w:rFonts w:ascii="Arial" w:hAnsi="Arial" w:cs="Arial"/>
                <w:sz w:val="20"/>
                <w:szCs w:val="20"/>
                <w:lang w:val="en"/>
              </w:rPr>
            </w:pPr>
          </w:p>
          <w:p w14:paraId="561396C1" w14:textId="77777777" w:rsidR="000330B0" w:rsidRDefault="000330B0" w:rsidP="00250632">
            <w:pPr>
              <w:widowControl w:val="0"/>
              <w:autoSpaceDE w:val="0"/>
              <w:autoSpaceDN w:val="0"/>
              <w:adjustRightInd w:val="0"/>
              <w:jc w:val="both"/>
              <w:rPr>
                <w:rFonts w:ascii="Arial" w:hAnsi="Arial" w:cs="Arial"/>
                <w:sz w:val="20"/>
                <w:szCs w:val="20"/>
                <w:lang w:val="en"/>
              </w:rPr>
            </w:pPr>
          </w:p>
          <w:p w14:paraId="2566AF06" w14:textId="77777777" w:rsidR="000330B0" w:rsidRDefault="000330B0" w:rsidP="00250632">
            <w:pPr>
              <w:widowControl w:val="0"/>
              <w:autoSpaceDE w:val="0"/>
              <w:autoSpaceDN w:val="0"/>
              <w:adjustRightInd w:val="0"/>
              <w:jc w:val="both"/>
              <w:rPr>
                <w:rFonts w:ascii="Arial" w:hAnsi="Arial" w:cs="Arial"/>
                <w:sz w:val="20"/>
                <w:szCs w:val="20"/>
                <w:lang w:val="en"/>
              </w:rPr>
            </w:pPr>
          </w:p>
          <w:p w14:paraId="3692A1AC" w14:textId="77777777" w:rsidR="000330B0" w:rsidRDefault="000330B0" w:rsidP="00250632">
            <w:pPr>
              <w:widowControl w:val="0"/>
              <w:autoSpaceDE w:val="0"/>
              <w:autoSpaceDN w:val="0"/>
              <w:adjustRightInd w:val="0"/>
              <w:jc w:val="both"/>
              <w:rPr>
                <w:rFonts w:ascii="Arial" w:hAnsi="Arial" w:cs="Arial"/>
                <w:sz w:val="20"/>
                <w:szCs w:val="20"/>
                <w:lang w:val="en"/>
              </w:rPr>
            </w:pPr>
          </w:p>
          <w:p w14:paraId="6AAB642B" w14:textId="77777777" w:rsidR="000330B0" w:rsidRDefault="000330B0" w:rsidP="00250632">
            <w:pPr>
              <w:widowControl w:val="0"/>
              <w:autoSpaceDE w:val="0"/>
              <w:autoSpaceDN w:val="0"/>
              <w:adjustRightInd w:val="0"/>
              <w:jc w:val="both"/>
              <w:rPr>
                <w:rFonts w:ascii="Arial" w:hAnsi="Arial" w:cs="Arial"/>
                <w:sz w:val="20"/>
                <w:szCs w:val="20"/>
                <w:lang w:val="en"/>
              </w:rPr>
            </w:pPr>
          </w:p>
          <w:p w14:paraId="39A73E7B" w14:textId="77777777" w:rsidR="000330B0" w:rsidRDefault="000330B0" w:rsidP="00250632">
            <w:pPr>
              <w:widowControl w:val="0"/>
              <w:autoSpaceDE w:val="0"/>
              <w:autoSpaceDN w:val="0"/>
              <w:adjustRightInd w:val="0"/>
              <w:jc w:val="both"/>
              <w:rPr>
                <w:rFonts w:ascii="Arial" w:hAnsi="Arial" w:cs="Arial"/>
                <w:sz w:val="20"/>
                <w:szCs w:val="20"/>
                <w:lang w:val="en"/>
              </w:rPr>
            </w:pPr>
          </w:p>
          <w:p w14:paraId="18CDC588" w14:textId="4C2EC779" w:rsidR="00250632" w:rsidRPr="00250632" w:rsidRDefault="00250632" w:rsidP="00250632">
            <w:pPr>
              <w:widowControl w:val="0"/>
              <w:autoSpaceDE w:val="0"/>
              <w:autoSpaceDN w:val="0"/>
              <w:adjustRightInd w:val="0"/>
              <w:jc w:val="both"/>
              <w:rPr>
                <w:rFonts w:ascii="Arial" w:eastAsia="Yu Gothic" w:hAnsi="Arial" w:cs="Arial"/>
                <w:bCs/>
                <w:sz w:val="20"/>
                <w:szCs w:val="20"/>
                <w:lang w:val="hr-HR"/>
              </w:rPr>
            </w:pPr>
            <w:r w:rsidRPr="00250632">
              <w:rPr>
                <w:rFonts w:ascii="Arial" w:hAnsi="Arial" w:cs="Arial"/>
                <w:sz w:val="20"/>
                <w:szCs w:val="20"/>
                <w:lang w:val="en"/>
              </w:rPr>
              <w:t>The Statutes of The Republic of Singapore Industrial Relations Act 1960, Part III Collective Bargaining, Article 18 (1)</w:t>
            </w:r>
          </w:p>
          <w:p w14:paraId="30AB6119" w14:textId="77777777" w:rsidR="000330B0" w:rsidRDefault="000330B0" w:rsidP="00250632">
            <w:pPr>
              <w:keepNext/>
              <w:widowControl w:val="0"/>
              <w:autoSpaceDE w:val="0"/>
              <w:autoSpaceDN w:val="0"/>
              <w:adjustRightInd w:val="0"/>
              <w:rPr>
                <w:rFonts w:ascii="Arial" w:hAnsi="Arial" w:cs="Arial"/>
                <w:sz w:val="20"/>
                <w:szCs w:val="20"/>
                <w:lang w:val="en"/>
              </w:rPr>
            </w:pPr>
          </w:p>
          <w:p w14:paraId="02E5310F" w14:textId="77777777" w:rsidR="000330B0" w:rsidRDefault="000330B0" w:rsidP="00250632">
            <w:pPr>
              <w:keepNext/>
              <w:widowControl w:val="0"/>
              <w:autoSpaceDE w:val="0"/>
              <w:autoSpaceDN w:val="0"/>
              <w:adjustRightInd w:val="0"/>
              <w:rPr>
                <w:rFonts w:ascii="Arial" w:hAnsi="Arial" w:cs="Arial"/>
                <w:sz w:val="20"/>
                <w:szCs w:val="20"/>
                <w:lang w:val="en"/>
              </w:rPr>
            </w:pPr>
          </w:p>
          <w:p w14:paraId="2EF03833" w14:textId="77777777" w:rsidR="000330B0" w:rsidRDefault="000330B0" w:rsidP="00250632">
            <w:pPr>
              <w:keepNext/>
              <w:widowControl w:val="0"/>
              <w:autoSpaceDE w:val="0"/>
              <w:autoSpaceDN w:val="0"/>
              <w:adjustRightInd w:val="0"/>
              <w:rPr>
                <w:rFonts w:ascii="Arial" w:hAnsi="Arial" w:cs="Arial"/>
                <w:sz w:val="20"/>
                <w:szCs w:val="20"/>
                <w:lang w:val="en"/>
              </w:rPr>
            </w:pPr>
          </w:p>
          <w:p w14:paraId="766E7A40" w14:textId="77777777" w:rsidR="000330B0" w:rsidRDefault="000330B0" w:rsidP="00250632">
            <w:pPr>
              <w:keepNext/>
              <w:widowControl w:val="0"/>
              <w:autoSpaceDE w:val="0"/>
              <w:autoSpaceDN w:val="0"/>
              <w:adjustRightInd w:val="0"/>
              <w:rPr>
                <w:rFonts w:ascii="Arial" w:hAnsi="Arial" w:cs="Arial"/>
                <w:sz w:val="20"/>
                <w:szCs w:val="20"/>
                <w:lang w:val="en"/>
              </w:rPr>
            </w:pPr>
          </w:p>
          <w:p w14:paraId="5F535B79" w14:textId="77777777" w:rsidR="000330B0" w:rsidRDefault="000330B0" w:rsidP="00250632">
            <w:pPr>
              <w:keepNext/>
              <w:widowControl w:val="0"/>
              <w:autoSpaceDE w:val="0"/>
              <w:autoSpaceDN w:val="0"/>
              <w:adjustRightInd w:val="0"/>
              <w:rPr>
                <w:rFonts w:ascii="Arial" w:hAnsi="Arial" w:cs="Arial"/>
                <w:sz w:val="20"/>
                <w:szCs w:val="20"/>
                <w:lang w:val="en"/>
              </w:rPr>
            </w:pPr>
          </w:p>
          <w:p w14:paraId="582490B3" w14:textId="77777777" w:rsidR="000330B0" w:rsidRDefault="000330B0" w:rsidP="00250632">
            <w:pPr>
              <w:keepNext/>
              <w:widowControl w:val="0"/>
              <w:autoSpaceDE w:val="0"/>
              <w:autoSpaceDN w:val="0"/>
              <w:adjustRightInd w:val="0"/>
              <w:rPr>
                <w:rFonts w:ascii="Arial" w:hAnsi="Arial" w:cs="Arial"/>
                <w:sz w:val="20"/>
                <w:szCs w:val="20"/>
                <w:lang w:val="en"/>
              </w:rPr>
            </w:pPr>
          </w:p>
          <w:p w14:paraId="2CCF6DF4" w14:textId="1BE91703" w:rsidR="00250632" w:rsidRPr="00250632" w:rsidRDefault="00250632" w:rsidP="00250632">
            <w:pPr>
              <w:keepNext/>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The Statutes of The Republic of Singapore Industrial Relations Act 1960, Part III Collective Bargaining, Article 26</w:t>
            </w:r>
          </w:p>
        </w:tc>
        <w:tc>
          <w:tcPr>
            <w:tcW w:w="2721" w:type="dxa"/>
            <w:tcBorders>
              <w:left w:val="single" w:sz="4" w:space="0" w:color="000000"/>
            </w:tcBorders>
          </w:tcPr>
          <w:p w14:paraId="5269EB20" w14:textId="0E83F96F" w:rsidR="00250632" w:rsidRPr="00250632" w:rsidRDefault="00250632" w:rsidP="00250632">
            <w:pPr>
              <w:widowControl w:val="0"/>
              <w:autoSpaceDE w:val="0"/>
              <w:autoSpaceDN w:val="0"/>
              <w:adjustRightInd w:val="0"/>
              <w:rPr>
                <w:rFonts w:ascii="Arial" w:hAnsi="Arial" w:cs="Arial"/>
                <w:b/>
                <w:bCs/>
                <w:sz w:val="20"/>
                <w:szCs w:val="20"/>
                <w:lang w:val="en"/>
              </w:rPr>
            </w:pPr>
          </w:p>
        </w:tc>
        <w:tc>
          <w:tcPr>
            <w:tcW w:w="2778" w:type="dxa"/>
          </w:tcPr>
          <w:p w14:paraId="446E1C84" w14:textId="77777777" w:rsidR="00250632" w:rsidRPr="00597FAA" w:rsidRDefault="00250632" w:rsidP="00250632">
            <w:pPr>
              <w:widowControl w:val="0"/>
              <w:autoSpaceDE w:val="0"/>
              <w:autoSpaceDN w:val="0"/>
              <w:adjustRightInd w:val="0"/>
              <w:rPr>
                <w:rFonts w:ascii="Arial" w:hAnsi="Arial" w:cs="Arial"/>
                <w:b/>
                <w:bCs/>
                <w:sz w:val="20"/>
                <w:szCs w:val="20"/>
                <w:lang w:val="en"/>
              </w:rPr>
            </w:pPr>
          </w:p>
        </w:tc>
        <w:tc>
          <w:tcPr>
            <w:tcW w:w="2778" w:type="dxa"/>
          </w:tcPr>
          <w:p w14:paraId="01E4E2A4" w14:textId="77777777" w:rsidR="000330B0" w:rsidRDefault="00250632" w:rsidP="00250632">
            <w:pPr>
              <w:pStyle w:val="paragraph"/>
              <w:spacing w:before="0" w:beforeAutospacing="0" w:after="0"/>
              <w:textAlignment w:val="baseline"/>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regulation </w:t>
            </w:r>
            <w:r w:rsidRPr="00647FB0">
              <w:rPr>
                <w:rStyle w:val="normaltextrun"/>
                <w:rFonts w:ascii="Arial" w:hAnsi="Arial" w:cs="Arial"/>
                <w:b/>
                <w:bCs/>
                <w:sz w:val="20"/>
                <w:szCs w:val="20"/>
                <w:lang w:val="en-GB"/>
              </w:rPr>
              <w:t>(</w:t>
            </w:r>
            <w:r>
              <w:rPr>
                <w:rStyle w:val="normaltextrun"/>
                <w:rFonts w:ascii="Arial" w:hAnsi="Arial" w:cs="Arial"/>
                <w:b/>
                <w:bCs/>
                <w:sz w:val="20"/>
                <w:szCs w:val="20"/>
                <w:lang w:val="en-GB"/>
              </w:rPr>
              <w:t xml:space="preserve">The Statuses of The Republic of Singapore Employment Act 1968, Chapter 91, Part II Contracts of Service; </w:t>
            </w:r>
            <w:r>
              <w:rPr>
                <w:rFonts w:ascii="Arial" w:hAnsi="Arial" w:cs="Arial"/>
                <w:b/>
                <w:bCs/>
                <w:sz w:val="20"/>
                <w:szCs w:val="20"/>
                <w:lang w:val="en"/>
              </w:rPr>
              <w:t xml:space="preserve">Industrial Relations Act 1968 Chapter 136 Section 86, Industrial Relations, Recognition of A Trade Union of Employees regulation; </w:t>
            </w:r>
          </w:p>
          <w:p w14:paraId="13CD5D9F" w14:textId="77777777" w:rsidR="000330B0" w:rsidRDefault="00250632" w:rsidP="00250632">
            <w:pPr>
              <w:pStyle w:val="paragraph"/>
              <w:spacing w:before="0" w:beforeAutospacing="0" w:after="0"/>
              <w:textAlignment w:val="baseline"/>
              <w:rPr>
                <w:rFonts w:ascii="Arial" w:hAnsi="Arial" w:cs="Arial"/>
                <w:b/>
                <w:bCs/>
                <w:sz w:val="20"/>
                <w:szCs w:val="20"/>
                <w:lang w:val="en"/>
              </w:rPr>
            </w:pPr>
            <w:r>
              <w:rPr>
                <w:rFonts w:ascii="Arial" w:hAnsi="Arial" w:cs="Arial"/>
                <w:b/>
                <w:bCs/>
                <w:sz w:val="20"/>
                <w:szCs w:val="20"/>
                <w:lang w:val="en"/>
              </w:rPr>
              <w:t xml:space="preserve">Industrial Act 1969, Part III Collective Bargaining; </w:t>
            </w:r>
          </w:p>
          <w:p w14:paraId="01494C89" w14:textId="797FF754" w:rsidR="00250632" w:rsidRPr="00A07B38" w:rsidRDefault="00250632" w:rsidP="00250632">
            <w:pPr>
              <w:pStyle w:val="paragraph"/>
              <w:spacing w:before="0" w:beforeAutospacing="0" w:after="0"/>
              <w:textAlignment w:val="baseline"/>
              <w:rPr>
                <w:rFonts w:ascii="Arial" w:hAnsi="Arial" w:cs="Arial"/>
                <w:sz w:val="20"/>
                <w:szCs w:val="20"/>
                <w:lang w:val="en-GB"/>
              </w:rPr>
            </w:pPr>
            <w:r>
              <w:rPr>
                <w:rFonts w:ascii="Arial" w:hAnsi="Arial" w:cs="Arial"/>
                <w:b/>
                <w:bCs/>
                <w:sz w:val="20"/>
                <w:szCs w:val="20"/>
                <w:lang w:val="en"/>
              </w:rPr>
              <w:t>Singapore Labour Foundation Act 1977; Trade Unions Act 1940; Trade Unions Act Chapter 333, Section 55</w:t>
            </w:r>
            <w:r w:rsidRPr="00647FB0">
              <w:rPr>
                <w:rStyle w:val="normaltextrun"/>
                <w:rFonts w:ascii="Arial" w:hAnsi="Arial" w:cs="Arial"/>
                <w:b/>
                <w:bCs/>
                <w:sz w:val="20"/>
                <w:szCs w:val="20"/>
                <w:lang w:val="en-GB"/>
              </w:rPr>
              <w:t>)</w:t>
            </w:r>
            <w:r>
              <w:rPr>
                <w:rStyle w:val="normaltextrun"/>
                <w:rFonts w:ascii="Arial" w:hAnsi="Arial" w:cs="Arial"/>
                <w:b/>
                <w:bCs/>
                <w:sz w:val="20"/>
                <w:szCs w:val="20"/>
                <w:lang w:val="en-GB"/>
              </w:rPr>
              <w:t xml:space="preserve"> </w:t>
            </w:r>
            <w:r w:rsidRPr="00A07B38">
              <w:rPr>
                <w:rStyle w:val="normaltextrun"/>
                <w:rFonts w:ascii="Arial" w:hAnsi="Arial" w:cs="Arial"/>
                <w:sz w:val="20"/>
                <w:szCs w:val="20"/>
                <w:lang w:val="en-GB"/>
              </w:rPr>
              <w:t>addresses this requirement.   </w:t>
            </w:r>
            <w:r w:rsidRPr="00A07B38">
              <w:rPr>
                <w:rStyle w:val="eop"/>
                <w:rFonts w:ascii="Arial" w:hAnsi="Arial" w:cs="Arial"/>
                <w:sz w:val="20"/>
                <w:szCs w:val="20"/>
                <w:lang w:val="en-GB"/>
              </w:rPr>
              <w:t> </w:t>
            </w:r>
          </w:p>
          <w:p w14:paraId="4F48D163" w14:textId="58E47BF4" w:rsidR="00250632" w:rsidRPr="00597FAA" w:rsidRDefault="00250632" w:rsidP="00250632">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CF0E1F">
              <w:rPr>
                <w:rStyle w:val="normaltextrun"/>
                <w:rFonts w:ascii="Arial" w:hAnsi="Arial" w:cs="Arial"/>
                <w:sz w:val="20"/>
                <w:szCs w:val="20"/>
                <w:lang w:val="en-GB"/>
              </w:rPr>
            </w:r>
            <w:r w:rsidR="00CF0E1F">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250632" w:rsidRPr="00597FAA" w14:paraId="537F187C" w14:textId="77777777" w:rsidTr="00250632">
        <w:trPr>
          <w:trHeight w:val="1257"/>
        </w:trPr>
        <w:tc>
          <w:tcPr>
            <w:tcW w:w="2778" w:type="dxa"/>
            <w:vMerge/>
            <w:vAlign w:val="center"/>
          </w:tcPr>
          <w:p w14:paraId="0495DB04" w14:textId="1358683A" w:rsidR="00250632" w:rsidRPr="00250632" w:rsidRDefault="00250632" w:rsidP="00250632">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250632" w:rsidRPr="00250632" w:rsidRDefault="00250632"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192EEA9A" w:rsidR="00250632" w:rsidRPr="00250632" w:rsidRDefault="00250632"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50632">
              <w:rPr>
                <w:rFonts w:ascii="Arial" w:hAnsi="Arial" w:cs="Arial"/>
                <w:sz w:val="20"/>
                <w:szCs w:val="20"/>
                <w:lang w:val="en"/>
              </w:rPr>
              <w:t>ation does not comply with Clause 7.5.</w:t>
            </w:r>
          </w:p>
        </w:tc>
        <w:tc>
          <w:tcPr>
            <w:tcW w:w="2778" w:type="dxa"/>
          </w:tcPr>
          <w:p w14:paraId="0A996025"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r>
      <w:tr w:rsidR="00E83FEE" w:rsidRPr="00597FAA" w14:paraId="321B31EC" w14:textId="77777777" w:rsidTr="000330B0">
        <w:trPr>
          <w:trHeight w:val="1623"/>
        </w:trPr>
        <w:tc>
          <w:tcPr>
            <w:tcW w:w="2778" w:type="dxa"/>
            <w:vMerge/>
            <w:vAlign w:val="center"/>
          </w:tcPr>
          <w:p w14:paraId="4DDB205E" w14:textId="7AF03F2F" w:rsidR="00E83FEE" w:rsidRPr="00250632" w:rsidRDefault="00E83FEE" w:rsidP="00250632">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E83FEE" w:rsidRPr="00250632" w:rsidRDefault="00E83FEE"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45D37F2E" w:rsidR="00E83FEE" w:rsidRPr="00250632" w:rsidRDefault="00E83FEE"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50632">
              <w:rPr>
                <w:rFonts w:ascii="Arial" w:hAnsi="Arial" w:cs="Arial"/>
                <w:sz w:val="20"/>
                <w:szCs w:val="20"/>
                <w:lang w:val="en"/>
              </w:rPr>
              <w:t>ation knows it complies with Clause 7.5.</w:t>
            </w:r>
          </w:p>
        </w:tc>
        <w:tc>
          <w:tcPr>
            <w:tcW w:w="2778" w:type="dxa"/>
            <w:vMerge w:val="restart"/>
          </w:tcPr>
          <w:p w14:paraId="1E99B35C" w14:textId="1AA3D542" w:rsidR="00E83FEE" w:rsidRPr="001741AE" w:rsidRDefault="00E83FEE" w:rsidP="001741AE">
            <w:pPr>
              <w:pStyle w:val="ListParagraph"/>
              <w:numPr>
                <w:ilvl w:val="0"/>
                <w:numId w:val="49"/>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Organi</w:t>
            </w:r>
            <w:r w:rsidR="00FA5206">
              <w:rPr>
                <w:rFonts w:ascii="Arial" w:eastAsia="Yu Gothic" w:hAnsi="Arial" w:cs="Arial"/>
                <w:sz w:val="20"/>
                <w:lang w:val="en-GB" w:eastAsia="ja-JP"/>
              </w:rPr>
              <w:t>s</w:t>
            </w:r>
            <w:r w:rsidRPr="001741AE">
              <w:rPr>
                <w:rFonts w:ascii="Arial" w:eastAsia="Yu Gothic" w:hAnsi="Arial" w:cs="Arial"/>
                <w:sz w:val="20"/>
                <w:lang w:val="en-GB" w:eastAsia="ja-JP"/>
              </w:rPr>
              <w:t>ation Policy</w:t>
            </w:r>
          </w:p>
          <w:p w14:paraId="098287F3"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Grievance procedures and records</w:t>
            </w:r>
          </w:p>
          <w:p w14:paraId="6FA6193E"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Certification of registration to Trade Unios</w:t>
            </w:r>
          </w:p>
          <w:p w14:paraId="5223408E"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ppointment Letter to participate in Trade Unions</w:t>
            </w:r>
          </w:p>
          <w:p w14:paraId="2D706A1E"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Minutes and activity records of trade unions</w:t>
            </w:r>
          </w:p>
          <w:p w14:paraId="4CA3D544"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List of workers</w:t>
            </w:r>
          </w:p>
          <w:p w14:paraId="44397FC6"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Opportunities for worker representatives to discuss with management and minutes of discussions</w:t>
            </w:r>
          </w:p>
          <w:p w14:paraId="6CE7A23F"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 of the election of worker representatives</w:t>
            </w:r>
          </w:p>
          <w:p w14:paraId="0D484A7E" w14:textId="77777777"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udit records and reports</w:t>
            </w:r>
          </w:p>
          <w:p w14:paraId="3B0AAF9E" w14:textId="295E8423" w:rsidR="00E83FEE" w:rsidRPr="001741AE" w:rsidRDefault="00E83FEE" w:rsidP="001741AE">
            <w:pPr>
              <w:pStyle w:val="ListParagraph"/>
              <w:numPr>
                <w:ilvl w:val="0"/>
                <w:numId w:val="49"/>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r>
      <w:tr w:rsidR="00E83FEE" w:rsidRPr="00597FAA" w14:paraId="02859C29" w14:textId="77777777" w:rsidTr="000330B0">
        <w:trPr>
          <w:trHeight w:val="1315"/>
        </w:trPr>
        <w:tc>
          <w:tcPr>
            <w:tcW w:w="2778" w:type="dxa"/>
            <w:vMerge/>
          </w:tcPr>
          <w:p w14:paraId="5856EC4C" w14:textId="15CE5681" w:rsidR="00E83FEE" w:rsidRPr="00250632" w:rsidRDefault="00E83FEE" w:rsidP="00250632">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E83FEE" w:rsidRPr="00250632" w:rsidRDefault="00E83FEE"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6ED096E7" w14:textId="77777777" w:rsidR="000330B0" w:rsidRDefault="000330B0" w:rsidP="000330B0">
            <w:pPr>
              <w:widowControl w:val="0"/>
              <w:autoSpaceDE w:val="0"/>
              <w:autoSpaceDN w:val="0"/>
              <w:adjustRightInd w:val="0"/>
              <w:jc w:val="both"/>
              <w:rPr>
                <w:rFonts w:ascii="Arial" w:hAnsi="Arial" w:cs="Arial"/>
                <w:sz w:val="20"/>
                <w:szCs w:val="20"/>
                <w:lang w:val="en"/>
              </w:rPr>
            </w:pPr>
          </w:p>
          <w:p w14:paraId="19B3F6FA" w14:textId="488D4659" w:rsidR="00E83FEE" w:rsidRPr="00250632" w:rsidRDefault="00E83FEE"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r>
      <w:tr w:rsidR="00250632" w:rsidRPr="00597FAA" w14:paraId="33260ADB" w14:textId="77777777" w:rsidTr="00250632">
        <w:trPr>
          <w:trHeight w:val="1655"/>
        </w:trPr>
        <w:tc>
          <w:tcPr>
            <w:tcW w:w="2778" w:type="dxa"/>
            <w:vMerge/>
            <w:vAlign w:val="center"/>
          </w:tcPr>
          <w:p w14:paraId="5AC47768" w14:textId="783E4991" w:rsidR="00250632" w:rsidRPr="00250632" w:rsidRDefault="00250632" w:rsidP="00250632">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250632" w:rsidRPr="00250632" w:rsidRDefault="00250632" w:rsidP="00250632">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250632" w:rsidRPr="00250632" w:rsidRDefault="00250632"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r>
      <w:tr w:rsidR="00250632" w14:paraId="1BE74774" w14:textId="77777777" w:rsidTr="00250632">
        <w:trPr>
          <w:trHeight w:val="1181"/>
        </w:trPr>
        <w:tc>
          <w:tcPr>
            <w:tcW w:w="2778" w:type="dxa"/>
            <w:vMerge/>
            <w:vAlign w:val="center"/>
          </w:tcPr>
          <w:p w14:paraId="557B3C76" w14:textId="0BB2B7E2" w:rsidR="00250632" w:rsidRPr="00250632" w:rsidRDefault="00250632" w:rsidP="00250632">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250632" w:rsidRPr="00250632" w:rsidRDefault="00250632" w:rsidP="00250632">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15D15520" w:rsidR="00250632" w:rsidRPr="00250632" w:rsidRDefault="00250632" w:rsidP="00250632">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50632">
              <w:rPr>
                <w:rFonts w:ascii="Arial" w:hAnsi="Arial" w:cs="Arial"/>
                <w:sz w:val="20"/>
                <w:szCs w:val="20"/>
                <w:lang w:val="en"/>
              </w:rPr>
              <w:t>ation that encompasses Clause 7.5.</w:t>
            </w:r>
          </w:p>
        </w:tc>
        <w:tc>
          <w:tcPr>
            <w:tcW w:w="2778" w:type="dxa"/>
          </w:tcPr>
          <w:p w14:paraId="5EB924AB" w14:textId="77777777" w:rsidR="00250632"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250632" w:rsidRDefault="00250632" w:rsidP="00250632">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B0DD5C1"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FA5206">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facility, including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Pr="005F3BDA"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4"/>
          <w:szCs w:val="24"/>
          <w:lang w:val="en"/>
        </w:rPr>
      </w:pPr>
    </w:p>
    <w:tbl>
      <w:tblPr>
        <w:tblStyle w:val="TableGrid"/>
        <w:tblW w:w="0" w:type="auto"/>
        <w:tblLook w:val="04A0" w:firstRow="1" w:lastRow="0" w:firstColumn="1" w:lastColumn="0" w:noHBand="0" w:noVBand="1"/>
      </w:tblPr>
      <w:tblGrid>
        <w:gridCol w:w="1606"/>
        <w:gridCol w:w="7744"/>
      </w:tblGrid>
      <w:tr w:rsidR="004F7DD3" w:rsidRPr="00B64314" w14:paraId="58D6EA70" w14:textId="77777777" w:rsidTr="005F3BDA">
        <w:tc>
          <w:tcPr>
            <w:tcW w:w="160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5F3BDA">
        <w:tc>
          <w:tcPr>
            <w:tcW w:w="160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744" w:type="dxa"/>
          </w:tcPr>
          <w:p w14:paraId="0D41872A" w14:textId="47DAD766" w:rsidR="00527767" w:rsidRPr="00B64314" w:rsidRDefault="00527767" w:rsidP="001741A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1741A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160B33E3" w:rsidR="00527767" w:rsidRPr="00B64314" w:rsidRDefault="00527767" w:rsidP="001741A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1741A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1741A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5F3BDA">
        <w:tc>
          <w:tcPr>
            <w:tcW w:w="160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744" w:type="dxa"/>
          </w:tcPr>
          <w:p w14:paraId="4698D0B9" w14:textId="77777777" w:rsidR="00A06DA6" w:rsidRPr="00B64314" w:rsidRDefault="00A06DA6"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18817EBD" w:rsidR="00A06DA6" w:rsidRPr="00B64314" w:rsidRDefault="00A06DA6"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5F3BDA">
        <w:tc>
          <w:tcPr>
            <w:tcW w:w="160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744" w:type="dxa"/>
          </w:tcPr>
          <w:p w14:paraId="0315C718" w14:textId="77777777" w:rsidR="00405435"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2A018CC1" w:rsidR="00405435"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CF0E1F">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ow do you take into account the diversity of workers and respond to their diverse needs? (Including consideration for the culture and customs of foreign employees)</w:t>
            </w:r>
          </w:p>
        </w:tc>
      </w:tr>
      <w:tr w:rsidR="004F7DD3" w:rsidRPr="004F7DD3" w14:paraId="68E12277" w14:textId="77777777" w:rsidTr="005F3BDA">
        <w:tc>
          <w:tcPr>
            <w:tcW w:w="160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744" w:type="dxa"/>
          </w:tcPr>
          <w:p w14:paraId="5FF281DE" w14:textId="7FE84CD8" w:rsidR="008567F8" w:rsidRPr="00B64314" w:rsidRDefault="008567F8" w:rsidP="001741A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FA52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1741A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1741A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70DF2E04" w14:textId="77777777" w:rsidR="00E5038F" w:rsidRPr="00F26CDD" w:rsidRDefault="00E5038F" w:rsidP="005F3BDA">
      <w:pPr>
        <w:widowControl w:val="0"/>
        <w:autoSpaceDE w:val="0"/>
        <w:autoSpaceDN w:val="0"/>
        <w:adjustRightInd w:val="0"/>
        <w:spacing w:after="0" w:line="240" w:lineRule="auto"/>
        <w:jc w:val="both"/>
        <w:rPr>
          <w:rFonts w:ascii="Arial" w:hAnsi="Arial" w:cs="Arial"/>
          <w:color w:val="FF0000"/>
          <w:sz w:val="26"/>
          <w:szCs w:val="26"/>
          <w:lang w:val="en"/>
        </w:rPr>
      </w:pPr>
    </w:p>
    <w:sectPr w:rsidR="00E5038F" w:rsidRPr="00F26CDD"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28044" w14:textId="77777777" w:rsidR="00B54473" w:rsidRDefault="00B54473" w:rsidP="00D115A9">
      <w:pPr>
        <w:spacing w:after="0" w:line="240" w:lineRule="auto"/>
      </w:pPr>
      <w:r>
        <w:separator/>
      </w:r>
    </w:p>
  </w:endnote>
  <w:endnote w:type="continuationSeparator" w:id="0">
    <w:p w14:paraId="541BD39B" w14:textId="77777777" w:rsidR="00B54473" w:rsidRDefault="00B54473" w:rsidP="00D115A9">
      <w:pPr>
        <w:spacing w:after="0" w:line="240" w:lineRule="auto"/>
      </w:pPr>
      <w:r>
        <w:continuationSeparator/>
      </w:r>
    </w:p>
  </w:endnote>
  <w:endnote w:type="continuationNotice" w:id="1">
    <w:p w14:paraId="533E588E" w14:textId="77777777" w:rsidR="00B54473" w:rsidRDefault="00B544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B1FC3" w14:textId="77777777" w:rsidR="00B54473" w:rsidRDefault="00B54473" w:rsidP="00D115A9">
      <w:pPr>
        <w:spacing w:after="0" w:line="240" w:lineRule="auto"/>
      </w:pPr>
      <w:r>
        <w:separator/>
      </w:r>
    </w:p>
  </w:footnote>
  <w:footnote w:type="continuationSeparator" w:id="0">
    <w:p w14:paraId="0547984F" w14:textId="77777777" w:rsidR="00B54473" w:rsidRDefault="00B54473" w:rsidP="00D115A9">
      <w:pPr>
        <w:spacing w:after="0" w:line="240" w:lineRule="auto"/>
      </w:pPr>
      <w:r>
        <w:continuationSeparator/>
      </w:r>
    </w:p>
  </w:footnote>
  <w:footnote w:type="continuationNotice" w:id="1">
    <w:p w14:paraId="7E3BBD49" w14:textId="77777777" w:rsidR="00B54473" w:rsidRDefault="00B54473">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326EC20"/>
    <w:lvl w:ilvl="0">
      <w:numFmt w:val="bullet"/>
      <w:lvlText w:val="*"/>
      <w:lvlJc w:val="left"/>
    </w:lvl>
  </w:abstractNum>
  <w:abstractNum w:abstractNumId="1"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AC3DC4"/>
    <w:multiLevelType w:val="hybridMultilevel"/>
    <w:tmpl w:val="89F01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BD3441C"/>
    <w:multiLevelType w:val="hybridMultilevel"/>
    <w:tmpl w:val="44B2E136"/>
    <w:lvl w:ilvl="0" w:tplc="24D68ACC">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C490626"/>
    <w:multiLevelType w:val="hybridMultilevel"/>
    <w:tmpl w:val="71AA0CC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25B6D79"/>
    <w:multiLevelType w:val="hybridMultilevel"/>
    <w:tmpl w:val="55B8FE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136B1C32"/>
    <w:multiLevelType w:val="hybridMultilevel"/>
    <w:tmpl w:val="BE3A4A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97313D9"/>
    <w:multiLevelType w:val="hybridMultilevel"/>
    <w:tmpl w:val="6450B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A2D5570"/>
    <w:multiLevelType w:val="hybridMultilevel"/>
    <w:tmpl w:val="E544F6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FF3F1F"/>
    <w:multiLevelType w:val="hybridMultilevel"/>
    <w:tmpl w:val="6F0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0662E8D"/>
    <w:multiLevelType w:val="hybridMultilevel"/>
    <w:tmpl w:val="3DB49B88"/>
    <w:lvl w:ilvl="0" w:tplc="8C7CF46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13811A9"/>
    <w:multiLevelType w:val="hybridMultilevel"/>
    <w:tmpl w:val="F07440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83A71C8"/>
    <w:multiLevelType w:val="hybridMultilevel"/>
    <w:tmpl w:val="8D962F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2FE94A09"/>
    <w:multiLevelType w:val="hybridMultilevel"/>
    <w:tmpl w:val="17AC7AA6"/>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761E42"/>
    <w:multiLevelType w:val="hybridMultilevel"/>
    <w:tmpl w:val="4FEA3BC4"/>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2"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372B8"/>
    <w:multiLevelType w:val="hybridMultilevel"/>
    <w:tmpl w:val="A72CC0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F8A4185"/>
    <w:multiLevelType w:val="hybridMultilevel"/>
    <w:tmpl w:val="1E503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1481CD5"/>
    <w:multiLevelType w:val="hybridMultilevel"/>
    <w:tmpl w:val="4F1416A0"/>
    <w:lvl w:ilvl="0" w:tplc="302C902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5091E44"/>
    <w:multiLevelType w:val="hybridMultilevel"/>
    <w:tmpl w:val="86700C6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49E35417"/>
    <w:multiLevelType w:val="hybridMultilevel"/>
    <w:tmpl w:val="8C04FFE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F8515C"/>
    <w:multiLevelType w:val="hybridMultilevel"/>
    <w:tmpl w:val="02AE3F34"/>
    <w:lvl w:ilvl="0" w:tplc="2326EC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24C73"/>
    <w:multiLevelType w:val="hybridMultilevel"/>
    <w:tmpl w:val="84FACB52"/>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772D74"/>
    <w:multiLevelType w:val="hybridMultilevel"/>
    <w:tmpl w:val="FFB8F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D1774E"/>
    <w:multiLevelType w:val="hybridMultilevel"/>
    <w:tmpl w:val="76B68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E6B0371"/>
    <w:multiLevelType w:val="hybridMultilevel"/>
    <w:tmpl w:val="B52CE0FE"/>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5"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B16526"/>
    <w:multiLevelType w:val="hybridMultilevel"/>
    <w:tmpl w:val="5F7A5EE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667C6F76"/>
    <w:multiLevelType w:val="hybridMultilevel"/>
    <w:tmpl w:val="C2CECB30"/>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8"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39" w15:restartNumberingAfterBreak="0">
    <w:nsid w:val="6CA124E9"/>
    <w:multiLevelType w:val="hybridMultilevel"/>
    <w:tmpl w:val="0358B3AA"/>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0634EB0"/>
    <w:multiLevelType w:val="hybridMultilevel"/>
    <w:tmpl w:val="0C1C12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1"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5C84B5B"/>
    <w:multiLevelType w:val="hybridMultilevel"/>
    <w:tmpl w:val="299235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3" w15:restartNumberingAfterBreak="0">
    <w:nsid w:val="781C1B7E"/>
    <w:multiLevelType w:val="hybridMultilevel"/>
    <w:tmpl w:val="14E844D6"/>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4" w15:restartNumberingAfterBreak="0">
    <w:nsid w:val="7A7648A5"/>
    <w:multiLevelType w:val="hybridMultilevel"/>
    <w:tmpl w:val="4978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F4F84"/>
    <w:multiLevelType w:val="hybridMultilevel"/>
    <w:tmpl w:val="6B9CA920"/>
    <w:lvl w:ilvl="0" w:tplc="2E2A8848">
      <w:start w:val="7"/>
      <w:numFmt w:val="bullet"/>
      <w:lvlText w:val="-"/>
      <w:lvlJc w:val="left"/>
      <w:pPr>
        <w:ind w:left="720" w:hanging="360"/>
      </w:pPr>
      <w:rPr>
        <w:rFonts w:ascii="Arial" w:eastAsiaTheme="minorEastAsia" w:hAnsi="Aria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47"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7EFA19AF"/>
    <w:multiLevelType w:val="hybridMultilevel"/>
    <w:tmpl w:val="2B861E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049109380">
    <w:abstractNumId w:val="0"/>
    <w:lvlOverride w:ilvl="0">
      <w:lvl w:ilvl="0">
        <w:start w:val="1"/>
        <w:numFmt w:val="bullet"/>
        <w:lvlText w:val=""/>
        <w:lvlJc w:val="left"/>
        <w:pPr>
          <w:ind w:left="360" w:hanging="360"/>
        </w:pPr>
        <w:rPr>
          <w:rFonts w:ascii="Symbol" w:hAnsi="Symbol" w:hint="default"/>
        </w:rPr>
      </w:lvl>
    </w:lvlOverride>
  </w:num>
  <w:num w:numId="2" w16cid:durableId="890531153">
    <w:abstractNumId w:val="32"/>
  </w:num>
  <w:num w:numId="3" w16cid:durableId="6057035">
    <w:abstractNumId w:val="35"/>
  </w:num>
  <w:num w:numId="4" w16cid:durableId="520584429">
    <w:abstractNumId w:val="20"/>
  </w:num>
  <w:num w:numId="5" w16cid:durableId="2109738226">
    <w:abstractNumId w:val="30"/>
  </w:num>
  <w:num w:numId="6" w16cid:durableId="1790933939">
    <w:abstractNumId w:val="39"/>
  </w:num>
  <w:num w:numId="7" w16cid:durableId="1901481223">
    <w:abstractNumId w:val="31"/>
  </w:num>
  <w:num w:numId="8" w16cid:durableId="1504468304">
    <w:abstractNumId w:val="28"/>
  </w:num>
  <w:num w:numId="9" w16cid:durableId="1946568725">
    <w:abstractNumId w:val="46"/>
  </w:num>
  <w:num w:numId="10" w16cid:durableId="1908224958">
    <w:abstractNumId w:val="38"/>
  </w:num>
  <w:num w:numId="11" w16cid:durableId="929194445">
    <w:abstractNumId w:val="13"/>
  </w:num>
  <w:num w:numId="12" w16cid:durableId="194000143">
    <w:abstractNumId w:val="4"/>
  </w:num>
  <w:num w:numId="13" w16cid:durableId="1163937013">
    <w:abstractNumId w:val="16"/>
  </w:num>
  <w:num w:numId="14" w16cid:durableId="993029368">
    <w:abstractNumId w:val="48"/>
  </w:num>
  <w:num w:numId="15" w16cid:durableId="527379082">
    <w:abstractNumId w:val="24"/>
  </w:num>
  <w:num w:numId="16" w16cid:durableId="1121265059">
    <w:abstractNumId w:val="14"/>
  </w:num>
  <w:num w:numId="17" w16cid:durableId="2112120128">
    <w:abstractNumId w:val="41"/>
  </w:num>
  <w:num w:numId="18" w16cid:durableId="901797256">
    <w:abstractNumId w:val="10"/>
  </w:num>
  <w:num w:numId="19" w16cid:durableId="1351683231">
    <w:abstractNumId w:val="22"/>
  </w:num>
  <w:num w:numId="20" w16cid:durableId="1598514662">
    <w:abstractNumId w:val="15"/>
  </w:num>
  <w:num w:numId="21" w16cid:durableId="1287273140">
    <w:abstractNumId w:val="2"/>
  </w:num>
  <w:num w:numId="22" w16cid:durableId="82847805">
    <w:abstractNumId w:val="12"/>
  </w:num>
  <w:num w:numId="23" w16cid:durableId="1133983448">
    <w:abstractNumId w:val="18"/>
  </w:num>
  <w:num w:numId="24" w16cid:durableId="1452557785">
    <w:abstractNumId w:val="6"/>
  </w:num>
  <w:num w:numId="25" w16cid:durableId="1213230371">
    <w:abstractNumId w:val="29"/>
  </w:num>
  <w:num w:numId="26" w16cid:durableId="61145279">
    <w:abstractNumId w:val="44"/>
  </w:num>
  <w:num w:numId="27" w16cid:durableId="1185556531">
    <w:abstractNumId w:val="17"/>
  </w:num>
  <w:num w:numId="28" w16cid:durableId="878860399">
    <w:abstractNumId w:val="34"/>
  </w:num>
  <w:num w:numId="29" w16cid:durableId="236483272">
    <w:abstractNumId w:val="7"/>
  </w:num>
  <w:num w:numId="30" w16cid:durableId="1494563196">
    <w:abstractNumId w:val="43"/>
  </w:num>
  <w:num w:numId="31" w16cid:durableId="1616325429">
    <w:abstractNumId w:val="3"/>
  </w:num>
  <w:num w:numId="32" w16cid:durableId="2108650971">
    <w:abstractNumId w:val="19"/>
  </w:num>
  <w:num w:numId="33" w16cid:durableId="500630973">
    <w:abstractNumId w:val="25"/>
  </w:num>
  <w:num w:numId="34" w16cid:durableId="1781879821">
    <w:abstractNumId w:val="47"/>
  </w:num>
  <w:num w:numId="35" w16cid:durableId="1177618971">
    <w:abstractNumId w:val="40"/>
  </w:num>
  <w:num w:numId="36" w16cid:durableId="225919861">
    <w:abstractNumId w:val="5"/>
  </w:num>
  <w:num w:numId="37" w16cid:durableId="905652349">
    <w:abstractNumId w:val="42"/>
  </w:num>
  <w:num w:numId="38" w16cid:durableId="1875732584">
    <w:abstractNumId w:val="21"/>
  </w:num>
  <w:num w:numId="39" w16cid:durableId="1319532474">
    <w:abstractNumId w:val="45"/>
  </w:num>
  <w:num w:numId="40" w16cid:durableId="1620649291">
    <w:abstractNumId w:val="9"/>
  </w:num>
  <w:num w:numId="41" w16cid:durableId="2096969890">
    <w:abstractNumId w:val="27"/>
  </w:num>
  <w:num w:numId="42" w16cid:durableId="1718385310">
    <w:abstractNumId w:val="36"/>
  </w:num>
  <w:num w:numId="43" w16cid:durableId="426774398">
    <w:abstractNumId w:val="1"/>
  </w:num>
  <w:num w:numId="44" w16cid:durableId="1569806907">
    <w:abstractNumId w:val="37"/>
  </w:num>
  <w:num w:numId="45" w16cid:durableId="1184393877">
    <w:abstractNumId w:val="26"/>
  </w:num>
  <w:num w:numId="46" w16cid:durableId="294145182">
    <w:abstractNumId w:val="11"/>
  </w:num>
  <w:num w:numId="47" w16cid:durableId="1764104962">
    <w:abstractNumId w:val="33"/>
  </w:num>
  <w:num w:numId="48" w16cid:durableId="2036535854">
    <w:abstractNumId w:val="8"/>
  </w:num>
  <w:num w:numId="49" w16cid:durableId="813837039">
    <w:abstractNumId w:val="23"/>
  </w:num>
  <w:num w:numId="50" w16cid:durableId="889194182">
    <w:abstractNumId w:val="0"/>
    <w:lvlOverride w:ilvl="0">
      <w:lvl w:ilvl="0">
        <w:start w:val="1"/>
        <w:numFmt w:val="bullet"/>
        <w:lvlText w:val=""/>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7UwNzc3NDI3NDZQ0lEKTi0uzszPAykwrAUAQ/d4USwAAAA="/>
  </w:docVars>
  <w:rsids>
    <w:rsidRoot w:val="0090013E"/>
    <w:rsid w:val="00006227"/>
    <w:rsid w:val="00021177"/>
    <w:rsid w:val="00031376"/>
    <w:rsid w:val="00032B26"/>
    <w:rsid w:val="000330B0"/>
    <w:rsid w:val="000450BC"/>
    <w:rsid w:val="000461DE"/>
    <w:rsid w:val="00051E52"/>
    <w:rsid w:val="00070AC0"/>
    <w:rsid w:val="0007351E"/>
    <w:rsid w:val="00073612"/>
    <w:rsid w:val="00073A10"/>
    <w:rsid w:val="00076E66"/>
    <w:rsid w:val="00082E88"/>
    <w:rsid w:val="00083D20"/>
    <w:rsid w:val="00086F37"/>
    <w:rsid w:val="00091AFE"/>
    <w:rsid w:val="00096068"/>
    <w:rsid w:val="000A15DD"/>
    <w:rsid w:val="000A3981"/>
    <w:rsid w:val="000D6DA1"/>
    <w:rsid w:val="000E065F"/>
    <w:rsid w:val="000E2C9E"/>
    <w:rsid w:val="000E6363"/>
    <w:rsid w:val="000F13BF"/>
    <w:rsid w:val="000F2E97"/>
    <w:rsid w:val="00101593"/>
    <w:rsid w:val="001060FB"/>
    <w:rsid w:val="00107DC4"/>
    <w:rsid w:val="00115659"/>
    <w:rsid w:val="001255BB"/>
    <w:rsid w:val="00134C38"/>
    <w:rsid w:val="0014535A"/>
    <w:rsid w:val="00147B37"/>
    <w:rsid w:val="00147DA4"/>
    <w:rsid w:val="0015294E"/>
    <w:rsid w:val="00172DCA"/>
    <w:rsid w:val="001741AE"/>
    <w:rsid w:val="00175E4F"/>
    <w:rsid w:val="00180A94"/>
    <w:rsid w:val="00183603"/>
    <w:rsid w:val="00184D0D"/>
    <w:rsid w:val="00186367"/>
    <w:rsid w:val="00193CD1"/>
    <w:rsid w:val="001A0211"/>
    <w:rsid w:val="001A314E"/>
    <w:rsid w:val="001B1810"/>
    <w:rsid w:val="001E36ED"/>
    <w:rsid w:val="001F386E"/>
    <w:rsid w:val="00201011"/>
    <w:rsid w:val="00203F94"/>
    <w:rsid w:val="00211DCD"/>
    <w:rsid w:val="00211E4A"/>
    <w:rsid w:val="002212E9"/>
    <w:rsid w:val="00221353"/>
    <w:rsid w:val="0023069D"/>
    <w:rsid w:val="00231E1B"/>
    <w:rsid w:val="00236FCA"/>
    <w:rsid w:val="00240B11"/>
    <w:rsid w:val="00250632"/>
    <w:rsid w:val="00256351"/>
    <w:rsid w:val="00273F4A"/>
    <w:rsid w:val="002744B4"/>
    <w:rsid w:val="00275A49"/>
    <w:rsid w:val="00283251"/>
    <w:rsid w:val="00283423"/>
    <w:rsid w:val="00284541"/>
    <w:rsid w:val="00290E6F"/>
    <w:rsid w:val="00297B51"/>
    <w:rsid w:val="002A460E"/>
    <w:rsid w:val="002B59B9"/>
    <w:rsid w:val="002C08EF"/>
    <w:rsid w:val="002C2432"/>
    <w:rsid w:val="002C423A"/>
    <w:rsid w:val="002C4618"/>
    <w:rsid w:val="002C4BAD"/>
    <w:rsid w:val="002D11F5"/>
    <w:rsid w:val="002D4D91"/>
    <w:rsid w:val="002D4E7C"/>
    <w:rsid w:val="002D62AD"/>
    <w:rsid w:val="002E0A56"/>
    <w:rsid w:val="002F11F3"/>
    <w:rsid w:val="002F31EE"/>
    <w:rsid w:val="00302229"/>
    <w:rsid w:val="0031507D"/>
    <w:rsid w:val="00316729"/>
    <w:rsid w:val="003206CC"/>
    <w:rsid w:val="00325868"/>
    <w:rsid w:val="00325E12"/>
    <w:rsid w:val="00326995"/>
    <w:rsid w:val="0033122E"/>
    <w:rsid w:val="00335999"/>
    <w:rsid w:val="0034452C"/>
    <w:rsid w:val="00351249"/>
    <w:rsid w:val="003622A2"/>
    <w:rsid w:val="0037233C"/>
    <w:rsid w:val="00373606"/>
    <w:rsid w:val="00377D45"/>
    <w:rsid w:val="0038718B"/>
    <w:rsid w:val="003A0BD8"/>
    <w:rsid w:val="003A1D21"/>
    <w:rsid w:val="003A2EBA"/>
    <w:rsid w:val="003B0B90"/>
    <w:rsid w:val="003D0305"/>
    <w:rsid w:val="003D4857"/>
    <w:rsid w:val="003E2A90"/>
    <w:rsid w:val="00405435"/>
    <w:rsid w:val="004104E6"/>
    <w:rsid w:val="00420317"/>
    <w:rsid w:val="0042520A"/>
    <w:rsid w:val="0043027F"/>
    <w:rsid w:val="00435A60"/>
    <w:rsid w:val="00436AA5"/>
    <w:rsid w:val="00445FC0"/>
    <w:rsid w:val="00450119"/>
    <w:rsid w:val="00456947"/>
    <w:rsid w:val="004579A0"/>
    <w:rsid w:val="00460BE0"/>
    <w:rsid w:val="00461B7B"/>
    <w:rsid w:val="004635D3"/>
    <w:rsid w:val="00467DD1"/>
    <w:rsid w:val="00474ACE"/>
    <w:rsid w:val="00475B22"/>
    <w:rsid w:val="00481AF3"/>
    <w:rsid w:val="00482F0E"/>
    <w:rsid w:val="0048411A"/>
    <w:rsid w:val="004A2A32"/>
    <w:rsid w:val="004A2B19"/>
    <w:rsid w:val="004B0FF1"/>
    <w:rsid w:val="004B71B6"/>
    <w:rsid w:val="004C16DC"/>
    <w:rsid w:val="004D0273"/>
    <w:rsid w:val="004D1B3C"/>
    <w:rsid w:val="004D2361"/>
    <w:rsid w:val="004E4DB2"/>
    <w:rsid w:val="004E5CDD"/>
    <w:rsid w:val="004F4FEA"/>
    <w:rsid w:val="004F7DD3"/>
    <w:rsid w:val="00501F29"/>
    <w:rsid w:val="00520F04"/>
    <w:rsid w:val="00523105"/>
    <w:rsid w:val="00527767"/>
    <w:rsid w:val="00531FAB"/>
    <w:rsid w:val="00532D2D"/>
    <w:rsid w:val="005335FD"/>
    <w:rsid w:val="00535F27"/>
    <w:rsid w:val="0054464C"/>
    <w:rsid w:val="00546254"/>
    <w:rsid w:val="00547FBB"/>
    <w:rsid w:val="005540DB"/>
    <w:rsid w:val="00562A9E"/>
    <w:rsid w:val="00567CB3"/>
    <w:rsid w:val="00584555"/>
    <w:rsid w:val="00584CD4"/>
    <w:rsid w:val="005860CF"/>
    <w:rsid w:val="0059338E"/>
    <w:rsid w:val="00597738"/>
    <w:rsid w:val="00597FAA"/>
    <w:rsid w:val="005B66B8"/>
    <w:rsid w:val="005C7A63"/>
    <w:rsid w:val="005C7D9A"/>
    <w:rsid w:val="005E46E2"/>
    <w:rsid w:val="005E5D5B"/>
    <w:rsid w:val="005F0541"/>
    <w:rsid w:val="005F3330"/>
    <w:rsid w:val="005F3BDA"/>
    <w:rsid w:val="005F4C87"/>
    <w:rsid w:val="005F62C2"/>
    <w:rsid w:val="005F63BC"/>
    <w:rsid w:val="00611400"/>
    <w:rsid w:val="00621D9A"/>
    <w:rsid w:val="00627356"/>
    <w:rsid w:val="0063168D"/>
    <w:rsid w:val="0063314F"/>
    <w:rsid w:val="006407F9"/>
    <w:rsid w:val="00644C46"/>
    <w:rsid w:val="00644F2B"/>
    <w:rsid w:val="00672126"/>
    <w:rsid w:val="00673443"/>
    <w:rsid w:val="00674D2B"/>
    <w:rsid w:val="006A1F99"/>
    <w:rsid w:val="006A3BE4"/>
    <w:rsid w:val="006A5793"/>
    <w:rsid w:val="006B15D7"/>
    <w:rsid w:val="006E1CC8"/>
    <w:rsid w:val="006E54C0"/>
    <w:rsid w:val="006F52B6"/>
    <w:rsid w:val="006F7573"/>
    <w:rsid w:val="0071324E"/>
    <w:rsid w:val="0072162C"/>
    <w:rsid w:val="00723C62"/>
    <w:rsid w:val="00732539"/>
    <w:rsid w:val="00737922"/>
    <w:rsid w:val="00760481"/>
    <w:rsid w:val="007612B8"/>
    <w:rsid w:val="00770A33"/>
    <w:rsid w:val="0077509E"/>
    <w:rsid w:val="00780313"/>
    <w:rsid w:val="007846F3"/>
    <w:rsid w:val="0079034B"/>
    <w:rsid w:val="00792996"/>
    <w:rsid w:val="00792F22"/>
    <w:rsid w:val="00796772"/>
    <w:rsid w:val="007A14F3"/>
    <w:rsid w:val="007A1506"/>
    <w:rsid w:val="007A18D2"/>
    <w:rsid w:val="007A200B"/>
    <w:rsid w:val="007B14AE"/>
    <w:rsid w:val="007B1FDC"/>
    <w:rsid w:val="007B3D0E"/>
    <w:rsid w:val="007C38B8"/>
    <w:rsid w:val="007D0260"/>
    <w:rsid w:val="007E52DE"/>
    <w:rsid w:val="007F75C7"/>
    <w:rsid w:val="00800182"/>
    <w:rsid w:val="008021D3"/>
    <w:rsid w:val="00813213"/>
    <w:rsid w:val="00824CD9"/>
    <w:rsid w:val="008442F6"/>
    <w:rsid w:val="008447DC"/>
    <w:rsid w:val="00846BA7"/>
    <w:rsid w:val="00852AAA"/>
    <w:rsid w:val="008546F0"/>
    <w:rsid w:val="008567F8"/>
    <w:rsid w:val="008626B9"/>
    <w:rsid w:val="00871CB4"/>
    <w:rsid w:val="00874D91"/>
    <w:rsid w:val="0088002A"/>
    <w:rsid w:val="00882AB3"/>
    <w:rsid w:val="00887186"/>
    <w:rsid w:val="008879B7"/>
    <w:rsid w:val="008A5EC3"/>
    <w:rsid w:val="008E2AA1"/>
    <w:rsid w:val="008F0C75"/>
    <w:rsid w:val="008F3BB1"/>
    <w:rsid w:val="008F7528"/>
    <w:rsid w:val="008F7BA7"/>
    <w:rsid w:val="0090013E"/>
    <w:rsid w:val="00902BB8"/>
    <w:rsid w:val="00905F2E"/>
    <w:rsid w:val="00906E21"/>
    <w:rsid w:val="009139AB"/>
    <w:rsid w:val="00913B4B"/>
    <w:rsid w:val="009156BF"/>
    <w:rsid w:val="00921998"/>
    <w:rsid w:val="00926C89"/>
    <w:rsid w:val="009277C5"/>
    <w:rsid w:val="00950902"/>
    <w:rsid w:val="009543C1"/>
    <w:rsid w:val="0095724E"/>
    <w:rsid w:val="009575CD"/>
    <w:rsid w:val="00965CDD"/>
    <w:rsid w:val="00974D94"/>
    <w:rsid w:val="00981F90"/>
    <w:rsid w:val="00984B26"/>
    <w:rsid w:val="009A2C24"/>
    <w:rsid w:val="009A3CD2"/>
    <w:rsid w:val="009A6155"/>
    <w:rsid w:val="009B01FB"/>
    <w:rsid w:val="009B3BB8"/>
    <w:rsid w:val="009B43DB"/>
    <w:rsid w:val="009C1598"/>
    <w:rsid w:val="009C5EF5"/>
    <w:rsid w:val="009D03C4"/>
    <w:rsid w:val="009D5F32"/>
    <w:rsid w:val="009E05D3"/>
    <w:rsid w:val="009E4896"/>
    <w:rsid w:val="009E618E"/>
    <w:rsid w:val="009F35B7"/>
    <w:rsid w:val="00A00F96"/>
    <w:rsid w:val="00A04B4B"/>
    <w:rsid w:val="00A06579"/>
    <w:rsid w:val="00A06DA6"/>
    <w:rsid w:val="00A12E1B"/>
    <w:rsid w:val="00A34CE9"/>
    <w:rsid w:val="00A352F6"/>
    <w:rsid w:val="00A40B91"/>
    <w:rsid w:val="00A44559"/>
    <w:rsid w:val="00A4520C"/>
    <w:rsid w:val="00A51824"/>
    <w:rsid w:val="00A75DE8"/>
    <w:rsid w:val="00A84DB8"/>
    <w:rsid w:val="00A96C47"/>
    <w:rsid w:val="00AA30EE"/>
    <w:rsid w:val="00AA6CC5"/>
    <w:rsid w:val="00AC1890"/>
    <w:rsid w:val="00AC3C24"/>
    <w:rsid w:val="00AC5202"/>
    <w:rsid w:val="00AC5369"/>
    <w:rsid w:val="00AC5DB4"/>
    <w:rsid w:val="00AD5C3E"/>
    <w:rsid w:val="00AD6CCB"/>
    <w:rsid w:val="00AD7BA5"/>
    <w:rsid w:val="00AE164A"/>
    <w:rsid w:val="00AE1CF4"/>
    <w:rsid w:val="00AE2855"/>
    <w:rsid w:val="00AE3142"/>
    <w:rsid w:val="00AE5009"/>
    <w:rsid w:val="00AF034D"/>
    <w:rsid w:val="00AF1848"/>
    <w:rsid w:val="00AF26A0"/>
    <w:rsid w:val="00AF77B4"/>
    <w:rsid w:val="00B056CD"/>
    <w:rsid w:val="00B06417"/>
    <w:rsid w:val="00B123E4"/>
    <w:rsid w:val="00B2162B"/>
    <w:rsid w:val="00B23F88"/>
    <w:rsid w:val="00B25B78"/>
    <w:rsid w:val="00B43F5F"/>
    <w:rsid w:val="00B445A7"/>
    <w:rsid w:val="00B501F3"/>
    <w:rsid w:val="00B54473"/>
    <w:rsid w:val="00B5551A"/>
    <w:rsid w:val="00B56500"/>
    <w:rsid w:val="00B64257"/>
    <w:rsid w:val="00B64314"/>
    <w:rsid w:val="00B672F9"/>
    <w:rsid w:val="00B75448"/>
    <w:rsid w:val="00B82311"/>
    <w:rsid w:val="00B8558F"/>
    <w:rsid w:val="00B875DD"/>
    <w:rsid w:val="00B94F8C"/>
    <w:rsid w:val="00B96C03"/>
    <w:rsid w:val="00B974BB"/>
    <w:rsid w:val="00BA11D6"/>
    <w:rsid w:val="00BA2533"/>
    <w:rsid w:val="00BA690C"/>
    <w:rsid w:val="00BA6B7F"/>
    <w:rsid w:val="00BB05B0"/>
    <w:rsid w:val="00BD303F"/>
    <w:rsid w:val="00BD4CAD"/>
    <w:rsid w:val="00BD7FC0"/>
    <w:rsid w:val="00BE02A7"/>
    <w:rsid w:val="00BE2508"/>
    <w:rsid w:val="00BE5010"/>
    <w:rsid w:val="00BF21B1"/>
    <w:rsid w:val="00BF6B5F"/>
    <w:rsid w:val="00C01F65"/>
    <w:rsid w:val="00C020C0"/>
    <w:rsid w:val="00C02E2F"/>
    <w:rsid w:val="00C07377"/>
    <w:rsid w:val="00C1481C"/>
    <w:rsid w:val="00C1752B"/>
    <w:rsid w:val="00C2287B"/>
    <w:rsid w:val="00C243D4"/>
    <w:rsid w:val="00C26DCC"/>
    <w:rsid w:val="00C4642A"/>
    <w:rsid w:val="00C535FD"/>
    <w:rsid w:val="00C554A6"/>
    <w:rsid w:val="00C60853"/>
    <w:rsid w:val="00C7091D"/>
    <w:rsid w:val="00C70A3B"/>
    <w:rsid w:val="00C81426"/>
    <w:rsid w:val="00C837E4"/>
    <w:rsid w:val="00C95350"/>
    <w:rsid w:val="00C97986"/>
    <w:rsid w:val="00CA0BDE"/>
    <w:rsid w:val="00CA1D70"/>
    <w:rsid w:val="00CA32B8"/>
    <w:rsid w:val="00CA4E0E"/>
    <w:rsid w:val="00CA597B"/>
    <w:rsid w:val="00CA6FB6"/>
    <w:rsid w:val="00CB03BE"/>
    <w:rsid w:val="00CB5DA9"/>
    <w:rsid w:val="00CC0051"/>
    <w:rsid w:val="00CC00C6"/>
    <w:rsid w:val="00CC1F2A"/>
    <w:rsid w:val="00CC2C64"/>
    <w:rsid w:val="00CC4FC8"/>
    <w:rsid w:val="00CE2E39"/>
    <w:rsid w:val="00CF0E1F"/>
    <w:rsid w:val="00CF45F5"/>
    <w:rsid w:val="00CF77BE"/>
    <w:rsid w:val="00D03D23"/>
    <w:rsid w:val="00D115A9"/>
    <w:rsid w:val="00D40A63"/>
    <w:rsid w:val="00D4154B"/>
    <w:rsid w:val="00D45D9C"/>
    <w:rsid w:val="00D606F9"/>
    <w:rsid w:val="00D84B17"/>
    <w:rsid w:val="00D93E4A"/>
    <w:rsid w:val="00DA1920"/>
    <w:rsid w:val="00DA3DD0"/>
    <w:rsid w:val="00DA4332"/>
    <w:rsid w:val="00DA6DFF"/>
    <w:rsid w:val="00DB4488"/>
    <w:rsid w:val="00DC089C"/>
    <w:rsid w:val="00DC7ACD"/>
    <w:rsid w:val="00DE0ADD"/>
    <w:rsid w:val="00DF0995"/>
    <w:rsid w:val="00DF39CE"/>
    <w:rsid w:val="00E10B29"/>
    <w:rsid w:val="00E14A1D"/>
    <w:rsid w:val="00E1670E"/>
    <w:rsid w:val="00E221CF"/>
    <w:rsid w:val="00E35F85"/>
    <w:rsid w:val="00E47DA6"/>
    <w:rsid w:val="00E5038F"/>
    <w:rsid w:val="00E5648F"/>
    <w:rsid w:val="00E578AA"/>
    <w:rsid w:val="00E60180"/>
    <w:rsid w:val="00E61769"/>
    <w:rsid w:val="00E717DD"/>
    <w:rsid w:val="00E753AE"/>
    <w:rsid w:val="00E75975"/>
    <w:rsid w:val="00E80BDC"/>
    <w:rsid w:val="00E80CE9"/>
    <w:rsid w:val="00E80F68"/>
    <w:rsid w:val="00E83FEE"/>
    <w:rsid w:val="00E85AAD"/>
    <w:rsid w:val="00E86936"/>
    <w:rsid w:val="00E9315A"/>
    <w:rsid w:val="00E931AC"/>
    <w:rsid w:val="00E94302"/>
    <w:rsid w:val="00E955EB"/>
    <w:rsid w:val="00E9785D"/>
    <w:rsid w:val="00E97E62"/>
    <w:rsid w:val="00EA192B"/>
    <w:rsid w:val="00EA4F47"/>
    <w:rsid w:val="00EB6847"/>
    <w:rsid w:val="00ED0D51"/>
    <w:rsid w:val="00ED44BF"/>
    <w:rsid w:val="00ED4CD8"/>
    <w:rsid w:val="00ED5C20"/>
    <w:rsid w:val="00ED5FCA"/>
    <w:rsid w:val="00ED63FD"/>
    <w:rsid w:val="00EE13BB"/>
    <w:rsid w:val="00EF261C"/>
    <w:rsid w:val="00F01898"/>
    <w:rsid w:val="00F02FE5"/>
    <w:rsid w:val="00F04296"/>
    <w:rsid w:val="00F128AD"/>
    <w:rsid w:val="00F1692A"/>
    <w:rsid w:val="00F171C1"/>
    <w:rsid w:val="00F1742B"/>
    <w:rsid w:val="00F211EB"/>
    <w:rsid w:val="00F21D2F"/>
    <w:rsid w:val="00F2515B"/>
    <w:rsid w:val="00F26CDD"/>
    <w:rsid w:val="00F31559"/>
    <w:rsid w:val="00F33E5C"/>
    <w:rsid w:val="00F500F6"/>
    <w:rsid w:val="00F54B22"/>
    <w:rsid w:val="00F57091"/>
    <w:rsid w:val="00F608F3"/>
    <w:rsid w:val="00F60CF2"/>
    <w:rsid w:val="00F63C2A"/>
    <w:rsid w:val="00F71893"/>
    <w:rsid w:val="00F74302"/>
    <w:rsid w:val="00F84308"/>
    <w:rsid w:val="00F97475"/>
    <w:rsid w:val="00FA023D"/>
    <w:rsid w:val="00FA5206"/>
    <w:rsid w:val="00FB3B5C"/>
    <w:rsid w:val="00FB5141"/>
    <w:rsid w:val="00FD64F2"/>
    <w:rsid w:val="00FD7E6F"/>
    <w:rsid w:val="00FE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3C869"/>
  <w14:defaultImageDpi w14:val="0"/>
  <w15:docId w15:val="{73275967-5B82-44B9-9950-D43B8EC26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2.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3.xml><?xml version="1.0" encoding="utf-8"?>
<ds:datastoreItem xmlns:ds="http://schemas.openxmlformats.org/officeDocument/2006/customXml" ds:itemID="{CD4331AD-8BD8-421E-9372-3347928F69A3}"/>
</file>

<file path=customXml/itemProps4.xml><?xml version="1.0" encoding="utf-8"?>
<ds:datastoreItem xmlns:ds="http://schemas.openxmlformats.org/officeDocument/2006/customXml" ds:itemID="{F85939DD-C6F8-43E1-9864-DC83D9C50F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Pages>
  <Words>3200</Words>
  <Characters>18244</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2</CharactersWithSpaces>
  <SharedDoc>false</SharedDoc>
  <HLinks>
    <vt:vector size="12" baseType="variant">
      <vt:variant>
        <vt:i4>6094934</vt:i4>
      </vt:variant>
      <vt:variant>
        <vt:i4>0</vt:i4>
      </vt:variant>
      <vt:variant>
        <vt:i4>0</vt:i4>
      </vt:variant>
      <vt:variant>
        <vt:i4>5</vt:i4>
      </vt:variant>
      <vt:variant>
        <vt:lpwstr>https://fsc.org/en/document-centre/documents/resource/302</vt:lpwstr>
      </vt:variant>
      <vt:variant>
        <vt:lpwstr/>
      </vt:variant>
      <vt:variant>
        <vt:i4>6094934</vt:i4>
      </vt:variant>
      <vt:variant>
        <vt:i4>0</vt:i4>
      </vt:variant>
      <vt:variant>
        <vt:i4>0</vt:i4>
      </vt:variant>
      <vt:variant>
        <vt:i4>5</vt:i4>
      </vt:variant>
      <vt:variant>
        <vt:lpwstr>https://fsc.org/en/document-centre/documents/resource/3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Nur Hadi</cp:lastModifiedBy>
  <cp:revision>359</cp:revision>
  <dcterms:created xsi:type="dcterms:W3CDTF">2022-05-27T00:36:00Z</dcterms:created>
  <dcterms:modified xsi:type="dcterms:W3CDTF">2022-08-05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